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4-Accent5"/>
        <w:tblW w:w="0" w:type="auto"/>
        <w:tblLook w:val="04A0" w:firstRow="1" w:lastRow="0" w:firstColumn="1" w:lastColumn="0" w:noHBand="0" w:noVBand="1"/>
      </w:tblPr>
      <w:tblGrid>
        <w:gridCol w:w="2695"/>
        <w:gridCol w:w="1530"/>
        <w:gridCol w:w="2008"/>
        <w:gridCol w:w="3117"/>
      </w:tblGrid>
      <w:tr w:rsidR="005C6DCC" w:rsidRPr="003711DA" w14:paraId="22E717C7" w14:textId="77777777" w:rsidTr="005B0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7D14D2C7" w14:textId="11C5664C" w:rsidR="005C6DCC" w:rsidRPr="003711DA" w:rsidRDefault="005C6DCC">
            <w:pPr>
              <w:rPr>
                <w:rFonts w:ascii="Trebuchet MS" w:hAnsi="Trebuchet MS"/>
              </w:rPr>
            </w:pPr>
            <w:r w:rsidRPr="003711DA">
              <w:rPr>
                <w:rFonts w:ascii="Trebuchet MS" w:hAnsi="Trebuchet MS"/>
              </w:rPr>
              <w:t xml:space="preserve">Welsh Triathlon Board </w:t>
            </w:r>
            <w:r w:rsidR="006D2FA6" w:rsidRPr="003711DA">
              <w:rPr>
                <w:rFonts w:ascii="Trebuchet MS" w:hAnsi="Trebuchet MS"/>
              </w:rPr>
              <w:t>M</w:t>
            </w:r>
            <w:r w:rsidRPr="003711DA">
              <w:rPr>
                <w:rFonts w:ascii="Trebuchet MS" w:hAnsi="Trebuchet MS"/>
              </w:rPr>
              <w:t>eeting</w:t>
            </w:r>
          </w:p>
        </w:tc>
      </w:tr>
      <w:tr w:rsidR="005C6DCC" w:rsidRPr="003711DA" w14:paraId="33D9454F" w14:textId="77777777" w:rsidTr="005B0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687EDF5" w14:textId="5391E4FD" w:rsidR="00521BCF" w:rsidRPr="003711DA" w:rsidRDefault="00DE5843" w:rsidP="00645640">
            <w:pPr>
              <w:rPr>
                <w:rFonts w:ascii="Trebuchet MS" w:hAnsi="Trebuchet MS"/>
              </w:rPr>
            </w:pPr>
            <w:r>
              <w:rPr>
                <w:rFonts w:ascii="Trebuchet MS" w:hAnsi="Trebuchet MS"/>
              </w:rPr>
              <w:t>8</w:t>
            </w:r>
            <w:r w:rsidRPr="00DE5843">
              <w:rPr>
                <w:rFonts w:ascii="Trebuchet MS" w:hAnsi="Trebuchet MS"/>
                <w:vertAlign w:val="superscript"/>
              </w:rPr>
              <w:t>th</w:t>
            </w:r>
            <w:r>
              <w:rPr>
                <w:rFonts w:ascii="Trebuchet MS" w:hAnsi="Trebuchet MS"/>
              </w:rPr>
              <w:t xml:space="preserve"> </w:t>
            </w:r>
            <w:r w:rsidR="000940CD">
              <w:rPr>
                <w:rFonts w:ascii="Trebuchet MS" w:hAnsi="Trebuchet MS"/>
              </w:rPr>
              <w:t>September</w:t>
            </w:r>
            <w:r w:rsidR="008B7455" w:rsidRPr="003711DA">
              <w:rPr>
                <w:rFonts w:ascii="Trebuchet MS" w:hAnsi="Trebuchet MS"/>
              </w:rPr>
              <w:t xml:space="preserve"> 2021</w:t>
            </w:r>
          </w:p>
        </w:tc>
        <w:tc>
          <w:tcPr>
            <w:tcW w:w="6655" w:type="dxa"/>
            <w:gridSpan w:val="3"/>
          </w:tcPr>
          <w:p w14:paraId="77C0A079" w14:textId="79DEAA65" w:rsidR="00947CCB" w:rsidRPr="003711DA" w:rsidRDefault="005C6DCC" w:rsidP="007312B4">
            <w:pPr>
              <w:ind w:left="432"/>
              <w:jc w:val="both"/>
              <w:cnfStyle w:val="000000100000" w:firstRow="0" w:lastRow="0" w:firstColumn="0" w:lastColumn="0" w:oddVBand="0" w:evenVBand="0" w:oddHBand="1" w:evenHBand="0" w:firstRowFirstColumn="0" w:firstRowLastColumn="0" w:lastRowFirstColumn="0" w:lastRowLastColumn="0"/>
              <w:rPr>
                <w:rFonts w:ascii="Trebuchet MS" w:hAnsi="Trebuchet MS"/>
              </w:rPr>
            </w:pPr>
            <w:r w:rsidRPr="003711DA">
              <w:rPr>
                <w:rFonts w:ascii="Trebuchet MS" w:hAnsi="Trebuchet MS"/>
              </w:rPr>
              <w:t>Attendees:</w:t>
            </w:r>
            <w:r w:rsidR="00422EBE" w:rsidRPr="003711DA">
              <w:rPr>
                <w:rFonts w:ascii="Trebuchet MS" w:hAnsi="Trebuchet MS"/>
              </w:rPr>
              <w:t xml:space="preserve"> Martin Ki</w:t>
            </w:r>
            <w:r w:rsidR="00C41369" w:rsidRPr="003711DA">
              <w:rPr>
                <w:rFonts w:ascii="Trebuchet MS" w:hAnsi="Trebuchet MS"/>
              </w:rPr>
              <w:t>t</w:t>
            </w:r>
            <w:r w:rsidR="00422EBE" w:rsidRPr="003711DA">
              <w:rPr>
                <w:rFonts w:ascii="Trebuchet MS" w:hAnsi="Trebuchet MS"/>
              </w:rPr>
              <w:t>chener (MK)</w:t>
            </w:r>
            <w:r w:rsidRPr="003711DA">
              <w:rPr>
                <w:rFonts w:ascii="Trebuchet MS" w:hAnsi="Trebuchet MS"/>
              </w:rPr>
              <w:t xml:space="preserve"> </w:t>
            </w:r>
            <w:r w:rsidR="00A82108" w:rsidRPr="003711DA">
              <w:rPr>
                <w:rFonts w:ascii="Trebuchet MS" w:hAnsi="Trebuchet MS"/>
              </w:rPr>
              <w:t xml:space="preserve">Claire Lane (CL), </w:t>
            </w:r>
            <w:r w:rsidRPr="003711DA">
              <w:rPr>
                <w:rFonts w:ascii="Trebuchet MS" w:hAnsi="Trebuchet MS"/>
              </w:rPr>
              <w:t>Verity Cook (VC)</w:t>
            </w:r>
            <w:r w:rsidR="009144A7" w:rsidRPr="003711DA">
              <w:rPr>
                <w:rFonts w:ascii="Trebuchet MS" w:hAnsi="Trebuchet MS"/>
              </w:rPr>
              <w:t>,</w:t>
            </w:r>
            <w:r w:rsidR="001B2F8A">
              <w:rPr>
                <w:rFonts w:ascii="Trebuchet MS" w:hAnsi="Trebuchet MS"/>
              </w:rPr>
              <w:t xml:space="preserve"> </w:t>
            </w:r>
            <w:r w:rsidR="002815AC" w:rsidRPr="003711DA">
              <w:rPr>
                <w:rFonts w:ascii="Trebuchet MS" w:hAnsi="Trebuchet MS"/>
              </w:rPr>
              <w:t>Beverley Lewis (BL),</w:t>
            </w:r>
            <w:r w:rsidR="001B2F8A">
              <w:rPr>
                <w:rFonts w:ascii="Trebuchet MS" w:hAnsi="Trebuchet MS"/>
              </w:rPr>
              <w:t xml:space="preserve"> </w:t>
            </w:r>
            <w:r w:rsidR="00F60C45" w:rsidRPr="003711DA">
              <w:rPr>
                <w:rFonts w:ascii="Trebuchet MS" w:hAnsi="Trebuchet MS"/>
              </w:rPr>
              <w:t>Parul Patel (PP),</w:t>
            </w:r>
            <w:r w:rsidR="00933210" w:rsidRPr="003711DA">
              <w:rPr>
                <w:rFonts w:ascii="Trebuchet MS" w:hAnsi="Trebuchet MS"/>
              </w:rPr>
              <w:t xml:space="preserve"> </w:t>
            </w:r>
            <w:r w:rsidR="006A0E6B" w:rsidRPr="003711DA">
              <w:rPr>
                <w:rFonts w:ascii="Trebuchet MS" w:hAnsi="Trebuchet MS"/>
              </w:rPr>
              <w:t>Greg Garner (GG)</w:t>
            </w:r>
            <w:r w:rsidR="000A4FAA" w:rsidRPr="003711DA">
              <w:rPr>
                <w:rFonts w:ascii="Trebuchet MS" w:hAnsi="Trebuchet MS"/>
              </w:rPr>
              <w:t>,</w:t>
            </w:r>
            <w:r w:rsidR="001B2F8A">
              <w:rPr>
                <w:rFonts w:ascii="Trebuchet MS" w:hAnsi="Trebuchet MS"/>
              </w:rPr>
              <w:t xml:space="preserve"> </w:t>
            </w:r>
            <w:r w:rsidR="00A61EA1" w:rsidRPr="003711DA">
              <w:rPr>
                <w:rFonts w:ascii="Trebuchet MS" w:hAnsi="Trebuchet MS"/>
              </w:rPr>
              <w:t>Iwan Roberts (IR)</w:t>
            </w:r>
            <w:r w:rsidR="008B7455" w:rsidRPr="003711DA">
              <w:rPr>
                <w:rFonts w:ascii="Trebuchet MS" w:hAnsi="Trebuchet MS"/>
              </w:rPr>
              <w:t>, Joy Bringer (JB)</w:t>
            </w:r>
            <w:r w:rsidR="00E75D4D" w:rsidRPr="003711DA">
              <w:rPr>
                <w:rFonts w:ascii="Trebuchet MS" w:hAnsi="Trebuchet MS"/>
              </w:rPr>
              <w:t>, Kate Evans (KE)</w:t>
            </w:r>
            <w:r w:rsidR="00DE5843">
              <w:rPr>
                <w:rFonts w:ascii="Trebuchet MS" w:hAnsi="Trebuchet MS"/>
              </w:rPr>
              <w:t xml:space="preserve">, Simon </w:t>
            </w:r>
            <w:r w:rsidR="001B2F8A">
              <w:rPr>
                <w:rFonts w:ascii="Trebuchet MS" w:hAnsi="Trebuchet MS"/>
              </w:rPr>
              <w:t>Maguire (SGM), Kirsty Morgan (KM)</w:t>
            </w:r>
            <w:r w:rsidR="00357C7E">
              <w:rPr>
                <w:rFonts w:ascii="Trebuchet MS" w:hAnsi="Trebuchet MS"/>
              </w:rPr>
              <w:t>, Bethan Mitchell (BM)</w:t>
            </w:r>
          </w:p>
        </w:tc>
      </w:tr>
      <w:tr w:rsidR="005C6DCC" w:rsidRPr="003711DA" w14:paraId="01B220D0" w14:textId="77777777" w:rsidTr="005B0D8F">
        <w:tc>
          <w:tcPr>
            <w:cnfStyle w:val="001000000000" w:firstRow="0" w:lastRow="0" w:firstColumn="1" w:lastColumn="0" w:oddVBand="0" w:evenVBand="0" w:oddHBand="0" w:evenHBand="0" w:firstRowFirstColumn="0" w:firstRowLastColumn="0" w:lastRowFirstColumn="0" w:lastRowLastColumn="0"/>
            <w:tcW w:w="2695" w:type="dxa"/>
          </w:tcPr>
          <w:p w14:paraId="3144AB36" w14:textId="53B64044" w:rsidR="005C6DCC" w:rsidRPr="003711DA" w:rsidRDefault="005C6DCC">
            <w:pPr>
              <w:rPr>
                <w:rFonts w:ascii="Trebuchet MS" w:hAnsi="Trebuchet MS"/>
              </w:rPr>
            </w:pPr>
            <w:r w:rsidRPr="003711DA">
              <w:rPr>
                <w:rFonts w:ascii="Trebuchet MS" w:hAnsi="Trebuchet MS"/>
              </w:rPr>
              <w:t>Chair</w:t>
            </w:r>
          </w:p>
        </w:tc>
        <w:tc>
          <w:tcPr>
            <w:tcW w:w="6655" w:type="dxa"/>
            <w:gridSpan w:val="3"/>
          </w:tcPr>
          <w:p w14:paraId="32690358" w14:textId="30342392" w:rsidR="005C6DCC" w:rsidRPr="003711DA" w:rsidRDefault="00645640">
            <w:pPr>
              <w:cnfStyle w:val="000000000000" w:firstRow="0" w:lastRow="0" w:firstColumn="0" w:lastColumn="0" w:oddVBand="0" w:evenVBand="0" w:oddHBand="0" w:evenHBand="0" w:firstRowFirstColumn="0" w:firstRowLastColumn="0" w:lastRowFirstColumn="0" w:lastRowLastColumn="0"/>
              <w:rPr>
                <w:rFonts w:ascii="Trebuchet MS" w:hAnsi="Trebuchet MS"/>
              </w:rPr>
            </w:pPr>
            <w:r w:rsidRPr="003711DA">
              <w:rPr>
                <w:rFonts w:ascii="Trebuchet MS" w:hAnsi="Trebuchet MS"/>
              </w:rPr>
              <w:t>MK</w:t>
            </w:r>
            <w:r w:rsidR="00B93A86" w:rsidRPr="003711DA">
              <w:rPr>
                <w:rFonts w:ascii="Trebuchet MS" w:hAnsi="Trebuchet MS"/>
              </w:rPr>
              <w:t xml:space="preserve"> </w:t>
            </w:r>
          </w:p>
        </w:tc>
      </w:tr>
      <w:tr w:rsidR="005C6DCC" w:rsidRPr="003711DA" w14:paraId="3893BB24" w14:textId="77777777" w:rsidTr="005B0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5BA45EAF" w14:textId="3D22966E" w:rsidR="005C6DCC" w:rsidRPr="003711DA" w:rsidRDefault="005C6DCC">
            <w:pPr>
              <w:rPr>
                <w:rFonts w:ascii="Trebuchet MS" w:hAnsi="Trebuchet MS"/>
              </w:rPr>
            </w:pPr>
            <w:r w:rsidRPr="003711DA">
              <w:rPr>
                <w:rFonts w:ascii="Trebuchet MS" w:hAnsi="Trebuchet MS"/>
              </w:rPr>
              <w:t>Minute taker</w:t>
            </w:r>
          </w:p>
        </w:tc>
        <w:tc>
          <w:tcPr>
            <w:tcW w:w="6655" w:type="dxa"/>
            <w:gridSpan w:val="3"/>
            <w:shd w:val="clear" w:color="auto" w:fill="FFFFFF" w:themeFill="background1"/>
          </w:tcPr>
          <w:p w14:paraId="4BD15416" w14:textId="50D84BED" w:rsidR="005C6DCC" w:rsidRPr="003711DA" w:rsidRDefault="00196D30">
            <w:pPr>
              <w:cnfStyle w:val="000000100000" w:firstRow="0" w:lastRow="0" w:firstColumn="0" w:lastColumn="0" w:oddVBand="0" w:evenVBand="0" w:oddHBand="1" w:evenHBand="0" w:firstRowFirstColumn="0" w:firstRowLastColumn="0" w:lastRowFirstColumn="0" w:lastRowLastColumn="0"/>
              <w:rPr>
                <w:rFonts w:ascii="Trebuchet MS" w:hAnsi="Trebuchet MS"/>
              </w:rPr>
            </w:pPr>
            <w:r w:rsidRPr="003711DA">
              <w:rPr>
                <w:rFonts w:ascii="Trebuchet MS" w:hAnsi="Trebuchet MS"/>
              </w:rPr>
              <w:t>VC</w:t>
            </w:r>
          </w:p>
        </w:tc>
      </w:tr>
      <w:tr w:rsidR="005C6DCC" w:rsidRPr="003711DA" w14:paraId="46E6AEA5"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5B9BD5" w:themeFill="accent5"/>
          </w:tcPr>
          <w:p w14:paraId="325A2268" w14:textId="629D8A32" w:rsidR="005C6DCC" w:rsidRPr="003711DA" w:rsidRDefault="005C6DCC">
            <w:pPr>
              <w:rPr>
                <w:rFonts w:ascii="Trebuchet MS" w:hAnsi="Trebuchet MS"/>
              </w:rPr>
            </w:pPr>
            <w:r w:rsidRPr="003711DA">
              <w:rPr>
                <w:rFonts w:ascii="Trebuchet MS" w:hAnsi="Trebuchet MS"/>
                <w:color w:val="FFFFFF" w:themeColor="background1"/>
              </w:rPr>
              <w:t>Chair’s Opening</w:t>
            </w:r>
          </w:p>
        </w:tc>
      </w:tr>
      <w:tr w:rsidR="005C6DCC" w:rsidRPr="003711DA" w14:paraId="04EF9AB7" w14:textId="77777777" w:rsidTr="005B0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auto"/>
          </w:tcPr>
          <w:p w14:paraId="0C8F7B2C" w14:textId="2735946E" w:rsidR="009A6324" w:rsidRPr="003711DA" w:rsidRDefault="008B7455" w:rsidP="009A6324">
            <w:pPr>
              <w:pStyle w:val="BodyCopy"/>
              <w:ind w:left="720" w:hanging="720"/>
              <w:jc w:val="both"/>
              <w:rPr>
                <w:rFonts w:ascii="Trebuchet MS" w:hAnsi="Trebuchet MS"/>
                <w:b w:val="0"/>
                <w:bCs w:val="0"/>
                <w:sz w:val="22"/>
              </w:rPr>
            </w:pPr>
            <w:r w:rsidRPr="003711DA">
              <w:rPr>
                <w:rFonts w:ascii="Trebuchet MS" w:eastAsia="Times New Roman" w:hAnsi="Trebuchet MS" w:cs="Times New Roman"/>
                <w:sz w:val="22"/>
              </w:rPr>
              <w:t>Apologies:</w:t>
            </w:r>
            <w:r w:rsidR="00DE5843">
              <w:rPr>
                <w:rFonts w:ascii="Trebuchet MS" w:eastAsia="Times New Roman" w:hAnsi="Trebuchet MS" w:cs="Times New Roman"/>
                <w:sz w:val="22"/>
              </w:rPr>
              <w:t xml:space="preserve"> </w:t>
            </w:r>
            <w:r w:rsidR="001B2F8A" w:rsidRPr="001B2F8A">
              <w:rPr>
                <w:rFonts w:ascii="Trebuchet MS" w:eastAsia="Times New Roman" w:hAnsi="Trebuchet MS" w:cs="Times New Roman"/>
                <w:b w:val="0"/>
                <w:bCs w:val="0"/>
                <w:sz w:val="22"/>
              </w:rPr>
              <w:t>James Leavesley (</w:t>
            </w:r>
            <w:r w:rsidR="00DE5843" w:rsidRPr="001B2F8A">
              <w:rPr>
                <w:rFonts w:ascii="Trebuchet MS" w:eastAsia="Times New Roman" w:hAnsi="Trebuchet MS" w:cs="Times New Roman"/>
                <w:b w:val="0"/>
                <w:bCs w:val="0"/>
                <w:sz w:val="22"/>
              </w:rPr>
              <w:t>JL</w:t>
            </w:r>
            <w:r w:rsidR="001B2F8A" w:rsidRPr="001B2F8A">
              <w:rPr>
                <w:rFonts w:ascii="Trebuchet MS" w:eastAsia="Times New Roman" w:hAnsi="Trebuchet MS" w:cs="Times New Roman"/>
                <w:b w:val="0"/>
                <w:bCs w:val="0"/>
                <w:sz w:val="22"/>
              </w:rPr>
              <w:t>)</w:t>
            </w:r>
            <w:r w:rsidR="00F60C45" w:rsidRPr="003711DA">
              <w:rPr>
                <w:rFonts w:ascii="Trebuchet MS" w:eastAsia="Times New Roman" w:hAnsi="Trebuchet MS" w:cs="Times New Roman"/>
                <w:sz w:val="22"/>
              </w:rPr>
              <w:t xml:space="preserve"> </w:t>
            </w:r>
          </w:p>
          <w:p w14:paraId="2CD4F5E5" w14:textId="79AC33F1" w:rsidR="008B7455" w:rsidRPr="003711DA" w:rsidRDefault="008B7455" w:rsidP="009A6324">
            <w:pPr>
              <w:pStyle w:val="BodyCopy"/>
              <w:ind w:left="720" w:hanging="720"/>
              <w:jc w:val="both"/>
              <w:rPr>
                <w:rFonts w:ascii="Trebuchet MS" w:eastAsia="Times New Roman" w:hAnsi="Trebuchet MS" w:cs="Times New Roman"/>
                <w:b w:val="0"/>
                <w:bCs w:val="0"/>
                <w:sz w:val="22"/>
              </w:rPr>
            </w:pPr>
          </w:p>
          <w:p w14:paraId="597F5513" w14:textId="39FA0552" w:rsidR="008C7B9F" w:rsidRPr="00DE5843" w:rsidRDefault="009A6324" w:rsidP="00CF7890">
            <w:pPr>
              <w:pStyle w:val="BodyCopy"/>
              <w:ind w:left="720" w:hanging="720"/>
              <w:jc w:val="both"/>
              <w:rPr>
                <w:rFonts w:ascii="Trebuchet MS" w:hAnsi="Trebuchet MS"/>
                <w:b w:val="0"/>
                <w:bCs w:val="0"/>
                <w:sz w:val="22"/>
              </w:rPr>
            </w:pPr>
            <w:r w:rsidRPr="003711DA">
              <w:rPr>
                <w:rFonts w:ascii="Trebuchet MS" w:eastAsia="Times New Roman" w:hAnsi="Trebuchet MS" w:cs="Times New Roman"/>
                <w:sz w:val="22"/>
              </w:rPr>
              <w:t>Welcome:</w:t>
            </w:r>
            <w:r w:rsidR="00DE5843">
              <w:rPr>
                <w:rFonts w:ascii="Trebuchet MS" w:eastAsia="Times New Roman" w:hAnsi="Trebuchet MS" w:cs="Times New Roman"/>
                <w:sz w:val="22"/>
              </w:rPr>
              <w:t xml:space="preserve"> </w:t>
            </w:r>
            <w:r w:rsidR="00DE5843">
              <w:rPr>
                <w:rFonts w:ascii="Trebuchet MS" w:eastAsia="Times New Roman" w:hAnsi="Trebuchet MS" w:cs="Times New Roman"/>
                <w:b w:val="0"/>
                <w:bCs w:val="0"/>
                <w:sz w:val="22"/>
              </w:rPr>
              <w:t>MK formally welcomed Simon</w:t>
            </w:r>
            <w:r w:rsidR="00A7639C">
              <w:rPr>
                <w:rFonts w:ascii="Trebuchet MS" w:eastAsia="Times New Roman" w:hAnsi="Trebuchet MS" w:cs="Times New Roman"/>
                <w:b w:val="0"/>
                <w:bCs w:val="0"/>
                <w:sz w:val="22"/>
              </w:rPr>
              <w:t xml:space="preserve"> Maguire</w:t>
            </w:r>
            <w:r w:rsidR="00DE5843">
              <w:rPr>
                <w:rFonts w:ascii="Trebuchet MS" w:eastAsia="Times New Roman" w:hAnsi="Trebuchet MS" w:cs="Times New Roman"/>
                <w:b w:val="0"/>
                <w:bCs w:val="0"/>
                <w:sz w:val="22"/>
              </w:rPr>
              <w:t xml:space="preserve"> (Director of Governance) and Kirsty</w:t>
            </w:r>
            <w:r w:rsidR="00A7639C">
              <w:rPr>
                <w:rFonts w:ascii="Trebuchet MS" w:eastAsia="Times New Roman" w:hAnsi="Trebuchet MS" w:cs="Times New Roman"/>
                <w:b w:val="0"/>
                <w:bCs w:val="0"/>
                <w:sz w:val="22"/>
              </w:rPr>
              <w:t xml:space="preserve"> Morgan</w:t>
            </w:r>
            <w:r w:rsidR="00DE5843">
              <w:rPr>
                <w:rFonts w:ascii="Trebuchet MS" w:eastAsia="Times New Roman" w:hAnsi="Trebuchet MS" w:cs="Times New Roman"/>
                <w:b w:val="0"/>
                <w:bCs w:val="0"/>
                <w:sz w:val="22"/>
              </w:rPr>
              <w:t xml:space="preserve"> (Director of Communications)</w:t>
            </w:r>
            <w:r w:rsidR="001B2F8A">
              <w:rPr>
                <w:rFonts w:ascii="Trebuchet MS" w:eastAsia="Times New Roman" w:hAnsi="Trebuchet MS" w:cs="Times New Roman"/>
                <w:b w:val="0"/>
                <w:bCs w:val="0"/>
                <w:sz w:val="22"/>
              </w:rPr>
              <w:t xml:space="preserve"> to the board.</w:t>
            </w:r>
          </w:p>
        </w:tc>
      </w:tr>
      <w:tr w:rsidR="005C6DCC" w:rsidRPr="003711DA" w14:paraId="7A9AB151"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5B9BD5" w:themeFill="accent5"/>
          </w:tcPr>
          <w:p w14:paraId="16594AE3" w14:textId="1E5C4C2E" w:rsidR="005C6DCC" w:rsidRPr="003711DA" w:rsidRDefault="005C6DCC">
            <w:pPr>
              <w:rPr>
                <w:rFonts w:ascii="Trebuchet MS" w:hAnsi="Trebuchet MS"/>
              </w:rPr>
            </w:pPr>
            <w:r w:rsidRPr="003711DA">
              <w:rPr>
                <w:rFonts w:ascii="Trebuchet MS" w:hAnsi="Trebuchet MS"/>
                <w:color w:val="FFFFFF" w:themeColor="background1"/>
              </w:rPr>
              <w:t>Conflicts of interest / Risk Register</w:t>
            </w:r>
          </w:p>
        </w:tc>
      </w:tr>
      <w:tr w:rsidR="005C6DCC" w:rsidRPr="003711DA" w14:paraId="36210450" w14:textId="77777777" w:rsidTr="00933210">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auto"/>
          </w:tcPr>
          <w:p w14:paraId="780801C7" w14:textId="7AB845A9" w:rsidR="00C72B86" w:rsidRPr="003711DA" w:rsidRDefault="001D31C2" w:rsidP="00933210">
            <w:pPr>
              <w:rPr>
                <w:rFonts w:ascii="Trebuchet MS" w:hAnsi="Trebuchet MS"/>
              </w:rPr>
            </w:pPr>
            <w:r w:rsidRPr="003711DA">
              <w:rPr>
                <w:rFonts w:ascii="Trebuchet MS" w:hAnsi="Trebuchet MS"/>
              </w:rPr>
              <w:t>Conflicts of interest:</w:t>
            </w:r>
            <w:r w:rsidR="00B372BB" w:rsidRPr="003711DA">
              <w:rPr>
                <w:rFonts w:ascii="Trebuchet MS" w:hAnsi="Trebuchet MS"/>
              </w:rPr>
              <w:t xml:space="preserve"> </w:t>
            </w:r>
            <w:r w:rsidR="0091039C" w:rsidRPr="003711DA">
              <w:rPr>
                <w:rFonts w:ascii="Trebuchet MS" w:hAnsi="Trebuchet MS"/>
                <w:b w:val="0"/>
                <w:bCs w:val="0"/>
              </w:rPr>
              <w:t>None</w:t>
            </w:r>
          </w:p>
          <w:p w14:paraId="327E6622" w14:textId="1C57E791" w:rsidR="00933210" w:rsidRPr="003711DA" w:rsidRDefault="004523A3" w:rsidP="00933210">
            <w:pPr>
              <w:rPr>
                <w:rFonts w:ascii="Trebuchet MS" w:hAnsi="Trebuchet MS"/>
              </w:rPr>
            </w:pPr>
            <w:r w:rsidRPr="003711DA">
              <w:rPr>
                <w:rFonts w:ascii="Trebuchet MS" w:hAnsi="Trebuchet MS"/>
              </w:rPr>
              <w:t xml:space="preserve">Risk – </w:t>
            </w:r>
            <w:r w:rsidRPr="003711DA">
              <w:rPr>
                <w:rFonts w:ascii="Trebuchet MS" w:hAnsi="Trebuchet MS"/>
                <w:b w:val="0"/>
                <w:bCs w:val="0"/>
              </w:rPr>
              <w:t>no new risks</w:t>
            </w:r>
          </w:p>
        </w:tc>
      </w:tr>
      <w:tr w:rsidR="005C6DCC" w:rsidRPr="003711DA" w14:paraId="56C0BFB5"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5B9BD5" w:themeFill="accent5"/>
          </w:tcPr>
          <w:p w14:paraId="7D91A054" w14:textId="0329B509" w:rsidR="005C6DCC" w:rsidRPr="003711DA" w:rsidRDefault="00823300">
            <w:pPr>
              <w:rPr>
                <w:rFonts w:ascii="Trebuchet MS" w:hAnsi="Trebuchet MS"/>
              </w:rPr>
            </w:pPr>
            <w:sdt>
              <w:sdtPr>
                <w:rPr>
                  <w:rFonts w:ascii="Trebuchet MS" w:hAnsi="Trebuchet MS"/>
                </w:rPr>
                <w:id w:val="-1232080925"/>
                <w:placeholder>
                  <w:docPart w:val="C6CF24528DEC4436AD0E2FC9A5EA9DAD"/>
                </w:placeholder>
              </w:sdtPr>
              <w:sdtEndPr/>
              <w:sdtContent>
                <w:r w:rsidR="005C6DCC" w:rsidRPr="003711DA">
                  <w:rPr>
                    <w:rFonts w:ascii="Trebuchet MS" w:hAnsi="Trebuchet MS"/>
                    <w:color w:val="FFFFFF" w:themeColor="background1"/>
                  </w:rPr>
                  <w:t>Approval of minutes</w:t>
                </w:r>
              </w:sdtContent>
            </w:sdt>
          </w:p>
        </w:tc>
      </w:tr>
      <w:tr w:rsidR="005C6DCC" w:rsidRPr="003711DA" w14:paraId="7F65651A" w14:textId="77777777" w:rsidTr="005B0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auto"/>
          </w:tcPr>
          <w:p w14:paraId="7D045BC5" w14:textId="77777777" w:rsidR="005D0F7E" w:rsidRPr="003711DA" w:rsidRDefault="005D0F7E" w:rsidP="008C7B9F">
            <w:pPr>
              <w:pStyle w:val="BodyCopy"/>
              <w:jc w:val="both"/>
              <w:rPr>
                <w:rFonts w:ascii="Trebuchet MS" w:hAnsi="Trebuchet MS"/>
                <w:b w:val="0"/>
                <w:bCs w:val="0"/>
                <w:sz w:val="22"/>
                <w:highlight w:val="green"/>
              </w:rPr>
            </w:pPr>
          </w:p>
          <w:p w14:paraId="130D46E4" w14:textId="15D346C9" w:rsidR="005D0F7E" w:rsidRPr="003711DA" w:rsidRDefault="00BA7CF5" w:rsidP="00933210">
            <w:pPr>
              <w:pStyle w:val="BodyCopy"/>
              <w:spacing w:after="240"/>
              <w:jc w:val="both"/>
              <w:rPr>
                <w:rFonts w:ascii="Trebuchet MS" w:hAnsi="Trebuchet MS"/>
                <w:b w:val="0"/>
                <w:bCs w:val="0"/>
                <w:sz w:val="22"/>
              </w:rPr>
            </w:pPr>
            <w:r w:rsidRPr="003711DA">
              <w:rPr>
                <w:rFonts w:ascii="Trebuchet MS" w:hAnsi="Trebuchet MS"/>
                <w:sz w:val="22"/>
                <w:highlight w:val="green"/>
              </w:rPr>
              <w:t>M</w:t>
            </w:r>
            <w:r w:rsidR="00DC323E" w:rsidRPr="003711DA">
              <w:rPr>
                <w:rFonts w:ascii="Trebuchet MS" w:hAnsi="Trebuchet MS"/>
                <w:sz w:val="22"/>
                <w:highlight w:val="green"/>
              </w:rPr>
              <w:t>inutes</w:t>
            </w:r>
            <w:r w:rsidR="00C84B3C" w:rsidRPr="003711DA">
              <w:rPr>
                <w:rFonts w:ascii="Trebuchet MS" w:hAnsi="Trebuchet MS"/>
                <w:sz w:val="22"/>
                <w:highlight w:val="green"/>
              </w:rPr>
              <w:t xml:space="preserve"> from</w:t>
            </w:r>
            <w:r w:rsidR="009A6324" w:rsidRPr="003711DA">
              <w:rPr>
                <w:rFonts w:ascii="Trebuchet MS" w:hAnsi="Trebuchet MS"/>
                <w:sz w:val="22"/>
                <w:highlight w:val="green"/>
              </w:rPr>
              <w:t xml:space="preserve"> the</w:t>
            </w:r>
            <w:r w:rsidR="00CF7890" w:rsidRPr="003711DA">
              <w:rPr>
                <w:rFonts w:ascii="Trebuchet MS" w:hAnsi="Trebuchet MS"/>
                <w:sz w:val="22"/>
                <w:highlight w:val="green"/>
              </w:rPr>
              <w:t xml:space="preserve"> last meeting</w:t>
            </w:r>
            <w:r w:rsidR="00E519A6" w:rsidRPr="003711DA">
              <w:rPr>
                <w:rFonts w:ascii="Trebuchet MS" w:hAnsi="Trebuchet MS"/>
                <w:sz w:val="22"/>
                <w:highlight w:val="green"/>
              </w:rPr>
              <w:t>:</w:t>
            </w:r>
            <w:r w:rsidR="00DE5843">
              <w:rPr>
                <w:rFonts w:ascii="Trebuchet MS" w:hAnsi="Trebuchet MS"/>
                <w:sz w:val="22"/>
                <w:highlight w:val="green"/>
              </w:rPr>
              <w:t xml:space="preserve"> </w:t>
            </w:r>
            <w:r w:rsidR="001B2F8A">
              <w:rPr>
                <w:rFonts w:ascii="Trebuchet MS" w:hAnsi="Trebuchet MS"/>
                <w:sz w:val="22"/>
                <w:highlight w:val="green"/>
              </w:rPr>
              <w:t>14</w:t>
            </w:r>
            <w:r w:rsidR="001B2F8A" w:rsidRPr="001B2F8A">
              <w:rPr>
                <w:rFonts w:ascii="Trebuchet MS" w:hAnsi="Trebuchet MS"/>
                <w:sz w:val="22"/>
                <w:highlight w:val="green"/>
                <w:vertAlign w:val="superscript"/>
              </w:rPr>
              <w:t>th</w:t>
            </w:r>
            <w:r w:rsidR="001B2F8A">
              <w:rPr>
                <w:rFonts w:ascii="Trebuchet MS" w:hAnsi="Trebuchet MS"/>
                <w:sz w:val="22"/>
                <w:highlight w:val="green"/>
              </w:rPr>
              <w:t xml:space="preserve"> July 2021</w:t>
            </w:r>
            <w:r w:rsidR="00933210" w:rsidRPr="003711DA">
              <w:rPr>
                <w:rFonts w:ascii="Trebuchet MS" w:hAnsi="Trebuchet MS"/>
                <w:sz w:val="22"/>
                <w:highlight w:val="green"/>
              </w:rPr>
              <w:t xml:space="preserve"> </w:t>
            </w:r>
            <w:r w:rsidR="00E519A6" w:rsidRPr="003711DA">
              <w:rPr>
                <w:rFonts w:ascii="Trebuchet MS" w:hAnsi="Trebuchet MS"/>
                <w:sz w:val="22"/>
                <w:highlight w:val="green"/>
              </w:rPr>
              <w:t>A</w:t>
            </w:r>
            <w:r w:rsidR="00474AD5" w:rsidRPr="003711DA">
              <w:rPr>
                <w:rFonts w:ascii="Trebuchet MS" w:hAnsi="Trebuchet MS"/>
                <w:sz w:val="22"/>
                <w:highlight w:val="green"/>
              </w:rPr>
              <w:t>pproved</w:t>
            </w:r>
            <w:r w:rsidR="009A6324" w:rsidRPr="003711DA">
              <w:rPr>
                <w:rFonts w:ascii="Trebuchet MS" w:hAnsi="Trebuchet MS"/>
                <w:sz w:val="22"/>
                <w:highlight w:val="green"/>
              </w:rPr>
              <w:t>.</w:t>
            </w:r>
          </w:p>
        </w:tc>
      </w:tr>
      <w:tr w:rsidR="005C6DCC" w:rsidRPr="003711DA" w14:paraId="386C1E0E"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5B9BD5" w:themeFill="accent5"/>
            <w:vAlign w:val="center"/>
          </w:tcPr>
          <w:p w14:paraId="38BCA754" w14:textId="636A9426" w:rsidR="005C6DCC" w:rsidRPr="003711DA" w:rsidRDefault="005C6DCC" w:rsidP="005C6DCC">
            <w:pPr>
              <w:pStyle w:val="BodyCopy"/>
              <w:rPr>
                <w:rFonts w:ascii="Trebuchet MS" w:hAnsi="Trebuchet MS"/>
                <w:color w:val="FFFFFF" w:themeColor="background1"/>
                <w:sz w:val="22"/>
              </w:rPr>
            </w:pPr>
            <w:r w:rsidRPr="003711DA">
              <w:rPr>
                <w:rFonts w:ascii="Trebuchet MS" w:hAnsi="Trebuchet MS"/>
                <w:color w:val="FFFFFF" w:themeColor="background1"/>
                <w:sz w:val="22"/>
              </w:rPr>
              <w:t>Board reports</w:t>
            </w:r>
          </w:p>
        </w:tc>
      </w:tr>
      <w:tr w:rsidR="00A40538" w:rsidRPr="003711DA" w14:paraId="1A293DDF" w14:textId="77777777" w:rsidTr="00082E92">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auto"/>
            <w:vAlign w:val="center"/>
          </w:tcPr>
          <w:p w14:paraId="12BB0019" w14:textId="39ED3549" w:rsidR="008B7455" w:rsidRPr="003711DA" w:rsidRDefault="007C271B" w:rsidP="008B7455">
            <w:pPr>
              <w:pStyle w:val="BodyCopy"/>
              <w:rPr>
                <w:rFonts w:ascii="Trebuchet MS" w:hAnsi="Trebuchet MS"/>
                <w:b w:val="0"/>
                <w:bCs w:val="0"/>
                <w:sz w:val="22"/>
                <w:u w:val="single"/>
              </w:rPr>
            </w:pPr>
            <w:r w:rsidRPr="003711DA">
              <w:rPr>
                <w:rFonts w:ascii="Trebuchet MS" w:hAnsi="Trebuchet MS"/>
                <w:sz w:val="22"/>
                <w:u w:val="single"/>
              </w:rPr>
              <w:t xml:space="preserve">Safeguarding and </w:t>
            </w:r>
            <w:r w:rsidR="00F964D2" w:rsidRPr="003711DA">
              <w:rPr>
                <w:rFonts w:ascii="Trebuchet MS" w:hAnsi="Trebuchet MS"/>
                <w:sz w:val="22"/>
                <w:u w:val="single"/>
              </w:rPr>
              <w:t>E</w:t>
            </w:r>
            <w:r w:rsidRPr="003711DA">
              <w:rPr>
                <w:rFonts w:ascii="Trebuchet MS" w:hAnsi="Trebuchet MS"/>
                <w:sz w:val="22"/>
                <w:u w:val="single"/>
              </w:rPr>
              <w:t xml:space="preserve">quality </w:t>
            </w:r>
          </w:p>
          <w:p w14:paraId="14E6F208" w14:textId="1C8323E4" w:rsidR="008B7455" w:rsidRDefault="008B7455" w:rsidP="005506D3">
            <w:pPr>
              <w:pStyle w:val="BodyCopy"/>
              <w:jc w:val="both"/>
              <w:rPr>
                <w:rFonts w:ascii="Trebuchet MS" w:hAnsi="Trebuchet MS"/>
                <w:sz w:val="22"/>
              </w:rPr>
            </w:pPr>
            <w:r w:rsidRPr="003711DA">
              <w:rPr>
                <w:rFonts w:ascii="Trebuchet MS" w:hAnsi="Trebuchet MS"/>
                <w:b w:val="0"/>
                <w:bCs w:val="0"/>
                <w:sz w:val="22"/>
              </w:rPr>
              <w:t xml:space="preserve">No new cases </w:t>
            </w:r>
          </w:p>
          <w:p w14:paraId="6E04A27D" w14:textId="2BBAC1B3" w:rsidR="00DE5843" w:rsidRPr="00DE5843" w:rsidRDefault="00DE5843" w:rsidP="005506D3">
            <w:pPr>
              <w:pStyle w:val="BodyCopy"/>
              <w:jc w:val="both"/>
              <w:rPr>
                <w:rFonts w:ascii="Trebuchet MS" w:hAnsi="Trebuchet MS"/>
                <w:b w:val="0"/>
                <w:bCs w:val="0"/>
                <w:sz w:val="22"/>
              </w:rPr>
            </w:pPr>
            <w:r>
              <w:rPr>
                <w:rFonts w:ascii="Trebuchet MS" w:hAnsi="Trebuchet MS"/>
                <w:b w:val="0"/>
                <w:bCs w:val="0"/>
                <w:sz w:val="22"/>
              </w:rPr>
              <w:t>BM has been asked to sit on a BTF safeguarding panel</w:t>
            </w:r>
            <w:r w:rsidR="001B2F8A">
              <w:rPr>
                <w:rFonts w:ascii="Trebuchet MS" w:hAnsi="Trebuchet MS"/>
                <w:b w:val="0"/>
                <w:bCs w:val="0"/>
                <w:sz w:val="22"/>
              </w:rPr>
              <w:t xml:space="preserve">. </w:t>
            </w:r>
          </w:p>
          <w:p w14:paraId="08A0C6CA" w14:textId="77777777" w:rsidR="00DE5843" w:rsidRPr="003711DA" w:rsidRDefault="00DE5843" w:rsidP="005506D3">
            <w:pPr>
              <w:pStyle w:val="BodyCopy"/>
              <w:jc w:val="both"/>
              <w:rPr>
                <w:rFonts w:ascii="Trebuchet MS" w:hAnsi="Trebuchet MS"/>
                <w:sz w:val="22"/>
              </w:rPr>
            </w:pPr>
          </w:p>
          <w:p w14:paraId="1F29943D" w14:textId="2E6A314C" w:rsidR="007C271B" w:rsidRPr="003711DA" w:rsidRDefault="007C271B" w:rsidP="00E43F90">
            <w:pPr>
              <w:pStyle w:val="BodyCopy"/>
              <w:rPr>
                <w:rFonts w:ascii="Trebuchet MS" w:hAnsi="Trebuchet MS"/>
                <w:b w:val="0"/>
                <w:bCs w:val="0"/>
                <w:sz w:val="22"/>
                <w:u w:val="single"/>
              </w:rPr>
            </w:pPr>
            <w:r w:rsidRPr="003711DA">
              <w:rPr>
                <w:rFonts w:ascii="Trebuchet MS" w:hAnsi="Trebuchet MS"/>
                <w:sz w:val="22"/>
                <w:u w:val="single"/>
              </w:rPr>
              <w:t>Previous outstanding actions</w:t>
            </w:r>
          </w:p>
          <w:p w14:paraId="3BFD9D84" w14:textId="521B7484" w:rsidR="00DE5843" w:rsidRDefault="00DE5843" w:rsidP="00A557AD">
            <w:pPr>
              <w:pStyle w:val="BodyCopy"/>
              <w:jc w:val="both"/>
              <w:rPr>
                <w:rFonts w:ascii="Trebuchet MS" w:hAnsi="Trebuchet MS"/>
                <w:sz w:val="22"/>
              </w:rPr>
            </w:pPr>
            <w:r w:rsidRPr="001B2F8A">
              <w:rPr>
                <w:rFonts w:ascii="Trebuchet MS" w:hAnsi="Trebuchet MS"/>
                <w:b w:val="0"/>
                <w:bCs w:val="0"/>
                <w:i/>
                <w:iCs/>
                <w:sz w:val="22"/>
              </w:rPr>
              <w:t xml:space="preserve">BL to request GLFW support for Article Review </w:t>
            </w:r>
            <w:r w:rsidRPr="00DE5843">
              <w:rPr>
                <w:rFonts w:ascii="Trebuchet MS" w:hAnsi="Trebuchet MS"/>
                <w:b w:val="0"/>
                <w:bCs w:val="0"/>
                <w:sz w:val="22"/>
              </w:rPr>
              <w:t>–</w:t>
            </w:r>
            <w:r>
              <w:rPr>
                <w:rFonts w:ascii="Trebuchet MS" w:hAnsi="Trebuchet MS"/>
                <w:b w:val="0"/>
                <w:bCs w:val="0"/>
                <w:sz w:val="22"/>
              </w:rPr>
              <w:t xml:space="preserve"> Support </w:t>
            </w:r>
            <w:r w:rsidR="001B2F8A">
              <w:rPr>
                <w:rFonts w:ascii="Trebuchet MS" w:hAnsi="Trebuchet MS"/>
                <w:b w:val="0"/>
                <w:bCs w:val="0"/>
                <w:sz w:val="22"/>
              </w:rPr>
              <w:t xml:space="preserve">is </w:t>
            </w:r>
            <w:r>
              <w:rPr>
                <w:rFonts w:ascii="Trebuchet MS" w:hAnsi="Trebuchet MS"/>
                <w:b w:val="0"/>
                <w:bCs w:val="0"/>
                <w:sz w:val="22"/>
              </w:rPr>
              <w:t>ready for reviewing the articles through WSA</w:t>
            </w:r>
            <w:r w:rsidR="001B2F8A">
              <w:rPr>
                <w:rFonts w:ascii="Trebuchet MS" w:hAnsi="Trebuchet MS"/>
                <w:b w:val="0"/>
                <w:bCs w:val="0"/>
                <w:sz w:val="22"/>
              </w:rPr>
              <w:t>.</w:t>
            </w:r>
          </w:p>
          <w:p w14:paraId="47038A48" w14:textId="77777777" w:rsidR="00DE5843" w:rsidRDefault="00DE5843" w:rsidP="00A557AD">
            <w:pPr>
              <w:pStyle w:val="BodyCopy"/>
              <w:jc w:val="both"/>
              <w:rPr>
                <w:rFonts w:ascii="Trebuchet MS" w:hAnsi="Trebuchet MS"/>
                <w:sz w:val="22"/>
              </w:rPr>
            </w:pPr>
          </w:p>
          <w:p w14:paraId="3AF20AC0" w14:textId="3E4F409C" w:rsidR="00933210" w:rsidRDefault="00C825FD" w:rsidP="00A557AD">
            <w:pPr>
              <w:pStyle w:val="BodyCopy"/>
              <w:jc w:val="both"/>
              <w:rPr>
                <w:rFonts w:ascii="Trebuchet MS" w:hAnsi="Trebuchet MS"/>
                <w:sz w:val="22"/>
              </w:rPr>
            </w:pPr>
            <w:r w:rsidRPr="001B2F8A">
              <w:rPr>
                <w:rFonts w:ascii="Trebuchet MS" w:hAnsi="Trebuchet MS"/>
                <w:b w:val="0"/>
                <w:bCs w:val="0"/>
                <w:i/>
                <w:iCs/>
                <w:sz w:val="22"/>
              </w:rPr>
              <w:t>Directors EOI for CWG tickets</w:t>
            </w:r>
            <w:r>
              <w:rPr>
                <w:rFonts w:ascii="Trebuchet MS" w:hAnsi="Trebuchet MS"/>
                <w:b w:val="0"/>
                <w:bCs w:val="0"/>
                <w:sz w:val="22"/>
              </w:rPr>
              <w:t xml:space="preserve"> – 3 </w:t>
            </w:r>
            <w:r w:rsidR="001B2F8A">
              <w:rPr>
                <w:rFonts w:ascii="Trebuchet MS" w:hAnsi="Trebuchet MS"/>
                <w:b w:val="0"/>
                <w:bCs w:val="0"/>
                <w:sz w:val="22"/>
              </w:rPr>
              <w:t>directors</w:t>
            </w:r>
            <w:r>
              <w:rPr>
                <w:rFonts w:ascii="Trebuchet MS" w:hAnsi="Trebuchet MS"/>
                <w:b w:val="0"/>
                <w:bCs w:val="0"/>
                <w:sz w:val="22"/>
              </w:rPr>
              <w:t xml:space="preserve"> took up the offer</w:t>
            </w:r>
            <w:r w:rsidR="001B2F8A">
              <w:rPr>
                <w:rFonts w:ascii="Trebuchet MS" w:hAnsi="Trebuchet MS"/>
                <w:b w:val="0"/>
                <w:bCs w:val="0"/>
                <w:sz w:val="22"/>
              </w:rPr>
              <w:t xml:space="preserve"> for tickets.</w:t>
            </w:r>
          </w:p>
          <w:p w14:paraId="41EB3609" w14:textId="7784D381" w:rsidR="00C825FD" w:rsidRDefault="00C825FD" w:rsidP="00A557AD">
            <w:pPr>
              <w:pStyle w:val="BodyCopy"/>
              <w:jc w:val="both"/>
              <w:rPr>
                <w:rFonts w:ascii="Trebuchet MS" w:hAnsi="Trebuchet MS"/>
                <w:sz w:val="22"/>
              </w:rPr>
            </w:pPr>
          </w:p>
          <w:p w14:paraId="3DB2ECB5" w14:textId="19179B2E" w:rsidR="00C825FD" w:rsidRDefault="00C825FD" w:rsidP="00A557AD">
            <w:pPr>
              <w:pStyle w:val="BodyCopy"/>
              <w:jc w:val="both"/>
              <w:rPr>
                <w:rFonts w:ascii="Trebuchet MS" w:hAnsi="Trebuchet MS"/>
                <w:sz w:val="22"/>
              </w:rPr>
            </w:pPr>
            <w:r w:rsidRPr="001B2F8A">
              <w:rPr>
                <w:rFonts w:ascii="Trebuchet MS" w:hAnsi="Trebuchet MS"/>
                <w:b w:val="0"/>
                <w:bCs w:val="0"/>
                <w:i/>
                <w:iCs/>
                <w:sz w:val="22"/>
              </w:rPr>
              <w:t>Look into the issues with Dropbox and explore other options</w:t>
            </w:r>
            <w:r>
              <w:rPr>
                <w:rFonts w:ascii="Trebuchet MS" w:hAnsi="Trebuchet MS"/>
                <w:b w:val="0"/>
                <w:bCs w:val="0"/>
                <w:sz w:val="22"/>
              </w:rPr>
              <w:t xml:space="preserve"> – BTF are moving to </w:t>
            </w:r>
            <w:r w:rsidR="009E03C4">
              <w:rPr>
                <w:rFonts w:ascii="Trebuchet MS" w:hAnsi="Trebuchet MS"/>
                <w:b w:val="0"/>
                <w:bCs w:val="0"/>
                <w:sz w:val="22"/>
              </w:rPr>
              <w:t>SharePoint</w:t>
            </w:r>
            <w:r>
              <w:rPr>
                <w:rFonts w:ascii="Trebuchet MS" w:hAnsi="Trebuchet MS"/>
                <w:b w:val="0"/>
                <w:bCs w:val="0"/>
                <w:sz w:val="22"/>
              </w:rPr>
              <w:t>.</w:t>
            </w:r>
            <w:r w:rsidR="004738EA">
              <w:rPr>
                <w:rFonts w:ascii="Trebuchet MS" w:hAnsi="Trebuchet MS"/>
                <w:b w:val="0"/>
                <w:bCs w:val="0"/>
                <w:sz w:val="22"/>
              </w:rPr>
              <w:t xml:space="preserve"> </w:t>
            </w:r>
            <w:r>
              <w:rPr>
                <w:rFonts w:ascii="Trebuchet MS" w:hAnsi="Trebuchet MS"/>
                <w:b w:val="0"/>
                <w:bCs w:val="0"/>
                <w:sz w:val="22"/>
              </w:rPr>
              <w:t xml:space="preserve">BL sent out the documents for this meeting via email </w:t>
            </w:r>
          </w:p>
          <w:p w14:paraId="64FD5D7E" w14:textId="66F8A701" w:rsidR="00C825FD" w:rsidRDefault="00C825FD" w:rsidP="00A557AD">
            <w:pPr>
              <w:pStyle w:val="BodyCopy"/>
              <w:jc w:val="both"/>
              <w:rPr>
                <w:rFonts w:ascii="Trebuchet MS" w:hAnsi="Trebuchet MS"/>
                <w:sz w:val="22"/>
              </w:rPr>
            </w:pPr>
          </w:p>
          <w:p w14:paraId="6C2BB158" w14:textId="412833FC" w:rsidR="00C825FD" w:rsidRPr="00C825FD" w:rsidRDefault="00C825FD" w:rsidP="00A557AD">
            <w:pPr>
              <w:pStyle w:val="BodyCopy"/>
              <w:jc w:val="both"/>
              <w:rPr>
                <w:rFonts w:ascii="Trebuchet MS" w:hAnsi="Trebuchet MS"/>
                <w:b w:val="0"/>
                <w:bCs w:val="0"/>
                <w:sz w:val="22"/>
              </w:rPr>
            </w:pPr>
            <w:r w:rsidRPr="001B2F8A">
              <w:rPr>
                <w:rFonts w:ascii="Trebuchet MS" w:hAnsi="Trebuchet MS"/>
                <w:b w:val="0"/>
                <w:bCs w:val="0"/>
                <w:i/>
                <w:iCs/>
                <w:sz w:val="22"/>
              </w:rPr>
              <w:t>Directors to read the event permitting proposal</w:t>
            </w:r>
            <w:r w:rsidRPr="003711DA">
              <w:rPr>
                <w:rFonts w:ascii="Trebuchet MS" w:hAnsi="Trebuchet MS"/>
                <w:b w:val="0"/>
                <w:bCs w:val="0"/>
                <w:sz w:val="22"/>
              </w:rPr>
              <w:t xml:space="preserve"> – </w:t>
            </w:r>
            <w:r>
              <w:rPr>
                <w:rFonts w:ascii="Trebuchet MS" w:hAnsi="Trebuchet MS"/>
                <w:b w:val="0"/>
                <w:bCs w:val="0"/>
                <w:sz w:val="22"/>
              </w:rPr>
              <w:t>PP feedback on the proposal and we have approved alignment.</w:t>
            </w:r>
            <w:r w:rsidR="001B2F8A">
              <w:rPr>
                <w:rFonts w:ascii="Trebuchet MS" w:hAnsi="Trebuchet MS"/>
                <w:b w:val="0"/>
                <w:bCs w:val="0"/>
                <w:sz w:val="22"/>
              </w:rPr>
              <w:t xml:space="preserve"> The implementation of the new proposal has been</w:t>
            </w:r>
            <w:r>
              <w:rPr>
                <w:rFonts w:ascii="Trebuchet MS" w:hAnsi="Trebuchet MS"/>
                <w:b w:val="0"/>
                <w:bCs w:val="0"/>
                <w:sz w:val="22"/>
              </w:rPr>
              <w:t xml:space="preserve"> </w:t>
            </w:r>
            <w:r w:rsidR="001B2F8A">
              <w:rPr>
                <w:rFonts w:ascii="Trebuchet MS" w:hAnsi="Trebuchet MS"/>
                <w:b w:val="0"/>
                <w:bCs w:val="0"/>
                <w:sz w:val="22"/>
              </w:rPr>
              <w:t>d</w:t>
            </w:r>
            <w:r>
              <w:rPr>
                <w:rFonts w:ascii="Trebuchet MS" w:hAnsi="Trebuchet MS"/>
                <w:b w:val="0"/>
                <w:bCs w:val="0"/>
                <w:sz w:val="22"/>
              </w:rPr>
              <w:t>elayed until January 2022</w:t>
            </w:r>
            <w:r w:rsidR="001B2F8A">
              <w:rPr>
                <w:rFonts w:ascii="Trebuchet MS" w:hAnsi="Trebuchet MS"/>
                <w:b w:val="0"/>
                <w:bCs w:val="0"/>
                <w:sz w:val="22"/>
              </w:rPr>
              <w:t>.</w:t>
            </w:r>
          </w:p>
          <w:p w14:paraId="137C4FBC" w14:textId="77777777" w:rsidR="00933210" w:rsidRPr="003711DA" w:rsidRDefault="00933210" w:rsidP="00E43F90">
            <w:pPr>
              <w:pStyle w:val="BodyCopy"/>
              <w:rPr>
                <w:rFonts w:ascii="Trebuchet MS" w:hAnsi="Trebuchet MS"/>
                <w:b w:val="0"/>
                <w:bCs w:val="0"/>
                <w:sz w:val="22"/>
                <w:u w:val="single"/>
              </w:rPr>
            </w:pPr>
          </w:p>
          <w:p w14:paraId="41B064D1" w14:textId="0A597615" w:rsidR="007C11C1" w:rsidRDefault="007C11C1" w:rsidP="00E43F90">
            <w:pPr>
              <w:pStyle w:val="BodyCopy"/>
              <w:rPr>
                <w:rFonts w:ascii="Trebuchet MS" w:hAnsi="Trebuchet MS"/>
                <w:b w:val="0"/>
                <w:bCs w:val="0"/>
                <w:sz w:val="22"/>
                <w:u w:val="single"/>
              </w:rPr>
            </w:pPr>
            <w:r w:rsidRPr="003711DA">
              <w:rPr>
                <w:rFonts w:ascii="Trebuchet MS" w:hAnsi="Trebuchet MS"/>
                <w:sz w:val="22"/>
                <w:u w:val="single"/>
              </w:rPr>
              <w:t xml:space="preserve">Board reports taken as </w:t>
            </w:r>
            <w:r w:rsidR="00264499" w:rsidRPr="003711DA">
              <w:rPr>
                <w:rFonts w:ascii="Trebuchet MS" w:hAnsi="Trebuchet MS"/>
                <w:sz w:val="22"/>
                <w:u w:val="single"/>
              </w:rPr>
              <w:t>read.</w:t>
            </w:r>
          </w:p>
          <w:p w14:paraId="2513CB7D" w14:textId="28C902B1" w:rsidR="00C825FD" w:rsidRDefault="00C825FD" w:rsidP="00E43F90">
            <w:pPr>
              <w:pStyle w:val="BodyCopy"/>
              <w:rPr>
                <w:rFonts w:ascii="Trebuchet MS" w:hAnsi="Trebuchet MS"/>
                <w:sz w:val="22"/>
                <w:u w:val="single"/>
              </w:rPr>
            </w:pPr>
          </w:p>
          <w:p w14:paraId="427918F1" w14:textId="2E37A137" w:rsidR="00C825FD" w:rsidRPr="00C825FD" w:rsidRDefault="00C825FD" w:rsidP="00E43F90">
            <w:pPr>
              <w:pStyle w:val="BodyCopy"/>
              <w:rPr>
                <w:rFonts w:ascii="Trebuchet MS" w:hAnsi="Trebuchet MS"/>
                <w:sz w:val="22"/>
                <w:u w:val="single"/>
              </w:rPr>
            </w:pPr>
            <w:r>
              <w:rPr>
                <w:rFonts w:ascii="Trebuchet MS" w:hAnsi="Trebuchet MS"/>
                <w:sz w:val="22"/>
                <w:u w:val="single"/>
              </w:rPr>
              <w:t>Financial update</w:t>
            </w:r>
          </w:p>
          <w:p w14:paraId="4F73C255" w14:textId="0D3D2C59" w:rsidR="00C825FD" w:rsidRDefault="00C825FD" w:rsidP="001B2F8A">
            <w:pPr>
              <w:pStyle w:val="BodyCopy"/>
              <w:jc w:val="both"/>
              <w:rPr>
                <w:rFonts w:ascii="Trebuchet MS" w:hAnsi="Trebuchet MS"/>
                <w:sz w:val="22"/>
              </w:rPr>
            </w:pPr>
            <w:r>
              <w:rPr>
                <w:rFonts w:ascii="Trebuchet MS" w:hAnsi="Trebuchet MS"/>
                <w:b w:val="0"/>
                <w:bCs w:val="0"/>
                <w:sz w:val="22"/>
              </w:rPr>
              <w:lastRenderedPageBreak/>
              <w:t xml:space="preserve">IW </w:t>
            </w:r>
            <w:r w:rsidR="001B2F8A">
              <w:rPr>
                <w:rFonts w:ascii="Trebuchet MS" w:hAnsi="Trebuchet MS"/>
                <w:b w:val="0"/>
                <w:bCs w:val="0"/>
                <w:sz w:val="22"/>
              </w:rPr>
              <w:t xml:space="preserve">noted that </w:t>
            </w:r>
            <w:r>
              <w:rPr>
                <w:rFonts w:ascii="Trebuchet MS" w:hAnsi="Trebuchet MS"/>
                <w:b w:val="0"/>
                <w:bCs w:val="0"/>
                <w:sz w:val="22"/>
              </w:rPr>
              <w:t>looking at the p</w:t>
            </w:r>
            <w:r w:rsidRPr="00C825FD">
              <w:rPr>
                <w:rFonts w:ascii="Trebuchet MS" w:hAnsi="Trebuchet MS"/>
                <w:b w:val="0"/>
                <w:bCs w:val="0"/>
                <w:sz w:val="22"/>
              </w:rPr>
              <w:t xml:space="preserve">rofit and loss we are in a healthy position at the moment. </w:t>
            </w:r>
            <w:r w:rsidR="001B2F8A">
              <w:rPr>
                <w:rFonts w:ascii="Trebuchet MS" w:hAnsi="Trebuchet MS"/>
                <w:b w:val="0"/>
                <w:bCs w:val="0"/>
                <w:sz w:val="22"/>
              </w:rPr>
              <w:t>At the e</w:t>
            </w:r>
            <w:r w:rsidRPr="00C825FD">
              <w:rPr>
                <w:rFonts w:ascii="Trebuchet MS" w:hAnsi="Trebuchet MS"/>
                <w:b w:val="0"/>
                <w:bCs w:val="0"/>
                <w:sz w:val="22"/>
              </w:rPr>
              <w:t xml:space="preserve">nd of </w:t>
            </w:r>
            <w:r w:rsidR="001B2F8A" w:rsidRPr="00C825FD">
              <w:rPr>
                <w:rFonts w:ascii="Trebuchet MS" w:hAnsi="Trebuchet MS"/>
                <w:b w:val="0"/>
                <w:bCs w:val="0"/>
                <w:sz w:val="22"/>
              </w:rPr>
              <w:t>September,</w:t>
            </w:r>
            <w:r w:rsidRPr="00C825FD">
              <w:rPr>
                <w:rFonts w:ascii="Trebuchet MS" w:hAnsi="Trebuchet MS"/>
                <w:b w:val="0"/>
                <w:bCs w:val="0"/>
                <w:sz w:val="22"/>
              </w:rPr>
              <w:t xml:space="preserve"> we will be at </w:t>
            </w:r>
            <w:r w:rsidR="001B2F8A">
              <w:rPr>
                <w:rFonts w:ascii="Trebuchet MS" w:hAnsi="Trebuchet MS"/>
                <w:b w:val="0"/>
                <w:bCs w:val="0"/>
                <w:sz w:val="22"/>
              </w:rPr>
              <w:t xml:space="preserve">the </w:t>
            </w:r>
            <w:r w:rsidRPr="00C825FD">
              <w:rPr>
                <w:rFonts w:ascii="Trebuchet MS" w:hAnsi="Trebuchet MS"/>
                <w:b w:val="0"/>
                <w:bCs w:val="0"/>
                <w:sz w:val="22"/>
              </w:rPr>
              <w:t>half</w:t>
            </w:r>
            <w:r w:rsidR="001B2F8A">
              <w:rPr>
                <w:rFonts w:ascii="Trebuchet MS" w:hAnsi="Trebuchet MS"/>
                <w:b w:val="0"/>
                <w:bCs w:val="0"/>
                <w:sz w:val="22"/>
              </w:rPr>
              <w:t>-</w:t>
            </w:r>
            <w:r w:rsidRPr="00C825FD">
              <w:rPr>
                <w:rFonts w:ascii="Trebuchet MS" w:hAnsi="Trebuchet MS"/>
                <w:b w:val="0"/>
                <w:bCs w:val="0"/>
                <w:sz w:val="22"/>
              </w:rPr>
              <w:t>year,</w:t>
            </w:r>
            <w:r w:rsidR="001B2F8A">
              <w:rPr>
                <w:rFonts w:ascii="Trebuchet MS" w:hAnsi="Trebuchet MS"/>
                <w:b w:val="0"/>
                <w:bCs w:val="0"/>
                <w:sz w:val="22"/>
              </w:rPr>
              <w:t xml:space="preserve"> which means we will have a better picture at the next</w:t>
            </w:r>
            <w:r w:rsidRPr="00C825FD">
              <w:rPr>
                <w:rFonts w:ascii="Trebuchet MS" w:hAnsi="Trebuchet MS"/>
                <w:b w:val="0"/>
                <w:bCs w:val="0"/>
                <w:sz w:val="22"/>
              </w:rPr>
              <w:t xml:space="preserve"> board meeting </w:t>
            </w:r>
            <w:r w:rsidR="001B2F8A">
              <w:rPr>
                <w:rFonts w:ascii="Trebuchet MS" w:hAnsi="Trebuchet MS"/>
                <w:b w:val="0"/>
                <w:bCs w:val="0"/>
                <w:sz w:val="22"/>
              </w:rPr>
              <w:t>with an updated</w:t>
            </w:r>
            <w:r w:rsidRPr="00C825FD">
              <w:rPr>
                <w:rFonts w:ascii="Trebuchet MS" w:hAnsi="Trebuchet MS"/>
                <w:b w:val="0"/>
                <w:bCs w:val="0"/>
                <w:sz w:val="22"/>
              </w:rPr>
              <w:t xml:space="preserve"> forecast. </w:t>
            </w:r>
          </w:p>
          <w:p w14:paraId="62E4A48F" w14:textId="7889E23B" w:rsidR="00C825FD" w:rsidRDefault="00C825FD" w:rsidP="00E43F90">
            <w:pPr>
              <w:pStyle w:val="BodyCopy"/>
              <w:rPr>
                <w:rFonts w:ascii="Trebuchet MS" w:hAnsi="Trebuchet MS"/>
                <w:sz w:val="22"/>
              </w:rPr>
            </w:pPr>
          </w:p>
          <w:p w14:paraId="5CB8DAEE" w14:textId="2629D523" w:rsidR="00C825FD" w:rsidRDefault="00C825FD" w:rsidP="001B2F8A">
            <w:pPr>
              <w:pStyle w:val="BodyCopy"/>
              <w:jc w:val="both"/>
              <w:rPr>
                <w:rFonts w:ascii="Trebuchet MS" w:hAnsi="Trebuchet MS"/>
                <w:sz w:val="22"/>
              </w:rPr>
            </w:pPr>
            <w:r>
              <w:rPr>
                <w:rFonts w:ascii="Trebuchet MS" w:hAnsi="Trebuchet MS"/>
                <w:b w:val="0"/>
                <w:bCs w:val="0"/>
                <w:sz w:val="22"/>
              </w:rPr>
              <w:t>S</w:t>
            </w:r>
            <w:r w:rsidR="001B2F8A">
              <w:rPr>
                <w:rFonts w:ascii="Trebuchet MS" w:hAnsi="Trebuchet MS"/>
                <w:b w:val="0"/>
                <w:bCs w:val="0"/>
                <w:sz w:val="22"/>
              </w:rPr>
              <w:t>G</w:t>
            </w:r>
            <w:r>
              <w:rPr>
                <w:rFonts w:ascii="Trebuchet MS" w:hAnsi="Trebuchet MS"/>
                <w:b w:val="0"/>
                <w:bCs w:val="0"/>
                <w:sz w:val="22"/>
              </w:rPr>
              <w:t>M question</w:t>
            </w:r>
            <w:r w:rsidR="001B2F8A">
              <w:rPr>
                <w:rFonts w:ascii="Trebuchet MS" w:hAnsi="Trebuchet MS"/>
                <w:b w:val="0"/>
                <w:bCs w:val="0"/>
                <w:sz w:val="22"/>
              </w:rPr>
              <w:t xml:space="preserve">ed how membership is renewed? Is it one </w:t>
            </w:r>
            <w:r w:rsidR="009D1A9A">
              <w:rPr>
                <w:rFonts w:ascii="Trebuchet MS" w:hAnsi="Trebuchet MS"/>
                <w:b w:val="0"/>
                <w:bCs w:val="0"/>
                <w:sz w:val="22"/>
              </w:rPr>
              <w:t>time</w:t>
            </w:r>
            <w:r w:rsidR="001B2F8A">
              <w:rPr>
                <w:rFonts w:ascii="Trebuchet MS" w:hAnsi="Trebuchet MS"/>
                <w:b w:val="0"/>
                <w:bCs w:val="0"/>
                <w:sz w:val="22"/>
              </w:rPr>
              <w:t xml:space="preserve"> or annually?</w:t>
            </w:r>
            <w:r>
              <w:rPr>
                <w:rFonts w:ascii="Trebuchet MS" w:hAnsi="Trebuchet MS"/>
                <w:b w:val="0"/>
                <w:bCs w:val="0"/>
                <w:sz w:val="22"/>
              </w:rPr>
              <w:t xml:space="preserve"> It is a rolling renewal year.</w:t>
            </w:r>
          </w:p>
          <w:p w14:paraId="0EB9CBA1" w14:textId="08C5AAA5" w:rsidR="00C825FD" w:rsidRDefault="00C825FD" w:rsidP="001B2F8A">
            <w:pPr>
              <w:pStyle w:val="BodyCopy"/>
              <w:jc w:val="both"/>
              <w:rPr>
                <w:rFonts w:ascii="Trebuchet MS" w:hAnsi="Trebuchet MS"/>
                <w:sz w:val="22"/>
              </w:rPr>
            </w:pPr>
          </w:p>
          <w:p w14:paraId="2230368A" w14:textId="6E1EAE6B" w:rsidR="00C825FD" w:rsidRDefault="00C825FD" w:rsidP="001B2F8A">
            <w:pPr>
              <w:pStyle w:val="BodyCopy"/>
              <w:jc w:val="both"/>
              <w:rPr>
                <w:rFonts w:ascii="Trebuchet MS" w:hAnsi="Trebuchet MS"/>
                <w:sz w:val="22"/>
              </w:rPr>
            </w:pPr>
            <w:r>
              <w:rPr>
                <w:rFonts w:ascii="Trebuchet MS" w:hAnsi="Trebuchet MS"/>
                <w:b w:val="0"/>
                <w:bCs w:val="0"/>
                <w:sz w:val="22"/>
              </w:rPr>
              <w:t xml:space="preserve">JB </w:t>
            </w:r>
            <w:r w:rsidR="001B2F8A">
              <w:rPr>
                <w:rFonts w:ascii="Trebuchet MS" w:hAnsi="Trebuchet MS"/>
                <w:b w:val="0"/>
                <w:bCs w:val="0"/>
                <w:sz w:val="22"/>
              </w:rPr>
              <w:t xml:space="preserve">queried the </w:t>
            </w:r>
            <w:r>
              <w:rPr>
                <w:rFonts w:ascii="Trebuchet MS" w:hAnsi="Trebuchet MS"/>
                <w:b w:val="0"/>
                <w:bCs w:val="0"/>
                <w:sz w:val="22"/>
              </w:rPr>
              <w:t>Sport Wales Coaching</w:t>
            </w:r>
            <w:r w:rsidR="001B2F8A">
              <w:rPr>
                <w:rFonts w:ascii="Trebuchet MS" w:hAnsi="Trebuchet MS"/>
                <w:b w:val="0"/>
                <w:bCs w:val="0"/>
                <w:sz w:val="22"/>
              </w:rPr>
              <w:t xml:space="preserve"> underspend,</w:t>
            </w:r>
            <w:r>
              <w:rPr>
                <w:rFonts w:ascii="Trebuchet MS" w:hAnsi="Trebuchet MS"/>
                <w:b w:val="0"/>
                <w:bCs w:val="0"/>
                <w:sz w:val="22"/>
              </w:rPr>
              <w:t xml:space="preserve"> </w:t>
            </w:r>
            <w:r w:rsidR="001B2F8A">
              <w:rPr>
                <w:rFonts w:ascii="Trebuchet MS" w:hAnsi="Trebuchet MS"/>
                <w:b w:val="0"/>
                <w:bCs w:val="0"/>
                <w:sz w:val="22"/>
              </w:rPr>
              <w:t>i</w:t>
            </w:r>
            <w:r>
              <w:rPr>
                <w:rFonts w:ascii="Trebuchet MS" w:hAnsi="Trebuchet MS"/>
                <w:b w:val="0"/>
                <w:bCs w:val="0"/>
                <w:sz w:val="22"/>
              </w:rPr>
              <w:t>s it just science support down on spend</w:t>
            </w:r>
            <w:r w:rsidR="001B2F8A">
              <w:rPr>
                <w:rFonts w:ascii="Trebuchet MS" w:hAnsi="Trebuchet MS"/>
                <w:b w:val="0"/>
                <w:bCs w:val="0"/>
                <w:sz w:val="22"/>
              </w:rPr>
              <w:t>ing</w:t>
            </w:r>
            <w:r>
              <w:rPr>
                <w:rFonts w:ascii="Trebuchet MS" w:hAnsi="Trebuchet MS"/>
                <w:b w:val="0"/>
                <w:bCs w:val="0"/>
                <w:sz w:val="22"/>
              </w:rPr>
              <w:t xml:space="preserve"> </w:t>
            </w:r>
            <w:r w:rsidR="001B2F8A">
              <w:rPr>
                <w:rFonts w:ascii="Trebuchet MS" w:hAnsi="Trebuchet MS"/>
                <w:b w:val="0"/>
                <w:bCs w:val="0"/>
                <w:sz w:val="22"/>
              </w:rPr>
              <w:t>or does it include coaches?</w:t>
            </w:r>
            <w:r>
              <w:rPr>
                <w:rFonts w:ascii="Trebuchet MS" w:hAnsi="Trebuchet MS"/>
                <w:b w:val="0"/>
                <w:bCs w:val="0"/>
                <w:sz w:val="22"/>
              </w:rPr>
              <w:t xml:space="preserve"> </w:t>
            </w:r>
            <w:r w:rsidR="001B2F8A">
              <w:rPr>
                <w:rFonts w:ascii="Trebuchet MS" w:hAnsi="Trebuchet MS"/>
                <w:b w:val="0"/>
                <w:bCs w:val="0"/>
                <w:sz w:val="22"/>
              </w:rPr>
              <w:t>Yes, it also includes coaches.</w:t>
            </w:r>
          </w:p>
          <w:p w14:paraId="4C65E117" w14:textId="7B790140" w:rsidR="00C825FD" w:rsidRDefault="00C825FD" w:rsidP="001B2F8A">
            <w:pPr>
              <w:pStyle w:val="BodyCopy"/>
              <w:jc w:val="both"/>
              <w:rPr>
                <w:rFonts w:ascii="Trebuchet MS" w:hAnsi="Trebuchet MS"/>
                <w:sz w:val="22"/>
              </w:rPr>
            </w:pPr>
          </w:p>
          <w:p w14:paraId="6C31E28B" w14:textId="37ED68C2" w:rsidR="00C825FD" w:rsidRPr="00C825FD" w:rsidRDefault="00C825FD" w:rsidP="001B2F8A">
            <w:pPr>
              <w:pStyle w:val="BodyCopy"/>
              <w:jc w:val="both"/>
              <w:rPr>
                <w:rFonts w:ascii="Trebuchet MS" w:hAnsi="Trebuchet MS"/>
                <w:b w:val="0"/>
                <w:bCs w:val="0"/>
                <w:sz w:val="22"/>
              </w:rPr>
            </w:pPr>
            <w:r>
              <w:rPr>
                <w:rFonts w:ascii="Trebuchet MS" w:hAnsi="Trebuchet MS"/>
                <w:b w:val="0"/>
                <w:bCs w:val="0"/>
                <w:sz w:val="22"/>
              </w:rPr>
              <w:t>LO is there a way to graph the churn in the membership</w:t>
            </w:r>
            <w:r w:rsidR="001B2F8A">
              <w:rPr>
                <w:rFonts w:ascii="Trebuchet MS" w:hAnsi="Trebuchet MS"/>
                <w:b w:val="0"/>
                <w:bCs w:val="0"/>
                <w:sz w:val="22"/>
              </w:rPr>
              <w:t xml:space="preserve"> graphs?</w:t>
            </w:r>
            <w:r>
              <w:rPr>
                <w:rFonts w:ascii="Trebuchet MS" w:hAnsi="Trebuchet MS"/>
                <w:b w:val="0"/>
                <w:bCs w:val="0"/>
                <w:sz w:val="22"/>
              </w:rPr>
              <w:t xml:space="preserve"> </w:t>
            </w:r>
            <w:r w:rsidR="001B2F8A">
              <w:rPr>
                <w:rFonts w:ascii="Trebuchet MS" w:hAnsi="Trebuchet MS"/>
                <w:b w:val="0"/>
                <w:bCs w:val="0"/>
                <w:sz w:val="22"/>
              </w:rPr>
              <w:t>I</w:t>
            </w:r>
            <w:r>
              <w:rPr>
                <w:rFonts w:ascii="Trebuchet MS" w:hAnsi="Trebuchet MS"/>
                <w:b w:val="0"/>
                <w:bCs w:val="0"/>
                <w:sz w:val="22"/>
              </w:rPr>
              <w:t>t isn’t a straight line</w:t>
            </w:r>
            <w:r w:rsidR="001B2F8A">
              <w:rPr>
                <w:rFonts w:ascii="Trebuchet MS" w:hAnsi="Trebuchet MS"/>
                <w:b w:val="0"/>
                <w:bCs w:val="0"/>
                <w:sz w:val="22"/>
              </w:rPr>
              <w:t>.</w:t>
            </w:r>
            <w:r>
              <w:rPr>
                <w:rFonts w:ascii="Trebuchet MS" w:hAnsi="Trebuchet MS"/>
                <w:b w:val="0"/>
                <w:bCs w:val="0"/>
                <w:sz w:val="22"/>
              </w:rPr>
              <w:t xml:space="preserve"> IR </w:t>
            </w:r>
            <w:r w:rsidR="001B2F8A">
              <w:rPr>
                <w:rFonts w:ascii="Trebuchet MS" w:hAnsi="Trebuchet MS"/>
                <w:b w:val="0"/>
                <w:bCs w:val="0"/>
                <w:sz w:val="22"/>
              </w:rPr>
              <w:t>yes,</w:t>
            </w:r>
            <w:r w:rsidR="001D0477">
              <w:rPr>
                <w:rFonts w:ascii="Trebuchet MS" w:hAnsi="Trebuchet MS"/>
                <w:b w:val="0"/>
                <w:bCs w:val="0"/>
                <w:sz w:val="22"/>
              </w:rPr>
              <w:t xml:space="preserve"> </w:t>
            </w:r>
            <w:r w:rsidR="001B2F8A">
              <w:rPr>
                <w:rFonts w:ascii="Trebuchet MS" w:hAnsi="Trebuchet MS"/>
                <w:b w:val="0"/>
                <w:bCs w:val="0"/>
                <w:sz w:val="22"/>
              </w:rPr>
              <w:t xml:space="preserve">we </w:t>
            </w:r>
            <w:r w:rsidR="001D0477">
              <w:rPr>
                <w:rFonts w:ascii="Trebuchet MS" w:hAnsi="Trebuchet MS"/>
                <w:b w:val="0"/>
                <w:bCs w:val="0"/>
                <w:sz w:val="22"/>
              </w:rPr>
              <w:t>can look at that</w:t>
            </w:r>
            <w:r w:rsidR="001B2F8A">
              <w:rPr>
                <w:rFonts w:ascii="Trebuchet MS" w:hAnsi="Trebuchet MS"/>
                <w:b w:val="0"/>
                <w:bCs w:val="0"/>
                <w:sz w:val="22"/>
              </w:rPr>
              <w:t xml:space="preserve">. </w:t>
            </w:r>
          </w:p>
          <w:p w14:paraId="3F0DDB59" w14:textId="5AF9A188" w:rsidR="003711DA" w:rsidRDefault="003711DA" w:rsidP="00E43F90">
            <w:pPr>
              <w:pStyle w:val="BodyCopy"/>
              <w:rPr>
                <w:rFonts w:ascii="Trebuchet MS" w:hAnsi="Trebuchet MS"/>
                <w:b w:val="0"/>
                <w:bCs w:val="0"/>
                <w:sz w:val="22"/>
              </w:rPr>
            </w:pPr>
          </w:p>
          <w:p w14:paraId="35B6D552" w14:textId="3D504003" w:rsidR="004738EA" w:rsidRPr="004738EA" w:rsidRDefault="004738EA" w:rsidP="00E43F90">
            <w:pPr>
              <w:pStyle w:val="BodyCopy"/>
              <w:rPr>
                <w:rFonts w:ascii="Trebuchet MS" w:hAnsi="Trebuchet MS"/>
                <w:sz w:val="22"/>
                <w:u w:val="single"/>
              </w:rPr>
            </w:pPr>
            <w:r w:rsidRPr="004738EA">
              <w:rPr>
                <w:rFonts w:ascii="Trebuchet MS" w:hAnsi="Trebuchet MS"/>
                <w:sz w:val="22"/>
                <w:u w:val="single"/>
              </w:rPr>
              <w:t xml:space="preserve">Welsh Political Landscape </w:t>
            </w:r>
          </w:p>
          <w:p w14:paraId="4AB48702" w14:textId="41C9A6D1" w:rsidR="004738EA" w:rsidRPr="001B2F8A" w:rsidRDefault="004738EA" w:rsidP="00E43F90">
            <w:pPr>
              <w:pStyle w:val="BodyCopy"/>
              <w:rPr>
                <w:rFonts w:ascii="Trebuchet MS" w:hAnsi="Trebuchet MS"/>
                <w:b w:val="0"/>
                <w:bCs w:val="0"/>
                <w:sz w:val="22"/>
              </w:rPr>
            </w:pPr>
            <w:r w:rsidRPr="001B2F8A">
              <w:rPr>
                <w:rFonts w:ascii="Trebuchet MS" w:hAnsi="Trebuchet MS"/>
                <w:b w:val="0"/>
                <w:bCs w:val="0"/>
                <w:sz w:val="22"/>
              </w:rPr>
              <w:t>KE gave a presentation including:</w:t>
            </w:r>
          </w:p>
          <w:p w14:paraId="7011884C" w14:textId="241CF5AB" w:rsidR="004738EA" w:rsidRPr="004738EA" w:rsidRDefault="004738EA" w:rsidP="004738EA">
            <w:pPr>
              <w:pStyle w:val="BodyCopy"/>
              <w:numPr>
                <w:ilvl w:val="0"/>
                <w:numId w:val="22"/>
              </w:numPr>
              <w:rPr>
                <w:rFonts w:ascii="Trebuchet MS" w:hAnsi="Trebuchet MS"/>
                <w:b w:val="0"/>
                <w:bCs w:val="0"/>
                <w:sz w:val="22"/>
              </w:rPr>
            </w:pPr>
            <w:r w:rsidRPr="004738EA">
              <w:rPr>
                <w:rFonts w:ascii="Trebuchet MS" w:hAnsi="Trebuchet MS"/>
                <w:b w:val="0"/>
                <w:bCs w:val="0"/>
                <w:sz w:val="22"/>
              </w:rPr>
              <w:t>Welsh</w:t>
            </w:r>
            <w:r w:rsidR="001B2F8A">
              <w:rPr>
                <w:rFonts w:ascii="Trebuchet MS" w:hAnsi="Trebuchet MS"/>
                <w:b w:val="0"/>
                <w:bCs w:val="0"/>
                <w:sz w:val="22"/>
              </w:rPr>
              <w:t xml:space="preserve"> p</w:t>
            </w:r>
            <w:r w:rsidRPr="004738EA">
              <w:rPr>
                <w:rFonts w:ascii="Trebuchet MS" w:hAnsi="Trebuchet MS"/>
                <w:b w:val="0"/>
                <w:bCs w:val="0"/>
                <w:sz w:val="22"/>
              </w:rPr>
              <w:t xml:space="preserve">olitical </w:t>
            </w:r>
            <w:r w:rsidR="001B2F8A">
              <w:rPr>
                <w:rFonts w:ascii="Trebuchet MS" w:hAnsi="Trebuchet MS"/>
                <w:b w:val="0"/>
                <w:bCs w:val="0"/>
                <w:sz w:val="22"/>
              </w:rPr>
              <w:t>i</w:t>
            </w:r>
            <w:r w:rsidRPr="004738EA">
              <w:rPr>
                <w:rFonts w:ascii="Trebuchet MS" w:hAnsi="Trebuchet MS"/>
                <w:b w:val="0"/>
                <w:bCs w:val="0"/>
                <w:sz w:val="22"/>
              </w:rPr>
              <w:t xml:space="preserve">nstitutions </w:t>
            </w:r>
          </w:p>
          <w:p w14:paraId="356FDF3C" w14:textId="30F4BF71" w:rsidR="004738EA" w:rsidRPr="004738EA" w:rsidRDefault="004738EA" w:rsidP="004738EA">
            <w:pPr>
              <w:pStyle w:val="BodyCopy"/>
              <w:numPr>
                <w:ilvl w:val="0"/>
                <w:numId w:val="22"/>
              </w:numPr>
              <w:rPr>
                <w:rFonts w:ascii="Trebuchet MS" w:hAnsi="Trebuchet MS"/>
                <w:b w:val="0"/>
                <w:bCs w:val="0"/>
                <w:sz w:val="22"/>
              </w:rPr>
            </w:pPr>
            <w:r>
              <w:rPr>
                <w:rFonts w:ascii="Trebuchet MS" w:hAnsi="Trebuchet MS"/>
                <w:b w:val="0"/>
                <w:bCs w:val="0"/>
                <w:sz w:val="22"/>
              </w:rPr>
              <w:t xml:space="preserve">Power devolved to the Welsh </w:t>
            </w:r>
            <w:r w:rsidR="001B2F8A">
              <w:rPr>
                <w:rFonts w:ascii="Trebuchet MS" w:hAnsi="Trebuchet MS"/>
                <w:b w:val="0"/>
                <w:bCs w:val="0"/>
                <w:sz w:val="22"/>
              </w:rPr>
              <w:t>g</w:t>
            </w:r>
            <w:r>
              <w:rPr>
                <w:rFonts w:ascii="Trebuchet MS" w:hAnsi="Trebuchet MS"/>
                <w:b w:val="0"/>
                <w:bCs w:val="0"/>
                <w:sz w:val="22"/>
              </w:rPr>
              <w:t>overnment</w:t>
            </w:r>
          </w:p>
          <w:p w14:paraId="799D5CB6" w14:textId="7927C155" w:rsidR="004738EA" w:rsidRPr="00023C38" w:rsidRDefault="004738EA" w:rsidP="004738EA">
            <w:pPr>
              <w:pStyle w:val="BodyCopy"/>
              <w:numPr>
                <w:ilvl w:val="0"/>
                <w:numId w:val="22"/>
              </w:numPr>
              <w:rPr>
                <w:rFonts w:ascii="Trebuchet MS" w:hAnsi="Trebuchet MS"/>
                <w:b w:val="0"/>
                <w:bCs w:val="0"/>
                <w:sz w:val="22"/>
              </w:rPr>
            </w:pPr>
            <w:r>
              <w:rPr>
                <w:rFonts w:ascii="Trebuchet MS" w:hAnsi="Trebuchet MS"/>
                <w:b w:val="0"/>
                <w:bCs w:val="0"/>
                <w:sz w:val="22"/>
              </w:rPr>
              <w:t>How Wales is funded?</w:t>
            </w:r>
          </w:p>
          <w:p w14:paraId="0530C016" w14:textId="167FA719" w:rsidR="00023C38" w:rsidRPr="00023C38" w:rsidRDefault="00023C38" w:rsidP="004738EA">
            <w:pPr>
              <w:pStyle w:val="BodyCopy"/>
              <w:numPr>
                <w:ilvl w:val="0"/>
                <w:numId w:val="22"/>
              </w:numPr>
              <w:rPr>
                <w:rFonts w:ascii="Trebuchet MS" w:hAnsi="Trebuchet MS"/>
                <w:b w:val="0"/>
                <w:bCs w:val="0"/>
                <w:sz w:val="22"/>
              </w:rPr>
            </w:pPr>
            <w:r>
              <w:rPr>
                <w:rFonts w:ascii="Trebuchet MS" w:hAnsi="Trebuchet MS"/>
                <w:b w:val="0"/>
                <w:bCs w:val="0"/>
                <w:sz w:val="22"/>
              </w:rPr>
              <w:t>What does it mean for us?</w:t>
            </w:r>
          </w:p>
          <w:p w14:paraId="74F27D45" w14:textId="77777777" w:rsidR="00023C38" w:rsidRPr="00023C38" w:rsidRDefault="00023C38" w:rsidP="004738EA">
            <w:pPr>
              <w:pStyle w:val="BodyCopy"/>
              <w:numPr>
                <w:ilvl w:val="0"/>
                <w:numId w:val="22"/>
              </w:numPr>
              <w:rPr>
                <w:rFonts w:ascii="Trebuchet MS" w:hAnsi="Trebuchet MS"/>
                <w:b w:val="0"/>
                <w:bCs w:val="0"/>
                <w:sz w:val="22"/>
              </w:rPr>
            </w:pPr>
            <w:r>
              <w:rPr>
                <w:rFonts w:ascii="Trebuchet MS" w:hAnsi="Trebuchet MS"/>
                <w:b w:val="0"/>
                <w:bCs w:val="0"/>
                <w:sz w:val="22"/>
              </w:rPr>
              <w:t>Political parties and the number of seats</w:t>
            </w:r>
          </w:p>
          <w:p w14:paraId="0F2F8FF7" w14:textId="008FD7AA" w:rsidR="00F41EFF" w:rsidRPr="00F41EFF" w:rsidRDefault="00023C38" w:rsidP="004738EA">
            <w:pPr>
              <w:pStyle w:val="BodyCopy"/>
              <w:numPr>
                <w:ilvl w:val="0"/>
                <w:numId w:val="22"/>
              </w:numPr>
              <w:rPr>
                <w:rFonts w:ascii="Trebuchet MS" w:hAnsi="Trebuchet MS"/>
                <w:b w:val="0"/>
                <w:bCs w:val="0"/>
                <w:sz w:val="22"/>
              </w:rPr>
            </w:pPr>
            <w:r>
              <w:rPr>
                <w:rFonts w:ascii="Trebuchet MS" w:hAnsi="Trebuchet MS"/>
                <w:b w:val="0"/>
                <w:bCs w:val="0"/>
                <w:sz w:val="22"/>
              </w:rPr>
              <w:t xml:space="preserve">Explained </w:t>
            </w:r>
            <w:r w:rsidR="00F41EFF">
              <w:rPr>
                <w:rFonts w:ascii="Trebuchet MS" w:hAnsi="Trebuchet MS"/>
                <w:b w:val="0"/>
                <w:bCs w:val="0"/>
                <w:sz w:val="22"/>
              </w:rPr>
              <w:t xml:space="preserve">the </w:t>
            </w:r>
            <w:r w:rsidR="001B2F8A">
              <w:rPr>
                <w:rFonts w:ascii="Trebuchet MS" w:hAnsi="Trebuchet MS"/>
                <w:b w:val="0"/>
                <w:bCs w:val="0"/>
                <w:sz w:val="22"/>
              </w:rPr>
              <w:t>ministers</w:t>
            </w:r>
            <w:r w:rsidR="00F41EFF">
              <w:rPr>
                <w:rFonts w:ascii="Trebuchet MS" w:hAnsi="Trebuchet MS"/>
                <w:b w:val="0"/>
                <w:bCs w:val="0"/>
                <w:sz w:val="22"/>
              </w:rPr>
              <w:t xml:space="preserve"> </w:t>
            </w:r>
          </w:p>
          <w:p w14:paraId="3A3A39BB" w14:textId="5205E233" w:rsidR="00023C38" w:rsidRPr="00F41EFF" w:rsidRDefault="00F41EFF" w:rsidP="004738EA">
            <w:pPr>
              <w:pStyle w:val="BodyCopy"/>
              <w:numPr>
                <w:ilvl w:val="0"/>
                <w:numId w:val="22"/>
              </w:numPr>
              <w:rPr>
                <w:rFonts w:ascii="Trebuchet MS" w:hAnsi="Trebuchet MS"/>
                <w:b w:val="0"/>
                <w:bCs w:val="0"/>
                <w:sz w:val="22"/>
              </w:rPr>
            </w:pPr>
            <w:r>
              <w:rPr>
                <w:rFonts w:ascii="Trebuchet MS" w:hAnsi="Trebuchet MS"/>
                <w:b w:val="0"/>
                <w:bCs w:val="0"/>
                <w:sz w:val="22"/>
              </w:rPr>
              <w:t>Welsh Government Annual Budget 2021/2022</w:t>
            </w:r>
            <w:r w:rsidR="00023C38">
              <w:rPr>
                <w:rFonts w:ascii="Trebuchet MS" w:hAnsi="Trebuchet MS"/>
                <w:b w:val="0"/>
                <w:bCs w:val="0"/>
                <w:sz w:val="22"/>
              </w:rPr>
              <w:t xml:space="preserve"> </w:t>
            </w:r>
          </w:p>
          <w:p w14:paraId="6B26836E" w14:textId="64606DCA" w:rsidR="00392233" w:rsidRDefault="00F41EFF" w:rsidP="00F41EFF">
            <w:pPr>
              <w:pStyle w:val="BodyCopy"/>
              <w:numPr>
                <w:ilvl w:val="0"/>
                <w:numId w:val="22"/>
              </w:numPr>
              <w:rPr>
                <w:rFonts w:ascii="Trebuchet MS" w:hAnsi="Trebuchet MS"/>
                <w:sz w:val="22"/>
              </w:rPr>
            </w:pPr>
            <w:r>
              <w:rPr>
                <w:rFonts w:ascii="Trebuchet MS" w:hAnsi="Trebuchet MS"/>
                <w:b w:val="0"/>
                <w:bCs w:val="0"/>
                <w:sz w:val="22"/>
              </w:rPr>
              <w:t xml:space="preserve">Challenges </w:t>
            </w:r>
          </w:p>
          <w:p w14:paraId="6260CE06" w14:textId="25414E78" w:rsidR="00623154" w:rsidRDefault="00623154" w:rsidP="00F41EFF">
            <w:pPr>
              <w:pStyle w:val="BodyCopy"/>
              <w:numPr>
                <w:ilvl w:val="0"/>
                <w:numId w:val="22"/>
              </w:numPr>
              <w:rPr>
                <w:rFonts w:ascii="Trebuchet MS" w:hAnsi="Trebuchet MS"/>
                <w:sz w:val="22"/>
              </w:rPr>
            </w:pPr>
            <w:r>
              <w:rPr>
                <w:rFonts w:ascii="Trebuchet MS" w:hAnsi="Trebuchet MS"/>
                <w:b w:val="0"/>
                <w:bCs w:val="0"/>
                <w:sz w:val="22"/>
              </w:rPr>
              <w:t>Opportunities</w:t>
            </w:r>
          </w:p>
          <w:p w14:paraId="556C1627" w14:textId="456580CD" w:rsidR="005D7163" w:rsidRDefault="005D7163" w:rsidP="005D7163">
            <w:pPr>
              <w:pStyle w:val="BodyCopy"/>
              <w:rPr>
                <w:rFonts w:ascii="Trebuchet MS" w:hAnsi="Trebuchet MS"/>
                <w:b w:val="0"/>
                <w:bCs w:val="0"/>
                <w:sz w:val="22"/>
              </w:rPr>
            </w:pPr>
          </w:p>
          <w:p w14:paraId="620B166E" w14:textId="4699AC05" w:rsidR="005D7163" w:rsidRDefault="005D7163" w:rsidP="00634DEB">
            <w:pPr>
              <w:pStyle w:val="BodyCopy"/>
              <w:jc w:val="both"/>
              <w:rPr>
                <w:rFonts w:ascii="Trebuchet MS" w:hAnsi="Trebuchet MS"/>
                <w:sz w:val="22"/>
              </w:rPr>
            </w:pPr>
            <w:r>
              <w:rPr>
                <w:rFonts w:ascii="Trebuchet MS" w:hAnsi="Trebuchet MS"/>
                <w:b w:val="0"/>
                <w:bCs w:val="0"/>
                <w:sz w:val="22"/>
              </w:rPr>
              <w:t xml:space="preserve">PP asked do we know if other sports have ever been </w:t>
            </w:r>
            <w:r w:rsidR="00634DEB">
              <w:rPr>
                <w:rFonts w:ascii="Trebuchet MS" w:hAnsi="Trebuchet MS"/>
                <w:b w:val="0"/>
                <w:bCs w:val="0"/>
                <w:sz w:val="22"/>
              </w:rPr>
              <w:t>successful</w:t>
            </w:r>
            <w:r>
              <w:rPr>
                <w:rFonts w:ascii="Trebuchet MS" w:hAnsi="Trebuchet MS"/>
                <w:b w:val="0"/>
                <w:bCs w:val="0"/>
                <w:sz w:val="22"/>
              </w:rPr>
              <w:t xml:space="preserve"> in getting funding </w:t>
            </w:r>
            <w:r w:rsidR="009E03C4">
              <w:rPr>
                <w:rFonts w:ascii="Trebuchet MS" w:hAnsi="Trebuchet MS"/>
                <w:b w:val="0"/>
                <w:bCs w:val="0"/>
                <w:sz w:val="22"/>
              </w:rPr>
              <w:t>from</w:t>
            </w:r>
            <w:r>
              <w:rPr>
                <w:rFonts w:ascii="Trebuchet MS" w:hAnsi="Trebuchet MS"/>
                <w:b w:val="0"/>
                <w:bCs w:val="0"/>
                <w:sz w:val="22"/>
              </w:rPr>
              <w:t xml:space="preserve"> </w:t>
            </w:r>
            <w:r w:rsidR="00634DEB">
              <w:rPr>
                <w:rFonts w:ascii="Trebuchet MS" w:hAnsi="Trebuchet MS"/>
                <w:b w:val="0"/>
                <w:bCs w:val="0"/>
                <w:sz w:val="22"/>
              </w:rPr>
              <w:t xml:space="preserve">either the </w:t>
            </w:r>
            <w:r>
              <w:rPr>
                <w:rFonts w:ascii="Trebuchet MS" w:hAnsi="Trebuchet MS"/>
                <w:b w:val="0"/>
                <w:bCs w:val="0"/>
                <w:sz w:val="22"/>
              </w:rPr>
              <w:t xml:space="preserve">health </w:t>
            </w:r>
            <w:r w:rsidR="00634DEB">
              <w:rPr>
                <w:rFonts w:ascii="Trebuchet MS" w:hAnsi="Trebuchet MS"/>
                <w:b w:val="0"/>
                <w:bCs w:val="0"/>
                <w:sz w:val="22"/>
              </w:rPr>
              <w:t xml:space="preserve">or </w:t>
            </w:r>
            <w:r>
              <w:rPr>
                <w:rFonts w:ascii="Trebuchet MS" w:hAnsi="Trebuchet MS"/>
                <w:b w:val="0"/>
                <w:bCs w:val="0"/>
                <w:sz w:val="22"/>
              </w:rPr>
              <w:t>education</w:t>
            </w:r>
            <w:r w:rsidR="00634DEB">
              <w:rPr>
                <w:rFonts w:ascii="Trebuchet MS" w:hAnsi="Trebuchet MS"/>
                <w:b w:val="0"/>
                <w:bCs w:val="0"/>
                <w:sz w:val="22"/>
              </w:rPr>
              <w:t xml:space="preserve"> budget</w:t>
            </w:r>
            <w:r>
              <w:rPr>
                <w:rFonts w:ascii="Trebuchet MS" w:hAnsi="Trebuchet MS"/>
                <w:b w:val="0"/>
                <w:bCs w:val="0"/>
                <w:sz w:val="22"/>
              </w:rPr>
              <w:t xml:space="preserve">? </w:t>
            </w:r>
            <w:r w:rsidR="00634DEB">
              <w:rPr>
                <w:rFonts w:ascii="Trebuchet MS" w:hAnsi="Trebuchet MS"/>
                <w:b w:val="0"/>
                <w:bCs w:val="0"/>
                <w:sz w:val="22"/>
              </w:rPr>
              <w:t xml:space="preserve">KE explained </w:t>
            </w:r>
            <w:r>
              <w:rPr>
                <w:rFonts w:ascii="Trebuchet MS" w:hAnsi="Trebuchet MS"/>
                <w:b w:val="0"/>
                <w:bCs w:val="0"/>
                <w:sz w:val="22"/>
              </w:rPr>
              <w:t xml:space="preserve">Rugby </w:t>
            </w:r>
            <w:r w:rsidR="00634DEB">
              <w:rPr>
                <w:rFonts w:ascii="Trebuchet MS" w:hAnsi="Trebuchet MS"/>
                <w:b w:val="0"/>
                <w:bCs w:val="0"/>
                <w:sz w:val="22"/>
              </w:rPr>
              <w:t>had.</w:t>
            </w:r>
            <w:r>
              <w:rPr>
                <w:rFonts w:ascii="Trebuchet MS" w:hAnsi="Trebuchet MS"/>
                <w:b w:val="0"/>
                <w:bCs w:val="0"/>
                <w:sz w:val="22"/>
              </w:rPr>
              <w:t xml:space="preserve"> KE suggested it </w:t>
            </w:r>
            <w:r w:rsidR="00634DEB">
              <w:rPr>
                <w:rFonts w:ascii="Trebuchet MS" w:hAnsi="Trebuchet MS"/>
                <w:b w:val="0"/>
                <w:bCs w:val="0"/>
                <w:sz w:val="22"/>
              </w:rPr>
              <w:t xml:space="preserve">is likely to be more successful getting money from those budgets by going to </w:t>
            </w:r>
            <w:r>
              <w:rPr>
                <w:rFonts w:ascii="Trebuchet MS" w:hAnsi="Trebuchet MS"/>
                <w:b w:val="0"/>
                <w:bCs w:val="0"/>
                <w:sz w:val="22"/>
              </w:rPr>
              <w:t xml:space="preserve">local authorities than on a national level. </w:t>
            </w:r>
          </w:p>
          <w:p w14:paraId="5ED494F6" w14:textId="1C638F4A" w:rsidR="005D7163" w:rsidRDefault="005D7163" w:rsidP="005D7163">
            <w:pPr>
              <w:pStyle w:val="BodyCopy"/>
              <w:rPr>
                <w:rFonts w:ascii="Trebuchet MS" w:hAnsi="Trebuchet MS"/>
                <w:sz w:val="22"/>
              </w:rPr>
            </w:pPr>
          </w:p>
          <w:p w14:paraId="327CCF44" w14:textId="7D760929" w:rsidR="005D7163" w:rsidRDefault="005D7163" w:rsidP="005D7163">
            <w:pPr>
              <w:pStyle w:val="BodyCopy"/>
              <w:jc w:val="both"/>
              <w:rPr>
                <w:rFonts w:ascii="Trebuchet MS" w:hAnsi="Trebuchet MS"/>
                <w:sz w:val="22"/>
              </w:rPr>
            </w:pPr>
            <w:r>
              <w:rPr>
                <w:rFonts w:ascii="Trebuchet MS" w:hAnsi="Trebuchet MS"/>
                <w:b w:val="0"/>
                <w:bCs w:val="0"/>
                <w:sz w:val="22"/>
              </w:rPr>
              <w:t>JB</w:t>
            </w:r>
            <w:r w:rsidR="00634DEB">
              <w:rPr>
                <w:rFonts w:ascii="Trebuchet MS" w:hAnsi="Trebuchet MS"/>
                <w:b w:val="0"/>
                <w:bCs w:val="0"/>
                <w:sz w:val="22"/>
              </w:rPr>
              <w:t xml:space="preserve">, </w:t>
            </w:r>
            <w:r w:rsidR="00634DEB" w:rsidRPr="00634DEB">
              <w:rPr>
                <w:rFonts w:ascii="Trebuchet MS" w:hAnsi="Trebuchet MS"/>
                <w:b w:val="0"/>
                <w:bCs w:val="0"/>
                <w:sz w:val="22"/>
              </w:rPr>
              <w:t>Sport Wales is trying to work more closely with Health and Education. We also recommend that if you are doing work through schools, that it is organised through the LA's, as they can help coordinate support and requests. Fay Benningwood is our lead on Education while Lauren Carter Davies is on mat leave.</w:t>
            </w:r>
          </w:p>
          <w:p w14:paraId="344A6AFF" w14:textId="25F79147" w:rsidR="00634DEB" w:rsidRDefault="00634DEB" w:rsidP="005D7163">
            <w:pPr>
              <w:pStyle w:val="BodyCopy"/>
              <w:jc w:val="both"/>
              <w:rPr>
                <w:rFonts w:ascii="Trebuchet MS" w:hAnsi="Trebuchet MS"/>
                <w:sz w:val="22"/>
              </w:rPr>
            </w:pPr>
          </w:p>
          <w:p w14:paraId="258D2610" w14:textId="50DD7CFF" w:rsidR="00634DEB" w:rsidRPr="00634DEB" w:rsidRDefault="00634DEB" w:rsidP="005D7163">
            <w:pPr>
              <w:pStyle w:val="BodyCopy"/>
              <w:jc w:val="both"/>
              <w:rPr>
                <w:rFonts w:ascii="Trebuchet MS" w:hAnsi="Trebuchet MS"/>
                <w:sz w:val="22"/>
                <w:u w:val="single"/>
              </w:rPr>
            </w:pPr>
            <w:r>
              <w:rPr>
                <w:rFonts w:ascii="Trebuchet MS" w:hAnsi="Trebuchet MS"/>
                <w:sz w:val="22"/>
                <w:u w:val="single"/>
              </w:rPr>
              <w:t xml:space="preserve">Strategy Launch </w:t>
            </w:r>
          </w:p>
          <w:p w14:paraId="54764CD4" w14:textId="64990F8C" w:rsidR="005D7163" w:rsidRDefault="005D7163" w:rsidP="009E03C4">
            <w:pPr>
              <w:pStyle w:val="BodyCopy"/>
              <w:jc w:val="both"/>
              <w:rPr>
                <w:rFonts w:ascii="Trebuchet MS" w:hAnsi="Trebuchet MS"/>
                <w:sz w:val="22"/>
              </w:rPr>
            </w:pPr>
            <w:r w:rsidRPr="005D7163">
              <w:rPr>
                <w:rFonts w:ascii="Trebuchet MS" w:hAnsi="Trebuchet MS"/>
                <w:b w:val="0"/>
                <w:bCs w:val="0"/>
                <w:sz w:val="22"/>
              </w:rPr>
              <w:t xml:space="preserve">MK </w:t>
            </w:r>
            <w:r>
              <w:rPr>
                <w:rFonts w:ascii="Trebuchet MS" w:hAnsi="Trebuchet MS"/>
                <w:b w:val="0"/>
                <w:bCs w:val="0"/>
                <w:sz w:val="22"/>
              </w:rPr>
              <w:t xml:space="preserve">updated how well the </w:t>
            </w:r>
            <w:r w:rsidR="00634DEB">
              <w:rPr>
                <w:rFonts w:ascii="Trebuchet MS" w:hAnsi="Trebuchet MS"/>
                <w:b w:val="0"/>
                <w:bCs w:val="0"/>
                <w:sz w:val="22"/>
              </w:rPr>
              <w:t>strategy</w:t>
            </w:r>
            <w:r>
              <w:rPr>
                <w:rFonts w:ascii="Trebuchet MS" w:hAnsi="Trebuchet MS"/>
                <w:b w:val="0"/>
                <w:bCs w:val="0"/>
                <w:sz w:val="22"/>
              </w:rPr>
              <w:t xml:space="preserve"> launch went,</w:t>
            </w:r>
            <w:r w:rsidR="00634DEB">
              <w:rPr>
                <w:rFonts w:ascii="Trebuchet MS" w:hAnsi="Trebuchet MS"/>
                <w:b w:val="0"/>
                <w:bCs w:val="0"/>
                <w:sz w:val="22"/>
              </w:rPr>
              <w:t xml:space="preserve"> it was a success. W</w:t>
            </w:r>
            <w:r w:rsidRPr="005D7163">
              <w:rPr>
                <w:rFonts w:ascii="Trebuchet MS" w:hAnsi="Trebuchet MS"/>
                <w:b w:val="0"/>
                <w:bCs w:val="0"/>
                <w:sz w:val="22"/>
              </w:rPr>
              <w:t xml:space="preserve">e had a </w:t>
            </w:r>
            <w:r w:rsidR="009D1A9A" w:rsidRPr="005D7163">
              <w:rPr>
                <w:rFonts w:ascii="Trebuchet MS" w:hAnsi="Trebuchet MS"/>
                <w:b w:val="0"/>
                <w:bCs w:val="0"/>
                <w:sz w:val="22"/>
              </w:rPr>
              <w:t>good</w:t>
            </w:r>
            <w:r w:rsidRPr="005D7163">
              <w:rPr>
                <w:rFonts w:ascii="Trebuchet MS" w:hAnsi="Trebuchet MS"/>
                <w:b w:val="0"/>
                <w:bCs w:val="0"/>
                <w:sz w:val="22"/>
              </w:rPr>
              <w:t xml:space="preserve"> amount of quality time with the minister about 45min</w:t>
            </w:r>
            <w:r>
              <w:rPr>
                <w:rFonts w:ascii="Trebuchet MS" w:hAnsi="Trebuchet MS"/>
                <w:b w:val="0"/>
                <w:bCs w:val="0"/>
                <w:sz w:val="22"/>
              </w:rPr>
              <w:t>.</w:t>
            </w:r>
            <w:r w:rsidR="00634DEB">
              <w:rPr>
                <w:rFonts w:ascii="Trebuchet MS" w:hAnsi="Trebuchet MS"/>
                <w:b w:val="0"/>
                <w:bCs w:val="0"/>
                <w:sz w:val="22"/>
              </w:rPr>
              <w:t xml:space="preserve"> </w:t>
            </w:r>
            <w:r>
              <w:rPr>
                <w:rFonts w:ascii="Trebuchet MS" w:hAnsi="Trebuchet MS"/>
                <w:b w:val="0"/>
                <w:bCs w:val="0"/>
                <w:sz w:val="22"/>
              </w:rPr>
              <w:t>GG, IW</w:t>
            </w:r>
            <w:r w:rsidR="006F6535">
              <w:rPr>
                <w:rFonts w:ascii="Trebuchet MS" w:hAnsi="Trebuchet MS"/>
                <w:b w:val="0"/>
                <w:bCs w:val="0"/>
                <w:sz w:val="22"/>
              </w:rPr>
              <w:t>,</w:t>
            </w:r>
            <w:r>
              <w:rPr>
                <w:rFonts w:ascii="Trebuchet MS" w:hAnsi="Trebuchet MS"/>
                <w:b w:val="0"/>
                <w:bCs w:val="0"/>
                <w:sz w:val="22"/>
              </w:rPr>
              <w:t xml:space="preserve"> and MK </w:t>
            </w:r>
            <w:r w:rsidR="009E03C4">
              <w:rPr>
                <w:rFonts w:ascii="Trebuchet MS" w:hAnsi="Trebuchet MS"/>
                <w:b w:val="0"/>
                <w:bCs w:val="0"/>
                <w:sz w:val="22"/>
              </w:rPr>
              <w:t xml:space="preserve">joined in </w:t>
            </w:r>
            <w:r>
              <w:rPr>
                <w:rFonts w:ascii="Trebuchet MS" w:hAnsi="Trebuchet MS"/>
                <w:b w:val="0"/>
                <w:bCs w:val="0"/>
                <w:sz w:val="22"/>
              </w:rPr>
              <w:t>the open water</w:t>
            </w:r>
            <w:r w:rsidR="009E03C4">
              <w:rPr>
                <w:rFonts w:ascii="Trebuchet MS" w:hAnsi="Trebuchet MS"/>
                <w:b w:val="0"/>
                <w:bCs w:val="0"/>
                <w:sz w:val="22"/>
              </w:rPr>
              <w:t xml:space="preserve"> </w:t>
            </w:r>
            <w:r w:rsidR="00634DEB">
              <w:rPr>
                <w:rFonts w:ascii="Trebuchet MS" w:hAnsi="Trebuchet MS"/>
                <w:b w:val="0"/>
                <w:bCs w:val="0"/>
                <w:sz w:val="22"/>
              </w:rPr>
              <w:t>session.</w:t>
            </w:r>
            <w:r>
              <w:rPr>
                <w:rFonts w:ascii="Trebuchet MS" w:hAnsi="Trebuchet MS"/>
                <w:b w:val="0"/>
                <w:bCs w:val="0"/>
                <w:sz w:val="22"/>
              </w:rPr>
              <w:t xml:space="preserve"> K</w:t>
            </w:r>
            <w:r w:rsidR="00634DEB">
              <w:rPr>
                <w:rFonts w:ascii="Trebuchet MS" w:hAnsi="Trebuchet MS"/>
                <w:b w:val="0"/>
                <w:bCs w:val="0"/>
                <w:sz w:val="22"/>
              </w:rPr>
              <w:t>M</w:t>
            </w:r>
            <w:r>
              <w:rPr>
                <w:rFonts w:ascii="Trebuchet MS" w:hAnsi="Trebuchet MS"/>
                <w:b w:val="0"/>
                <w:bCs w:val="0"/>
                <w:sz w:val="22"/>
              </w:rPr>
              <w:t xml:space="preserve"> </w:t>
            </w:r>
            <w:r w:rsidR="009E03C4">
              <w:rPr>
                <w:rFonts w:ascii="Trebuchet MS" w:hAnsi="Trebuchet MS"/>
                <w:b w:val="0"/>
                <w:bCs w:val="0"/>
                <w:sz w:val="22"/>
              </w:rPr>
              <w:t xml:space="preserve">confirmed </w:t>
            </w:r>
            <w:r>
              <w:rPr>
                <w:rFonts w:ascii="Trebuchet MS" w:hAnsi="Trebuchet MS"/>
                <w:b w:val="0"/>
                <w:bCs w:val="0"/>
                <w:sz w:val="22"/>
              </w:rPr>
              <w:t xml:space="preserve">it went </w:t>
            </w:r>
            <w:r w:rsidR="00C66093">
              <w:rPr>
                <w:rFonts w:ascii="Trebuchet MS" w:hAnsi="Trebuchet MS"/>
                <w:b w:val="0"/>
                <w:bCs w:val="0"/>
                <w:sz w:val="22"/>
              </w:rPr>
              <w:t xml:space="preserve">well. </w:t>
            </w:r>
          </w:p>
          <w:p w14:paraId="7891EA29" w14:textId="77777777" w:rsidR="00C66093" w:rsidRDefault="00C66093" w:rsidP="00623154">
            <w:pPr>
              <w:pStyle w:val="BodyCopy"/>
              <w:rPr>
                <w:rFonts w:ascii="Trebuchet MS" w:hAnsi="Trebuchet MS"/>
                <w:sz w:val="22"/>
              </w:rPr>
            </w:pPr>
          </w:p>
          <w:p w14:paraId="57878D05" w14:textId="0612143E" w:rsidR="00C66093" w:rsidRDefault="00C66093" w:rsidP="00623154">
            <w:pPr>
              <w:pStyle w:val="BodyCopy"/>
              <w:rPr>
                <w:rFonts w:ascii="Trebuchet MS" w:hAnsi="Trebuchet MS"/>
                <w:sz w:val="22"/>
              </w:rPr>
            </w:pPr>
            <w:r>
              <w:rPr>
                <w:rFonts w:ascii="Trebuchet MS" w:hAnsi="Trebuchet MS"/>
                <w:b w:val="0"/>
                <w:bCs w:val="0"/>
                <w:sz w:val="22"/>
              </w:rPr>
              <w:t xml:space="preserve">BL it was a </w:t>
            </w:r>
            <w:r w:rsidR="009D1A9A">
              <w:rPr>
                <w:rFonts w:ascii="Trebuchet MS" w:hAnsi="Trebuchet MS"/>
                <w:b w:val="0"/>
                <w:bCs w:val="0"/>
                <w:sz w:val="22"/>
              </w:rPr>
              <w:t>good</w:t>
            </w:r>
            <w:r>
              <w:rPr>
                <w:rFonts w:ascii="Trebuchet MS" w:hAnsi="Trebuchet MS"/>
                <w:b w:val="0"/>
                <w:bCs w:val="0"/>
                <w:sz w:val="22"/>
              </w:rPr>
              <w:t xml:space="preserve"> day, we talked</w:t>
            </w:r>
            <w:r w:rsidR="00634DEB">
              <w:rPr>
                <w:rFonts w:ascii="Trebuchet MS" w:hAnsi="Trebuchet MS"/>
                <w:b w:val="0"/>
                <w:bCs w:val="0"/>
                <w:sz w:val="22"/>
              </w:rPr>
              <w:t xml:space="preserve"> to the minister </w:t>
            </w:r>
            <w:r>
              <w:rPr>
                <w:rFonts w:ascii="Trebuchet MS" w:hAnsi="Trebuchet MS"/>
                <w:b w:val="0"/>
                <w:bCs w:val="0"/>
                <w:sz w:val="22"/>
              </w:rPr>
              <w:t xml:space="preserve">about everything </w:t>
            </w:r>
            <w:r w:rsidR="00634DEB">
              <w:rPr>
                <w:rFonts w:ascii="Trebuchet MS" w:hAnsi="Trebuchet MS"/>
                <w:b w:val="0"/>
                <w:bCs w:val="0"/>
                <w:sz w:val="22"/>
              </w:rPr>
              <w:t xml:space="preserve">from </w:t>
            </w:r>
            <w:r>
              <w:rPr>
                <w:rFonts w:ascii="Trebuchet MS" w:hAnsi="Trebuchet MS"/>
                <w:b w:val="0"/>
                <w:bCs w:val="0"/>
                <w:sz w:val="22"/>
              </w:rPr>
              <w:t>maj</w:t>
            </w:r>
            <w:r w:rsidR="00634DEB">
              <w:rPr>
                <w:rFonts w:ascii="Trebuchet MS" w:hAnsi="Trebuchet MS"/>
                <w:b w:val="0"/>
                <w:bCs w:val="0"/>
                <w:sz w:val="22"/>
              </w:rPr>
              <w:t>o</w:t>
            </w:r>
            <w:r>
              <w:rPr>
                <w:rFonts w:ascii="Trebuchet MS" w:hAnsi="Trebuchet MS"/>
                <w:b w:val="0"/>
                <w:bCs w:val="0"/>
                <w:sz w:val="22"/>
              </w:rPr>
              <w:t xml:space="preserve">r events down to grassroots. </w:t>
            </w:r>
          </w:p>
          <w:p w14:paraId="721716ED" w14:textId="77777777" w:rsidR="00C66093" w:rsidRDefault="00C66093" w:rsidP="00623154">
            <w:pPr>
              <w:pStyle w:val="BodyCopy"/>
              <w:rPr>
                <w:rFonts w:ascii="Trebuchet MS" w:hAnsi="Trebuchet MS"/>
                <w:sz w:val="22"/>
              </w:rPr>
            </w:pPr>
          </w:p>
          <w:p w14:paraId="2EFFA100" w14:textId="7AC09921" w:rsidR="00C66093" w:rsidRDefault="00C66093" w:rsidP="00623154">
            <w:pPr>
              <w:pStyle w:val="BodyCopy"/>
              <w:rPr>
                <w:rFonts w:ascii="Trebuchet MS" w:hAnsi="Trebuchet MS"/>
                <w:sz w:val="22"/>
              </w:rPr>
            </w:pPr>
            <w:r>
              <w:rPr>
                <w:rFonts w:ascii="Trebuchet MS" w:hAnsi="Trebuchet MS"/>
                <w:b w:val="0"/>
                <w:bCs w:val="0"/>
                <w:sz w:val="22"/>
              </w:rPr>
              <w:lastRenderedPageBreak/>
              <w:t xml:space="preserve">MK </w:t>
            </w:r>
            <w:r w:rsidR="00634DEB">
              <w:rPr>
                <w:rFonts w:ascii="Trebuchet MS" w:hAnsi="Trebuchet MS"/>
                <w:b w:val="0"/>
                <w:bCs w:val="0"/>
                <w:sz w:val="22"/>
              </w:rPr>
              <w:t>t</w:t>
            </w:r>
            <w:r>
              <w:rPr>
                <w:rFonts w:ascii="Trebuchet MS" w:hAnsi="Trebuchet MS"/>
                <w:b w:val="0"/>
                <w:bCs w:val="0"/>
                <w:sz w:val="22"/>
              </w:rPr>
              <w:t xml:space="preserve">hanked the staff team for </w:t>
            </w:r>
            <w:r w:rsidR="00634DEB">
              <w:rPr>
                <w:rFonts w:ascii="Trebuchet MS" w:hAnsi="Trebuchet MS"/>
                <w:b w:val="0"/>
                <w:bCs w:val="0"/>
                <w:sz w:val="22"/>
              </w:rPr>
              <w:t xml:space="preserve">all </w:t>
            </w:r>
            <w:r>
              <w:rPr>
                <w:rFonts w:ascii="Trebuchet MS" w:hAnsi="Trebuchet MS"/>
                <w:b w:val="0"/>
                <w:bCs w:val="0"/>
                <w:sz w:val="22"/>
              </w:rPr>
              <w:t>their hard work</w:t>
            </w:r>
            <w:r w:rsidR="00634DEB">
              <w:rPr>
                <w:rFonts w:ascii="Trebuchet MS" w:hAnsi="Trebuchet MS"/>
                <w:b w:val="0"/>
                <w:bCs w:val="0"/>
                <w:sz w:val="22"/>
              </w:rPr>
              <w:t xml:space="preserve"> a</w:t>
            </w:r>
            <w:r>
              <w:rPr>
                <w:rFonts w:ascii="Trebuchet MS" w:hAnsi="Trebuchet MS"/>
                <w:b w:val="0"/>
                <w:bCs w:val="0"/>
                <w:sz w:val="22"/>
              </w:rPr>
              <w:t xml:space="preserve">nd KE for her guidance on the launch. </w:t>
            </w:r>
          </w:p>
          <w:p w14:paraId="49BF7FB3" w14:textId="77777777" w:rsidR="00634DEB" w:rsidRDefault="00634DEB" w:rsidP="00623154">
            <w:pPr>
              <w:pStyle w:val="BodyCopy"/>
              <w:rPr>
                <w:rFonts w:ascii="Trebuchet MS" w:hAnsi="Trebuchet MS"/>
                <w:sz w:val="22"/>
              </w:rPr>
            </w:pPr>
          </w:p>
          <w:p w14:paraId="581A5A1F" w14:textId="77777777" w:rsidR="00C66093" w:rsidRPr="00634DEB" w:rsidRDefault="00C66093" w:rsidP="00623154">
            <w:pPr>
              <w:pStyle w:val="BodyCopy"/>
              <w:rPr>
                <w:rFonts w:ascii="Trebuchet MS" w:hAnsi="Trebuchet MS"/>
                <w:sz w:val="22"/>
                <w:u w:val="single"/>
              </w:rPr>
            </w:pPr>
            <w:r w:rsidRPr="00634DEB">
              <w:rPr>
                <w:rFonts w:ascii="Trebuchet MS" w:hAnsi="Trebuchet MS"/>
                <w:sz w:val="22"/>
                <w:u w:val="single"/>
              </w:rPr>
              <w:t>Event update</w:t>
            </w:r>
          </w:p>
          <w:p w14:paraId="07F3E5F5" w14:textId="3500F600" w:rsidR="00C66093" w:rsidRDefault="00634DEB" w:rsidP="00634DEB">
            <w:pPr>
              <w:pStyle w:val="BodyCopy"/>
              <w:jc w:val="both"/>
              <w:rPr>
                <w:rFonts w:ascii="Trebuchet MS" w:hAnsi="Trebuchet MS"/>
                <w:b w:val="0"/>
                <w:bCs w:val="0"/>
                <w:sz w:val="22"/>
              </w:rPr>
            </w:pPr>
            <w:r w:rsidRPr="00634DEB">
              <w:rPr>
                <w:rFonts w:ascii="Trebuchet MS" w:hAnsi="Trebuchet MS"/>
                <w:b w:val="0"/>
                <w:bCs w:val="0"/>
                <w:sz w:val="22"/>
              </w:rPr>
              <w:t xml:space="preserve">BL updated on the World Paratriathlon Festival. The tender </w:t>
            </w:r>
            <w:r w:rsidR="009E03C4">
              <w:rPr>
                <w:rFonts w:ascii="Trebuchet MS" w:hAnsi="Trebuchet MS"/>
                <w:b w:val="0"/>
                <w:bCs w:val="0"/>
                <w:sz w:val="22"/>
              </w:rPr>
              <w:t xml:space="preserve">would </w:t>
            </w:r>
            <w:r w:rsidRPr="00634DEB">
              <w:rPr>
                <w:rFonts w:ascii="Trebuchet MS" w:hAnsi="Trebuchet MS"/>
                <w:b w:val="0"/>
                <w:bCs w:val="0"/>
                <w:sz w:val="22"/>
              </w:rPr>
              <w:t xml:space="preserve">go to UK Sport Board </w:t>
            </w:r>
            <w:r w:rsidR="009D1A9A" w:rsidRPr="00634DEB">
              <w:rPr>
                <w:rFonts w:ascii="Trebuchet MS" w:hAnsi="Trebuchet MS"/>
                <w:b w:val="0"/>
                <w:bCs w:val="0"/>
                <w:sz w:val="22"/>
              </w:rPr>
              <w:t xml:space="preserve">15th </w:t>
            </w:r>
            <w:r w:rsidR="009D1A9A">
              <w:rPr>
                <w:rFonts w:ascii="Trebuchet MS" w:hAnsi="Trebuchet MS"/>
                <w:b w:val="0"/>
                <w:bCs w:val="0"/>
                <w:sz w:val="22"/>
              </w:rPr>
              <w:t>September</w:t>
            </w:r>
            <w:r w:rsidR="00C66093">
              <w:rPr>
                <w:rFonts w:ascii="Trebuchet MS" w:hAnsi="Trebuchet MS"/>
                <w:b w:val="0"/>
                <w:bCs w:val="0"/>
                <w:sz w:val="22"/>
              </w:rPr>
              <w:t>.</w:t>
            </w:r>
            <w:r w:rsidR="009E03C4">
              <w:rPr>
                <w:rFonts w:ascii="Trebuchet MS" w:hAnsi="Trebuchet MS"/>
                <w:b w:val="0"/>
                <w:bCs w:val="0"/>
                <w:sz w:val="22"/>
              </w:rPr>
              <w:t xml:space="preserve"> </w:t>
            </w:r>
            <w:r w:rsidR="00C66093">
              <w:rPr>
                <w:rFonts w:ascii="Trebuchet MS" w:hAnsi="Trebuchet MS"/>
                <w:b w:val="0"/>
                <w:bCs w:val="0"/>
                <w:sz w:val="22"/>
              </w:rPr>
              <w:t>Always aim high ha</w:t>
            </w:r>
            <w:r w:rsidR="006F6535">
              <w:rPr>
                <w:rFonts w:ascii="Trebuchet MS" w:hAnsi="Trebuchet MS"/>
                <w:b w:val="0"/>
                <w:bCs w:val="0"/>
                <w:sz w:val="22"/>
              </w:rPr>
              <w:t>s</w:t>
            </w:r>
            <w:r w:rsidR="00C66093">
              <w:rPr>
                <w:rFonts w:ascii="Trebuchet MS" w:hAnsi="Trebuchet MS"/>
                <w:b w:val="0"/>
                <w:bCs w:val="0"/>
                <w:sz w:val="22"/>
              </w:rPr>
              <w:t xml:space="preserve"> </w:t>
            </w:r>
            <w:r>
              <w:rPr>
                <w:rFonts w:ascii="Trebuchet MS" w:hAnsi="Trebuchet MS"/>
                <w:b w:val="0"/>
                <w:bCs w:val="0"/>
                <w:sz w:val="22"/>
              </w:rPr>
              <w:t>announced</w:t>
            </w:r>
            <w:r w:rsidR="00C66093">
              <w:rPr>
                <w:rFonts w:ascii="Trebuchet MS" w:hAnsi="Trebuchet MS"/>
                <w:b w:val="0"/>
                <w:bCs w:val="0"/>
                <w:sz w:val="22"/>
              </w:rPr>
              <w:t xml:space="preserve"> they will do a 70.3 in </w:t>
            </w:r>
            <w:r>
              <w:rPr>
                <w:rFonts w:ascii="Trebuchet MS" w:hAnsi="Trebuchet MS"/>
                <w:b w:val="0"/>
                <w:bCs w:val="0"/>
                <w:sz w:val="22"/>
              </w:rPr>
              <w:t>Cardiff</w:t>
            </w:r>
            <w:r w:rsidR="00C66093">
              <w:rPr>
                <w:rFonts w:ascii="Trebuchet MS" w:hAnsi="Trebuchet MS"/>
                <w:b w:val="0"/>
                <w:bCs w:val="0"/>
                <w:sz w:val="22"/>
              </w:rPr>
              <w:t xml:space="preserve">, </w:t>
            </w:r>
            <w:r w:rsidR="009E03C4">
              <w:rPr>
                <w:rFonts w:ascii="Trebuchet MS" w:hAnsi="Trebuchet MS"/>
                <w:b w:val="0"/>
                <w:bCs w:val="0"/>
                <w:sz w:val="22"/>
              </w:rPr>
              <w:t xml:space="preserve">this should have limited </w:t>
            </w:r>
            <w:r w:rsidR="00C66093">
              <w:rPr>
                <w:rFonts w:ascii="Trebuchet MS" w:hAnsi="Trebuchet MS"/>
                <w:b w:val="0"/>
                <w:bCs w:val="0"/>
                <w:sz w:val="22"/>
              </w:rPr>
              <w:t xml:space="preserve">effect on Ironman </w:t>
            </w:r>
            <w:r>
              <w:rPr>
                <w:rFonts w:ascii="Trebuchet MS" w:hAnsi="Trebuchet MS"/>
                <w:b w:val="0"/>
                <w:bCs w:val="0"/>
                <w:sz w:val="22"/>
              </w:rPr>
              <w:t>which will be a</w:t>
            </w:r>
            <w:r w:rsidR="006F6535">
              <w:rPr>
                <w:rFonts w:ascii="Trebuchet MS" w:hAnsi="Trebuchet MS"/>
                <w:b w:val="0"/>
                <w:bCs w:val="0"/>
                <w:sz w:val="22"/>
              </w:rPr>
              <w:t xml:space="preserve"> </w:t>
            </w:r>
            <w:r>
              <w:rPr>
                <w:rFonts w:ascii="Trebuchet MS" w:hAnsi="Trebuchet MS"/>
                <w:b w:val="0"/>
                <w:bCs w:val="0"/>
                <w:sz w:val="22"/>
              </w:rPr>
              <w:t xml:space="preserve">part of the festival. </w:t>
            </w:r>
            <w:r w:rsidR="00C66093">
              <w:rPr>
                <w:rFonts w:ascii="Trebuchet MS" w:hAnsi="Trebuchet MS"/>
                <w:b w:val="0"/>
                <w:bCs w:val="0"/>
                <w:sz w:val="22"/>
              </w:rPr>
              <w:t xml:space="preserve">BL is working on a legacy document for the festival for the whole </w:t>
            </w:r>
            <w:r>
              <w:rPr>
                <w:rFonts w:ascii="Trebuchet MS" w:hAnsi="Trebuchet MS"/>
                <w:b w:val="0"/>
                <w:bCs w:val="0"/>
                <w:sz w:val="22"/>
              </w:rPr>
              <w:t>weekend</w:t>
            </w:r>
            <w:r w:rsidR="00C66093">
              <w:rPr>
                <w:rFonts w:ascii="Trebuchet MS" w:hAnsi="Trebuchet MS"/>
                <w:b w:val="0"/>
                <w:bCs w:val="0"/>
                <w:sz w:val="22"/>
              </w:rPr>
              <w:t xml:space="preserve"> although disability sport </w:t>
            </w:r>
            <w:r>
              <w:rPr>
                <w:rFonts w:ascii="Trebuchet MS" w:hAnsi="Trebuchet MS"/>
                <w:b w:val="0"/>
                <w:bCs w:val="0"/>
                <w:sz w:val="22"/>
              </w:rPr>
              <w:t>will facilitate</w:t>
            </w:r>
            <w:r w:rsidR="00C66093">
              <w:rPr>
                <w:rFonts w:ascii="Trebuchet MS" w:hAnsi="Trebuchet MS"/>
                <w:b w:val="0"/>
                <w:bCs w:val="0"/>
                <w:sz w:val="22"/>
              </w:rPr>
              <w:t xml:space="preserve"> it</w:t>
            </w:r>
            <w:r w:rsidR="009E03C4">
              <w:rPr>
                <w:rFonts w:ascii="Trebuchet MS" w:hAnsi="Trebuchet MS"/>
                <w:b w:val="0"/>
                <w:bCs w:val="0"/>
                <w:sz w:val="22"/>
              </w:rPr>
              <w:t xml:space="preserve"> the Para Sport festival</w:t>
            </w:r>
            <w:r w:rsidR="00C66093">
              <w:rPr>
                <w:rFonts w:ascii="Trebuchet MS" w:hAnsi="Trebuchet MS"/>
                <w:b w:val="0"/>
                <w:bCs w:val="0"/>
                <w:sz w:val="22"/>
              </w:rPr>
              <w:t>.</w:t>
            </w:r>
          </w:p>
          <w:p w14:paraId="7BB1EB9A" w14:textId="77777777" w:rsidR="00C66093" w:rsidRDefault="00C66093" w:rsidP="00623154">
            <w:pPr>
              <w:pStyle w:val="BodyCopy"/>
              <w:rPr>
                <w:rFonts w:ascii="Trebuchet MS" w:hAnsi="Trebuchet MS"/>
                <w:sz w:val="22"/>
              </w:rPr>
            </w:pPr>
          </w:p>
          <w:p w14:paraId="6829831D" w14:textId="56CA285C" w:rsidR="00634DEB" w:rsidRPr="00634DEB" w:rsidRDefault="00634DEB" w:rsidP="00634DEB">
            <w:pPr>
              <w:pStyle w:val="BodyCopy"/>
              <w:jc w:val="both"/>
              <w:rPr>
                <w:rFonts w:ascii="Trebuchet MS" w:hAnsi="Trebuchet MS"/>
                <w:sz w:val="22"/>
              </w:rPr>
            </w:pPr>
            <w:r>
              <w:rPr>
                <w:rFonts w:ascii="Trebuchet MS" w:hAnsi="Trebuchet MS"/>
                <w:b w:val="0"/>
                <w:bCs w:val="0"/>
                <w:sz w:val="22"/>
              </w:rPr>
              <w:t xml:space="preserve">BL and GE attended the </w:t>
            </w:r>
            <w:r w:rsidR="00C66093">
              <w:rPr>
                <w:rFonts w:ascii="Trebuchet MS" w:hAnsi="Trebuchet MS"/>
                <w:b w:val="0"/>
                <w:bCs w:val="0"/>
                <w:sz w:val="22"/>
              </w:rPr>
              <w:t>PTO</w:t>
            </w:r>
            <w:r>
              <w:rPr>
                <w:rFonts w:ascii="Trebuchet MS" w:hAnsi="Trebuchet MS"/>
                <w:b w:val="0"/>
                <w:bCs w:val="0"/>
                <w:sz w:val="22"/>
              </w:rPr>
              <w:t xml:space="preserve"> Collins Cup</w:t>
            </w:r>
            <w:r w:rsidR="00C66093">
              <w:rPr>
                <w:rFonts w:ascii="Trebuchet MS" w:hAnsi="Trebuchet MS"/>
                <w:b w:val="0"/>
                <w:bCs w:val="0"/>
                <w:sz w:val="22"/>
              </w:rPr>
              <w:t xml:space="preserve"> event</w:t>
            </w:r>
            <w:r w:rsidR="009E03C4">
              <w:rPr>
                <w:rFonts w:ascii="Trebuchet MS" w:hAnsi="Trebuchet MS"/>
                <w:b w:val="0"/>
                <w:bCs w:val="0"/>
                <w:sz w:val="22"/>
              </w:rPr>
              <w:t xml:space="preserve"> at Samorin, </w:t>
            </w:r>
            <w:r>
              <w:rPr>
                <w:rFonts w:ascii="Trebuchet MS" w:hAnsi="Trebuchet MS"/>
                <w:b w:val="0"/>
                <w:bCs w:val="0"/>
                <w:sz w:val="22"/>
              </w:rPr>
              <w:t xml:space="preserve">with </w:t>
            </w:r>
            <w:r w:rsidR="00C66093">
              <w:rPr>
                <w:rFonts w:ascii="Trebuchet MS" w:hAnsi="Trebuchet MS"/>
                <w:b w:val="0"/>
                <w:bCs w:val="0"/>
                <w:sz w:val="22"/>
              </w:rPr>
              <w:t xml:space="preserve">a good look behind the </w:t>
            </w:r>
            <w:r>
              <w:rPr>
                <w:rFonts w:ascii="Trebuchet MS" w:hAnsi="Trebuchet MS"/>
                <w:b w:val="0"/>
                <w:bCs w:val="0"/>
                <w:sz w:val="22"/>
              </w:rPr>
              <w:t>scenes</w:t>
            </w:r>
            <w:r w:rsidR="00C66093">
              <w:rPr>
                <w:rFonts w:ascii="Trebuchet MS" w:hAnsi="Trebuchet MS"/>
                <w:b w:val="0"/>
                <w:bCs w:val="0"/>
                <w:sz w:val="22"/>
              </w:rPr>
              <w:t xml:space="preserve"> and</w:t>
            </w:r>
            <w:r>
              <w:rPr>
                <w:rFonts w:ascii="Trebuchet MS" w:hAnsi="Trebuchet MS"/>
                <w:b w:val="0"/>
                <w:bCs w:val="0"/>
                <w:sz w:val="22"/>
              </w:rPr>
              <w:t xml:space="preserve"> the </w:t>
            </w:r>
            <w:r w:rsidR="00C66093">
              <w:rPr>
                <w:rFonts w:ascii="Trebuchet MS" w:hAnsi="Trebuchet MS"/>
                <w:b w:val="0"/>
                <w:bCs w:val="0"/>
                <w:sz w:val="22"/>
              </w:rPr>
              <w:t>cost</w:t>
            </w:r>
            <w:r>
              <w:rPr>
                <w:rFonts w:ascii="Trebuchet MS" w:hAnsi="Trebuchet MS"/>
                <w:b w:val="0"/>
                <w:bCs w:val="0"/>
                <w:sz w:val="22"/>
              </w:rPr>
              <w:t xml:space="preserve"> </w:t>
            </w:r>
            <w:r w:rsidR="009E03C4">
              <w:rPr>
                <w:rFonts w:ascii="Trebuchet MS" w:hAnsi="Trebuchet MS"/>
                <w:b w:val="0"/>
                <w:bCs w:val="0"/>
                <w:sz w:val="22"/>
              </w:rPr>
              <w:t xml:space="preserve">and logistics </w:t>
            </w:r>
            <w:r>
              <w:rPr>
                <w:rFonts w:ascii="Trebuchet MS" w:hAnsi="Trebuchet MS"/>
                <w:b w:val="0"/>
                <w:bCs w:val="0"/>
                <w:sz w:val="22"/>
              </w:rPr>
              <w:t>of delivery</w:t>
            </w:r>
            <w:r w:rsidR="00C66093">
              <w:rPr>
                <w:rFonts w:ascii="Trebuchet MS" w:hAnsi="Trebuchet MS"/>
                <w:b w:val="0"/>
                <w:bCs w:val="0"/>
                <w:sz w:val="22"/>
              </w:rPr>
              <w:t xml:space="preserve">. </w:t>
            </w:r>
            <w:r>
              <w:rPr>
                <w:rFonts w:ascii="Trebuchet MS" w:hAnsi="Trebuchet MS"/>
                <w:b w:val="0"/>
                <w:bCs w:val="0"/>
                <w:sz w:val="22"/>
              </w:rPr>
              <w:t>There is i</w:t>
            </w:r>
            <w:r w:rsidR="00C66093">
              <w:rPr>
                <w:rFonts w:ascii="Trebuchet MS" w:hAnsi="Trebuchet MS"/>
                <w:b w:val="0"/>
                <w:bCs w:val="0"/>
                <w:sz w:val="22"/>
              </w:rPr>
              <w:t>nterest in host</w:t>
            </w:r>
            <w:r>
              <w:rPr>
                <w:rFonts w:ascii="Trebuchet MS" w:hAnsi="Trebuchet MS"/>
                <w:b w:val="0"/>
                <w:bCs w:val="0"/>
                <w:sz w:val="22"/>
              </w:rPr>
              <w:t>ing a</w:t>
            </w:r>
            <w:r w:rsidR="00C66093">
              <w:rPr>
                <w:rFonts w:ascii="Trebuchet MS" w:hAnsi="Trebuchet MS"/>
                <w:b w:val="0"/>
                <w:bCs w:val="0"/>
                <w:sz w:val="22"/>
              </w:rPr>
              <w:t xml:space="preserve"> qualification race </w:t>
            </w:r>
            <w:r>
              <w:rPr>
                <w:rFonts w:ascii="Trebuchet MS" w:hAnsi="Trebuchet MS"/>
                <w:b w:val="0"/>
                <w:bCs w:val="0"/>
                <w:sz w:val="22"/>
              </w:rPr>
              <w:t>at the</w:t>
            </w:r>
            <w:r w:rsidR="00C66093">
              <w:rPr>
                <w:rFonts w:ascii="Trebuchet MS" w:hAnsi="Trebuchet MS"/>
                <w:b w:val="0"/>
                <w:bCs w:val="0"/>
                <w:sz w:val="22"/>
              </w:rPr>
              <w:t xml:space="preserve"> </w:t>
            </w:r>
            <w:r>
              <w:rPr>
                <w:rFonts w:ascii="Trebuchet MS" w:hAnsi="Trebuchet MS"/>
                <w:b w:val="0"/>
                <w:bCs w:val="0"/>
                <w:sz w:val="22"/>
              </w:rPr>
              <w:t>Celtic</w:t>
            </w:r>
            <w:r w:rsidR="00C66093">
              <w:rPr>
                <w:rFonts w:ascii="Trebuchet MS" w:hAnsi="Trebuchet MS"/>
                <w:b w:val="0"/>
                <w:bCs w:val="0"/>
                <w:sz w:val="22"/>
              </w:rPr>
              <w:t xml:space="preserve"> </w:t>
            </w:r>
            <w:r w:rsidR="009E03C4">
              <w:rPr>
                <w:rFonts w:ascii="Trebuchet MS" w:hAnsi="Trebuchet MS"/>
                <w:b w:val="0"/>
                <w:bCs w:val="0"/>
                <w:sz w:val="22"/>
              </w:rPr>
              <w:t>M</w:t>
            </w:r>
            <w:r w:rsidR="00C66093">
              <w:rPr>
                <w:rFonts w:ascii="Trebuchet MS" w:hAnsi="Trebuchet MS"/>
                <w:b w:val="0"/>
                <w:bCs w:val="0"/>
                <w:sz w:val="22"/>
              </w:rPr>
              <w:t>anor and potential</w:t>
            </w:r>
            <w:r w:rsidR="009E03C4">
              <w:rPr>
                <w:rFonts w:ascii="Trebuchet MS" w:hAnsi="Trebuchet MS"/>
                <w:b w:val="0"/>
                <w:bCs w:val="0"/>
                <w:sz w:val="22"/>
              </w:rPr>
              <w:t xml:space="preserve"> for</w:t>
            </w:r>
            <w:r w:rsidR="00C66093">
              <w:rPr>
                <w:rFonts w:ascii="Trebuchet MS" w:hAnsi="Trebuchet MS"/>
                <w:b w:val="0"/>
                <w:bCs w:val="0"/>
                <w:sz w:val="22"/>
              </w:rPr>
              <w:t xml:space="preserve"> the final</w:t>
            </w:r>
            <w:r>
              <w:rPr>
                <w:rFonts w:ascii="Trebuchet MS" w:hAnsi="Trebuchet MS"/>
                <w:b w:val="0"/>
                <w:bCs w:val="0"/>
                <w:sz w:val="22"/>
              </w:rPr>
              <w:t>.</w:t>
            </w:r>
          </w:p>
          <w:p w14:paraId="5ECD9250" w14:textId="77777777" w:rsidR="00C66093" w:rsidRDefault="00C66093" w:rsidP="00623154">
            <w:pPr>
              <w:pStyle w:val="BodyCopy"/>
              <w:rPr>
                <w:rFonts w:ascii="Trebuchet MS" w:hAnsi="Trebuchet MS"/>
                <w:sz w:val="22"/>
              </w:rPr>
            </w:pPr>
          </w:p>
          <w:p w14:paraId="1F2C5F89" w14:textId="77777777" w:rsidR="00C66093" w:rsidRPr="00634DEB" w:rsidRDefault="00C66093" w:rsidP="00623154">
            <w:pPr>
              <w:pStyle w:val="BodyCopy"/>
              <w:rPr>
                <w:rFonts w:ascii="Trebuchet MS" w:hAnsi="Trebuchet MS"/>
                <w:sz w:val="22"/>
                <w:u w:val="single"/>
              </w:rPr>
            </w:pPr>
            <w:r w:rsidRPr="00634DEB">
              <w:rPr>
                <w:rFonts w:ascii="Trebuchet MS" w:hAnsi="Trebuchet MS"/>
                <w:sz w:val="22"/>
                <w:u w:val="single"/>
              </w:rPr>
              <w:t xml:space="preserve">AGM </w:t>
            </w:r>
          </w:p>
          <w:p w14:paraId="46526D8A" w14:textId="0CA8D0DE" w:rsidR="00C66093" w:rsidRDefault="00C66093" w:rsidP="00C66093">
            <w:pPr>
              <w:pStyle w:val="BodyCopy"/>
              <w:rPr>
                <w:rFonts w:ascii="Trebuchet MS" w:hAnsi="Trebuchet MS"/>
                <w:sz w:val="22"/>
              </w:rPr>
            </w:pPr>
            <w:r>
              <w:rPr>
                <w:rFonts w:ascii="Trebuchet MS" w:hAnsi="Trebuchet MS"/>
                <w:b w:val="0"/>
                <w:bCs w:val="0"/>
                <w:sz w:val="22"/>
              </w:rPr>
              <w:t>BL asked how</w:t>
            </w:r>
            <w:r w:rsidR="00634DEB">
              <w:rPr>
                <w:rFonts w:ascii="Trebuchet MS" w:hAnsi="Trebuchet MS"/>
                <w:b w:val="0"/>
                <w:bCs w:val="0"/>
                <w:sz w:val="22"/>
              </w:rPr>
              <w:t xml:space="preserve"> the board would like to host this year’s AGM?</w:t>
            </w:r>
            <w:r>
              <w:rPr>
                <w:rFonts w:ascii="Trebuchet MS" w:hAnsi="Trebuchet MS"/>
                <w:b w:val="0"/>
                <w:bCs w:val="0"/>
                <w:sz w:val="22"/>
              </w:rPr>
              <w:t xml:space="preserve"> </w:t>
            </w:r>
            <w:r w:rsidR="00634DEB">
              <w:rPr>
                <w:rFonts w:ascii="Trebuchet MS" w:hAnsi="Trebuchet MS"/>
                <w:b w:val="0"/>
                <w:bCs w:val="0"/>
                <w:sz w:val="22"/>
              </w:rPr>
              <w:t>I</w:t>
            </w:r>
            <w:r>
              <w:rPr>
                <w:rFonts w:ascii="Trebuchet MS" w:hAnsi="Trebuchet MS"/>
                <w:b w:val="0"/>
                <w:bCs w:val="0"/>
                <w:sz w:val="22"/>
              </w:rPr>
              <w:t>n</w:t>
            </w:r>
            <w:r w:rsidR="006F6535">
              <w:rPr>
                <w:rFonts w:ascii="Trebuchet MS" w:hAnsi="Trebuchet MS"/>
                <w:b w:val="0"/>
                <w:bCs w:val="0"/>
                <w:sz w:val="22"/>
              </w:rPr>
              <w:t>-</w:t>
            </w:r>
            <w:r>
              <w:rPr>
                <w:rFonts w:ascii="Trebuchet MS" w:hAnsi="Trebuchet MS"/>
                <w:b w:val="0"/>
                <w:bCs w:val="0"/>
                <w:sz w:val="22"/>
              </w:rPr>
              <w:t>person/</w:t>
            </w:r>
            <w:r w:rsidR="00634DEB">
              <w:rPr>
                <w:rFonts w:ascii="Trebuchet MS" w:hAnsi="Trebuchet MS"/>
                <w:b w:val="0"/>
                <w:bCs w:val="0"/>
                <w:sz w:val="22"/>
              </w:rPr>
              <w:t>virtually</w:t>
            </w:r>
            <w:r>
              <w:rPr>
                <w:rFonts w:ascii="Trebuchet MS" w:hAnsi="Trebuchet MS"/>
                <w:b w:val="0"/>
                <w:bCs w:val="0"/>
                <w:sz w:val="22"/>
              </w:rPr>
              <w:t xml:space="preserve">? Weekend day </w:t>
            </w:r>
            <w:r w:rsidR="00634DEB">
              <w:rPr>
                <w:rFonts w:ascii="Trebuchet MS" w:hAnsi="Trebuchet MS"/>
                <w:b w:val="0"/>
                <w:bCs w:val="0"/>
                <w:sz w:val="22"/>
              </w:rPr>
              <w:t>suggested</w:t>
            </w:r>
            <w:r>
              <w:rPr>
                <w:rFonts w:ascii="Trebuchet MS" w:hAnsi="Trebuchet MS"/>
                <w:b w:val="0"/>
                <w:bCs w:val="0"/>
                <w:sz w:val="22"/>
              </w:rPr>
              <w:t xml:space="preserve"> </w:t>
            </w:r>
            <w:r w:rsidR="00634DEB">
              <w:rPr>
                <w:rFonts w:ascii="Trebuchet MS" w:hAnsi="Trebuchet MS"/>
                <w:b w:val="0"/>
                <w:bCs w:val="0"/>
                <w:sz w:val="22"/>
              </w:rPr>
              <w:t xml:space="preserve">as the </w:t>
            </w:r>
            <w:r>
              <w:rPr>
                <w:rFonts w:ascii="Trebuchet MS" w:hAnsi="Trebuchet MS"/>
                <w:b w:val="0"/>
                <w:bCs w:val="0"/>
                <w:sz w:val="22"/>
              </w:rPr>
              <w:t>6/7</w:t>
            </w:r>
            <w:r w:rsidRPr="00C66093">
              <w:rPr>
                <w:rFonts w:ascii="Trebuchet MS" w:hAnsi="Trebuchet MS"/>
                <w:b w:val="0"/>
                <w:bCs w:val="0"/>
                <w:sz w:val="22"/>
                <w:vertAlign w:val="superscript"/>
              </w:rPr>
              <w:t>th</w:t>
            </w:r>
            <w:r>
              <w:rPr>
                <w:rFonts w:ascii="Trebuchet MS" w:hAnsi="Trebuchet MS"/>
                <w:b w:val="0"/>
                <w:bCs w:val="0"/>
                <w:sz w:val="22"/>
              </w:rPr>
              <w:t xml:space="preserve"> November before the </w:t>
            </w:r>
            <w:r w:rsidR="00634DEB">
              <w:rPr>
                <w:rFonts w:ascii="Trebuchet MS" w:hAnsi="Trebuchet MS"/>
                <w:b w:val="0"/>
                <w:bCs w:val="0"/>
                <w:sz w:val="22"/>
              </w:rPr>
              <w:t xml:space="preserve">BTF AGM or the </w:t>
            </w:r>
            <w:r>
              <w:rPr>
                <w:rFonts w:ascii="Trebuchet MS" w:hAnsi="Trebuchet MS"/>
                <w:b w:val="0"/>
                <w:bCs w:val="0"/>
                <w:sz w:val="22"/>
              </w:rPr>
              <w:t>10</w:t>
            </w:r>
            <w:r w:rsidRPr="00C66093">
              <w:rPr>
                <w:rFonts w:ascii="Trebuchet MS" w:hAnsi="Trebuchet MS"/>
                <w:b w:val="0"/>
                <w:bCs w:val="0"/>
                <w:sz w:val="22"/>
                <w:vertAlign w:val="superscript"/>
              </w:rPr>
              <w:t>th</w:t>
            </w:r>
            <w:r>
              <w:rPr>
                <w:rFonts w:ascii="Trebuchet MS" w:hAnsi="Trebuchet MS"/>
                <w:b w:val="0"/>
                <w:bCs w:val="0"/>
                <w:sz w:val="22"/>
              </w:rPr>
              <w:t xml:space="preserve"> November </w:t>
            </w:r>
            <w:r w:rsidR="00634DEB">
              <w:rPr>
                <w:rFonts w:ascii="Trebuchet MS" w:hAnsi="Trebuchet MS"/>
                <w:b w:val="0"/>
                <w:bCs w:val="0"/>
                <w:sz w:val="22"/>
              </w:rPr>
              <w:t xml:space="preserve">as a weekday. </w:t>
            </w:r>
          </w:p>
          <w:p w14:paraId="569A6B1C" w14:textId="77777777" w:rsidR="00C66093" w:rsidRDefault="00C66093" w:rsidP="00C66093">
            <w:pPr>
              <w:pStyle w:val="BodyCopy"/>
              <w:rPr>
                <w:rFonts w:ascii="Trebuchet MS" w:hAnsi="Trebuchet MS"/>
                <w:sz w:val="22"/>
              </w:rPr>
            </w:pPr>
          </w:p>
          <w:p w14:paraId="5496D059" w14:textId="68268F1B" w:rsidR="00C66093" w:rsidRDefault="00C66093" w:rsidP="00C66093">
            <w:pPr>
              <w:pStyle w:val="BodyCopy"/>
              <w:rPr>
                <w:rFonts w:ascii="Trebuchet MS" w:hAnsi="Trebuchet MS"/>
                <w:sz w:val="22"/>
              </w:rPr>
            </w:pPr>
            <w:r>
              <w:rPr>
                <w:rFonts w:ascii="Trebuchet MS" w:hAnsi="Trebuchet MS"/>
                <w:b w:val="0"/>
                <w:bCs w:val="0"/>
                <w:sz w:val="22"/>
              </w:rPr>
              <w:t xml:space="preserve">MK asked for </w:t>
            </w:r>
            <w:r w:rsidR="009E03C4">
              <w:rPr>
                <w:rFonts w:ascii="Trebuchet MS" w:hAnsi="Trebuchet MS"/>
                <w:b w:val="0"/>
                <w:bCs w:val="0"/>
                <w:sz w:val="22"/>
              </w:rPr>
              <w:t xml:space="preserve">Director </w:t>
            </w:r>
            <w:r>
              <w:rPr>
                <w:rFonts w:ascii="Trebuchet MS" w:hAnsi="Trebuchet MS"/>
                <w:b w:val="0"/>
                <w:bCs w:val="0"/>
                <w:sz w:val="22"/>
              </w:rPr>
              <w:t xml:space="preserve">feedback during the week. </w:t>
            </w:r>
            <w:r w:rsidR="00634DEB">
              <w:rPr>
                <w:rFonts w:ascii="Trebuchet MS" w:hAnsi="Trebuchet MS"/>
                <w:b w:val="0"/>
                <w:bCs w:val="0"/>
                <w:sz w:val="22"/>
              </w:rPr>
              <w:t>CL</w:t>
            </w:r>
            <w:r w:rsidR="009E03C4">
              <w:rPr>
                <w:rFonts w:ascii="Trebuchet MS" w:hAnsi="Trebuchet MS"/>
                <w:b w:val="0"/>
                <w:bCs w:val="0"/>
                <w:sz w:val="22"/>
              </w:rPr>
              <w:t xml:space="preserve">: </w:t>
            </w:r>
            <w:r w:rsidR="00634DEB" w:rsidRPr="00634DEB">
              <w:rPr>
                <w:rFonts w:ascii="Trebuchet MS" w:hAnsi="Trebuchet MS"/>
                <w:b w:val="0"/>
                <w:bCs w:val="0"/>
                <w:sz w:val="22"/>
              </w:rPr>
              <w:t>Should we also be asking a few clubs/members what they want to?</w:t>
            </w:r>
            <w:r w:rsidR="00634DEB">
              <w:rPr>
                <w:rFonts w:ascii="Trebuchet MS" w:hAnsi="Trebuchet MS"/>
                <w:b w:val="0"/>
                <w:bCs w:val="0"/>
                <w:sz w:val="22"/>
              </w:rPr>
              <w:t xml:space="preserve"> </w:t>
            </w:r>
            <w:r w:rsidRPr="00C66093">
              <w:rPr>
                <w:rFonts w:ascii="Trebuchet MS" w:hAnsi="Trebuchet MS"/>
                <w:b w:val="0"/>
                <w:bCs w:val="0"/>
                <w:sz w:val="22"/>
              </w:rPr>
              <w:t>MK can we do a poll within the club forum</w:t>
            </w:r>
            <w:r w:rsidR="00634DEB">
              <w:rPr>
                <w:rFonts w:ascii="Trebuchet MS" w:hAnsi="Trebuchet MS"/>
                <w:b w:val="0"/>
                <w:bCs w:val="0"/>
                <w:sz w:val="22"/>
              </w:rPr>
              <w:t>?</w:t>
            </w:r>
            <w:r w:rsidR="009E03C4">
              <w:rPr>
                <w:rFonts w:ascii="Trebuchet MS" w:hAnsi="Trebuchet MS"/>
                <w:b w:val="0"/>
                <w:bCs w:val="0"/>
                <w:sz w:val="22"/>
              </w:rPr>
              <w:t xml:space="preserve"> Agreed to consult membership.</w:t>
            </w:r>
          </w:p>
          <w:p w14:paraId="4C75FE34" w14:textId="77777777" w:rsidR="00C66093" w:rsidRDefault="00C66093" w:rsidP="00C66093">
            <w:pPr>
              <w:pStyle w:val="BodyCopy"/>
              <w:rPr>
                <w:rFonts w:ascii="Trebuchet MS" w:hAnsi="Trebuchet MS"/>
                <w:sz w:val="22"/>
              </w:rPr>
            </w:pPr>
          </w:p>
          <w:p w14:paraId="64266854" w14:textId="52A007DF" w:rsidR="00C66093" w:rsidRDefault="00634DEB" w:rsidP="00634DEB">
            <w:pPr>
              <w:pStyle w:val="BodyCopy"/>
              <w:rPr>
                <w:rFonts w:ascii="Trebuchet MS" w:hAnsi="Trebuchet MS"/>
                <w:sz w:val="22"/>
              </w:rPr>
            </w:pPr>
            <w:r>
              <w:rPr>
                <w:rFonts w:ascii="Trebuchet MS" w:hAnsi="Trebuchet MS"/>
                <w:sz w:val="22"/>
                <w:u w:val="single"/>
              </w:rPr>
              <w:t>Commercial</w:t>
            </w:r>
            <w:r w:rsidR="00C66093">
              <w:rPr>
                <w:rFonts w:ascii="Trebuchet MS" w:hAnsi="Trebuchet MS"/>
                <w:sz w:val="22"/>
                <w:u w:val="single"/>
              </w:rPr>
              <w:t xml:space="preserve"> </w:t>
            </w:r>
            <w:r>
              <w:rPr>
                <w:rFonts w:ascii="Trebuchet MS" w:hAnsi="Trebuchet MS"/>
                <w:sz w:val="22"/>
                <w:u w:val="single"/>
              </w:rPr>
              <w:t>update</w:t>
            </w:r>
          </w:p>
          <w:p w14:paraId="2EFE9F84" w14:textId="7C9A6C56" w:rsidR="00622CAF" w:rsidRDefault="00C66093" w:rsidP="00634DEB">
            <w:pPr>
              <w:pStyle w:val="BodyCopy"/>
              <w:jc w:val="both"/>
              <w:rPr>
                <w:rFonts w:ascii="Trebuchet MS" w:hAnsi="Trebuchet MS"/>
                <w:sz w:val="22"/>
              </w:rPr>
            </w:pPr>
            <w:r>
              <w:rPr>
                <w:rFonts w:ascii="Trebuchet MS" w:hAnsi="Trebuchet MS"/>
                <w:b w:val="0"/>
                <w:bCs w:val="0"/>
                <w:sz w:val="22"/>
              </w:rPr>
              <w:t>LO</w:t>
            </w:r>
            <w:r w:rsidR="00634DEB">
              <w:rPr>
                <w:rFonts w:ascii="Trebuchet MS" w:hAnsi="Trebuchet MS"/>
                <w:b w:val="0"/>
                <w:bCs w:val="0"/>
                <w:sz w:val="22"/>
              </w:rPr>
              <w:t xml:space="preserve"> updated on</w:t>
            </w:r>
            <w:r>
              <w:rPr>
                <w:rFonts w:ascii="Trebuchet MS" w:hAnsi="Trebuchet MS"/>
                <w:b w:val="0"/>
                <w:bCs w:val="0"/>
                <w:sz w:val="22"/>
              </w:rPr>
              <w:t xml:space="preserve"> conversations </w:t>
            </w:r>
            <w:r w:rsidR="00634DEB">
              <w:rPr>
                <w:rFonts w:ascii="Trebuchet MS" w:hAnsi="Trebuchet MS"/>
                <w:b w:val="0"/>
                <w:bCs w:val="0"/>
                <w:sz w:val="22"/>
              </w:rPr>
              <w:t xml:space="preserve">he and BL have had </w:t>
            </w:r>
            <w:r>
              <w:rPr>
                <w:rFonts w:ascii="Trebuchet MS" w:hAnsi="Trebuchet MS"/>
                <w:b w:val="0"/>
                <w:bCs w:val="0"/>
                <w:sz w:val="22"/>
              </w:rPr>
              <w:t>with a partner</w:t>
            </w:r>
            <w:r w:rsidR="009E03C4">
              <w:rPr>
                <w:rFonts w:ascii="Trebuchet MS" w:hAnsi="Trebuchet MS"/>
                <w:b w:val="0"/>
                <w:bCs w:val="0"/>
                <w:sz w:val="22"/>
              </w:rPr>
              <w:t xml:space="preserve"> – discussions continue.</w:t>
            </w:r>
          </w:p>
          <w:p w14:paraId="4F0BBEFF" w14:textId="77777777" w:rsidR="00622CAF" w:rsidRDefault="00622CAF" w:rsidP="00C66093">
            <w:pPr>
              <w:pStyle w:val="BodyCopy"/>
              <w:rPr>
                <w:rFonts w:ascii="Trebuchet MS" w:hAnsi="Trebuchet MS"/>
                <w:sz w:val="22"/>
              </w:rPr>
            </w:pPr>
          </w:p>
          <w:p w14:paraId="42ECC8DD" w14:textId="49446486" w:rsidR="00622CAF" w:rsidRDefault="006F6535" w:rsidP="00634DEB">
            <w:pPr>
              <w:pStyle w:val="BodyCopy"/>
              <w:jc w:val="both"/>
              <w:rPr>
                <w:rFonts w:ascii="Trebuchet MS" w:hAnsi="Trebuchet MS"/>
                <w:sz w:val="22"/>
              </w:rPr>
            </w:pPr>
            <w:r>
              <w:rPr>
                <w:rFonts w:ascii="Trebuchet MS" w:hAnsi="Trebuchet MS"/>
                <w:b w:val="0"/>
                <w:bCs w:val="0"/>
                <w:sz w:val="22"/>
              </w:rPr>
              <w:t>The c</w:t>
            </w:r>
            <w:r w:rsidR="00634DEB">
              <w:rPr>
                <w:rFonts w:ascii="Trebuchet MS" w:hAnsi="Trebuchet MS"/>
                <w:b w:val="0"/>
                <w:bCs w:val="0"/>
                <w:sz w:val="22"/>
              </w:rPr>
              <w:t>ommercial</w:t>
            </w:r>
            <w:r w:rsidR="00622CAF">
              <w:rPr>
                <w:rFonts w:ascii="Trebuchet MS" w:hAnsi="Trebuchet MS"/>
                <w:b w:val="0"/>
                <w:bCs w:val="0"/>
                <w:sz w:val="22"/>
              </w:rPr>
              <w:t xml:space="preserve"> </w:t>
            </w:r>
            <w:r w:rsidR="00634DEB">
              <w:rPr>
                <w:rFonts w:ascii="Trebuchet MS" w:hAnsi="Trebuchet MS"/>
                <w:b w:val="0"/>
                <w:bCs w:val="0"/>
                <w:sz w:val="22"/>
              </w:rPr>
              <w:t>committee</w:t>
            </w:r>
            <w:r w:rsidR="00622CAF">
              <w:rPr>
                <w:rFonts w:ascii="Trebuchet MS" w:hAnsi="Trebuchet MS"/>
                <w:b w:val="0"/>
                <w:bCs w:val="0"/>
                <w:sz w:val="22"/>
              </w:rPr>
              <w:t xml:space="preserve"> at BTF are now aware</w:t>
            </w:r>
            <w:r w:rsidR="00634DEB">
              <w:rPr>
                <w:rFonts w:ascii="Trebuchet MS" w:hAnsi="Trebuchet MS"/>
                <w:b w:val="0"/>
                <w:bCs w:val="0"/>
                <w:sz w:val="22"/>
              </w:rPr>
              <w:t xml:space="preserve"> of the new discussion but not of the brand</w:t>
            </w:r>
            <w:r w:rsidR="009E03C4">
              <w:rPr>
                <w:rFonts w:ascii="Trebuchet MS" w:hAnsi="Trebuchet MS"/>
                <w:b w:val="0"/>
                <w:bCs w:val="0"/>
                <w:sz w:val="22"/>
              </w:rPr>
              <w:t>.</w:t>
            </w:r>
          </w:p>
          <w:p w14:paraId="3F2CA25D" w14:textId="2E5D995C" w:rsidR="00622CAF" w:rsidRDefault="00622CAF" w:rsidP="00C66093">
            <w:pPr>
              <w:pStyle w:val="BodyCopy"/>
              <w:rPr>
                <w:rFonts w:ascii="Trebuchet MS" w:hAnsi="Trebuchet MS"/>
                <w:b w:val="0"/>
                <w:bCs w:val="0"/>
                <w:sz w:val="22"/>
              </w:rPr>
            </w:pPr>
          </w:p>
          <w:p w14:paraId="602308EF" w14:textId="7A565575" w:rsidR="00622CAF" w:rsidRDefault="00622CAF" w:rsidP="00C66093">
            <w:pPr>
              <w:pStyle w:val="BodyCopy"/>
              <w:rPr>
                <w:rFonts w:ascii="Trebuchet MS" w:hAnsi="Trebuchet MS"/>
                <w:b w:val="0"/>
                <w:bCs w:val="0"/>
                <w:sz w:val="22"/>
              </w:rPr>
            </w:pPr>
            <w:r w:rsidRPr="00622CAF">
              <w:rPr>
                <w:rFonts w:ascii="Trebuchet MS" w:hAnsi="Trebuchet MS"/>
                <w:b w:val="0"/>
                <w:bCs w:val="0"/>
                <w:sz w:val="22"/>
              </w:rPr>
              <w:t>S</w:t>
            </w:r>
            <w:r w:rsidR="00634DEB">
              <w:rPr>
                <w:rFonts w:ascii="Trebuchet MS" w:hAnsi="Trebuchet MS"/>
                <w:b w:val="0"/>
                <w:bCs w:val="0"/>
                <w:sz w:val="22"/>
              </w:rPr>
              <w:t>G</w:t>
            </w:r>
            <w:r w:rsidRPr="00622CAF">
              <w:rPr>
                <w:rFonts w:ascii="Trebuchet MS" w:hAnsi="Trebuchet MS"/>
                <w:b w:val="0"/>
                <w:bCs w:val="0"/>
                <w:sz w:val="22"/>
              </w:rPr>
              <w:t>M</w:t>
            </w:r>
            <w:r w:rsidR="009E03C4">
              <w:rPr>
                <w:rFonts w:ascii="Trebuchet MS" w:hAnsi="Trebuchet MS"/>
                <w:b w:val="0"/>
                <w:bCs w:val="0"/>
                <w:sz w:val="22"/>
              </w:rPr>
              <w:t xml:space="preserve">: </w:t>
            </w:r>
            <w:r w:rsidRPr="00622CAF">
              <w:rPr>
                <w:rFonts w:ascii="Trebuchet MS" w:hAnsi="Trebuchet MS"/>
                <w:b w:val="0"/>
                <w:bCs w:val="0"/>
                <w:sz w:val="22"/>
              </w:rPr>
              <w:t xml:space="preserve"> just so I am aware you are reaching out to a third party with our logo? LO</w:t>
            </w:r>
            <w:r w:rsidR="006F6535">
              <w:rPr>
                <w:rFonts w:ascii="Trebuchet MS" w:hAnsi="Trebuchet MS"/>
                <w:b w:val="0"/>
                <w:bCs w:val="0"/>
                <w:sz w:val="22"/>
              </w:rPr>
              <w:t>,</w:t>
            </w:r>
            <w:r w:rsidRPr="00622CAF">
              <w:rPr>
                <w:rFonts w:ascii="Trebuchet MS" w:hAnsi="Trebuchet MS"/>
                <w:b w:val="0"/>
                <w:bCs w:val="0"/>
                <w:sz w:val="22"/>
              </w:rPr>
              <w:t xml:space="preserve"> there are a lot of </w:t>
            </w:r>
            <w:r w:rsidR="00634DEB" w:rsidRPr="00622CAF">
              <w:rPr>
                <w:rFonts w:ascii="Trebuchet MS" w:hAnsi="Trebuchet MS"/>
                <w:b w:val="0"/>
                <w:bCs w:val="0"/>
                <w:sz w:val="22"/>
              </w:rPr>
              <w:t>components</w:t>
            </w:r>
            <w:r w:rsidRPr="00622CAF">
              <w:rPr>
                <w:rFonts w:ascii="Trebuchet MS" w:hAnsi="Trebuchet MS"/>
                <w:b w:val="0"/>
                <w:bCs w:val="0"/>
                <w:sz w:val="22"/>
              </w:rPr>
              <w:t xml:space="preserve"> to this including events, e</w:t>
            </w:r>
            <w:r w:rsidR="006F6535">
              <w:rPr>
                <w:rFonts w:ascii="Trebuchet MS" w:hAnsi="Trebuchet MS"/>
                <w:b w:val="0"/>
                <w:bCs w:val="0"/>
                <w:sz w:val="22"/>
              </w:rPr>
              <w:t>C</w:t>
            </w:r>
            <w:r w:rsidRPr="00622CAF">
              <w:rPr>
                <w:rFonts w:ascii="Trebuchet MS" w:hAnsi="Trebuchet MS"/>
                <w:b w:val="0"/>
                <w:bCs w:val="0"/>
                <w:sz w:val="22"/>
              </w:rPr>
              <w:t>ommerce</w:t>
            </w:r>
            <w:r w:rsidR="00634DEB">
              <w:rPr>
                <w:rFonts w:ascii="Trebuchet MS" w:hAnsi="Trebuchet MS"/>
                <w:b w:val="0"/>
                <w:bCs w:val="0"/>
                <w:sz w:val="22"/>
              </w:rPr>
              <w:t>, e</w:t>
            </w:r>
            <w:r w:rsidR="006F6535">
              <w:rPr>
                <w:rFonts w:ascii="Trebuchet MS" w:hAnsi="Trebuchet MS"/>
                <w:b w:val="0"/>
                <w:bCs w:val="0"/>
                <w:sz w:val="22"/>
              </w:rPr>
              <w:t>tc</w:t>
            </w:r>
            <w:r w:rsidRPr="00622CAF">
              <w:rPr>
                <w:rFonts w:ascii="Trebuchet MS" w:hAnsi="Trebuchet MS"/>
                <w:b w:val="0"/>
                <w:bCs w:val="0"/>
                <w:sz w:val="22"/>
              </w:rPr>
              <w:t xml:space="preserve">. MK we are offering a brand to align with the </w:t>
            </w:r>
            <w:r w:rsidR="00634DEB" w:rsidRPr="00622CAF">
              <w:rPr>
                <w:rFonts w:ascii="Trebuchet MS" w:hAnsi="Trebuchet MS"/>
                <w:b w:val="0"/>
                <w:bCs w:val="0"/>
                <w:sz w:val="22"/>
              </w:rPr>
              <w:t>organisation</w:t>
            </w:r>
            <w:r w:rsidR="00634DEB">
              <w:rPr>
                <w:rFonts w:ascii="Trebuchet MS" w:hAnsi="Trebuchet MS"/>
                <w:b w:val="0"/>
                <w:bCs w:val="0"/>
                <w:sz w:val="22"/>
              </w:rPr>
              <w:t>.</w:t>
            </w:r>
          </w:p>
          <w:p w14:paraId="2A214C19" w14:textId="5A712F00" w:rsidR="00622CAF" w:rsidRDefault="00622CAF" w:rsidP="00C66093">
            <w:pPr>
              <w:pStyle w:val="BodyCopy"/>
              <w:rPr>
                <w:rFonts w:ascii="Trebuchet MS" w:hAnsi="Trebuchet MS"/>
                <w:b w:val="0"/>
                <w:bCs w:val="0"/>
                <w:sz w:val="22"/>
              </w:rPr>
            </w:pPr>
          </w:p>
          <w:p w14:paraId="4324FDA0" w14:textId="644FD0E8" w:rsidR="00622CAF" w:rsidRPr="00EC31A2" w:rsidRDefault="00622CAF" w:rsidP="00C66093">
            <w:pPr>
              <w:pStyle w:val="BodyCopy"/>
              <w:rPr>
                <w:rFonts w:ascii="Trebuchet MS" w:hAnsi="Trebuchet MS"/>
                <w:b w:val="0"/>
                <w:bCs w:val="0"/>
                <w:sz w:val="22"/>
                <w:u w:val="single"/>
              </w:rPr>
            </w:pPr>
            <w:r w:rsidRPr="00EC31A2">
              <w:rPr>
                <w:rFonts w:ascii="Trebuchet MS" w:hAnsi="Trebuchet MS"/>
                <w:sz w:val="22"/>
                <w:u w:val="single"/>
              </w:rPr>
              <w:t xml:space="preserve">Subgroup proposal </w:t>
            </w:r>
          </w:p>
          <w:p w14:paraId="0F4D609C" w14:textId="71D7F938" w:rsidR="00EC31A2" w:rsidRDefault="00622CAF" w:rsidP="00C66093">
            <w:pPr>
              <w:pStyle w:val="BodyCopy"/>
              <w:rPr>
                <w:rFonts w:ascii="Trebuchet MS" w:hAnsi="Trebuchet MS"/>
                <w:sz w:val="22"/>
              </w:rPr>
            </w:pPr>
            <w:r>
              <w:rPr>
                <w:rFonts w:ascii="Trebuchet MS" w:hAnsi="Trebuchet MS"/>
                <w:b w:val="0"/>
                <w:bCs w:val="0"/>
                <w:sz w:val="22"/>
              </w:rPr>
              <w:t xml:space="preserve">GLG </w:t>
            </w:r>
            <w:r w:rsidR="00EC31A2">
              <w:rPr>
                <w:rFonts w:ascii="Trebuchet MS" w:hAnsi="Trebuchet MS"/>
                <w:b w:val="0"/>
                <w:bCs w:val="0"/>
                <w:sz w:val="22"/>
              </w:rPr>
              <w:t xml:space="preserve">has suggested </w:t>
            </w:r>
            <w:r w:rsidR="009E03C4">
              <w:rPr>
                <w:rFonts w:ascii="Trebuchet MS" w:hAnsi="Trebuchet MS"/>
                <w:b w:val="0"/>
                <w:bCs w:val="0"/>
                <w:sz w:val="22"/>
              </w:rPr>
              <w:t>P</w:t>
            </w:r>
            <w:r w:rsidR="00634DEB">
              <w:rPr>
                <w:rFonts w:ascii="Trebuchet MS" w:hAnsi="Trebuchet MS"/>
                <w:b w:val="0"/>
                <w:bCs w:val="0"/>
                <w:sz w:val="22"/>
              </w:rPr>
              <w:t>roposal</w:t>
            </w:r>
            <w:r w:rsidR="00EC31A2">
              <w:rPr>
                <w:rFonts w:ascii="Trebuchet MS" w:hAnsi="Trebuchet MS"/>
                <w:b w:val="0"/>
                <w:bCs w:val="0"/>
                <w:sz w:val="22"/>
              </w:rPr>
              <w:t xml:space="preserve"> 3.</w:t>
            </w:r>
            <w:r w:rsidR="00634DEB">
              <w:rPr>
                <w:rFonts w:ascii="Trebuchet MS" w:hAnsi="Trebuchet MS"/>
                <w:b w:val="0"/>
                <w:bCs w:val="0"/>
                <w:sz w:val="22"/>
              </w:rPr>
              <w:t xml:space="preserve"> </w:t>
            </w:r>
            <w:r w:rsidR="009E03C4">
              <w:rPr>
                <w:rFonts w:ascii="Trebuchet MS" w:hAnsi="Trebuchet MS"/>
                <w:b w:val="0"/>
                <w:bCs w:val="0"/>
                <w:sz w:val="22"/>
              </w:rPr>
              <w:t xml:space="preserve"> Three Committees of the Board in line with the strategic pillars of Success, Sustainability and Inclusion.</w:t>
            </w:r>
          </w:p>
          <w:p w14:paraId="1430D9B7" w14:textId="77777777" w:rsidR="00EC31A2" w:rsidRDefault="00EC31A2" w:rsidP="00C66093">
            <w:pPr>
              <w:pStyle w:val="BodyCopy"/>
              <w:rPr>
                <w:rFonts w:ascii="Trebuchet MS" w:hAnsi="Trebuchet MS"/>
                <w:sz w:val="22"/>
              </w:rPr>
            </w:pPr>
          </w:p>
          <w:p w14:paraId="650E48B8" w14:textId="5DD5602D" w:rsidR="00622CAF" w:rsidRDefault="00EC31A2" w:rsidP="00C66093">
            <w:pPr>
              <w:pStyle w:val="BodyCopy"/>
              <w:rPr>
                <w:rFonts w:ascii="Trebuchet MS" w:hAnsi="Trebuchet MS"/>
                <w:sz w:val="22"/>
              </w:rPr>
            </w:pPr>
            <w:r>
              <w:rPr>
                <w:rFonts w:ascii="Trebuchet MS" w:hAnsi="Trebuchet MS"/>
                <w:b w:val="0"/>
                <w:bCs w:val="0"/>
                <w:sz w:val="22"/>
              </w:rPr>
              <w:t>MK asked i</w:t>
            </w:r>
            <w:r w:rsidR="00634DEB">
              <w:rPr>
                <w:rFonts w:ascii="Trebuchet MS" w:hAnsi="Trebuchet MS"/>
                <w:b w:val="0"/>
                <w:bCs w:val="0"/>
                <w:sz w:val="22"/>
              </w:rPr>
              <w:t>f</w:t>
            </w:r>
            <w:r>
              <w:rPr>
                <w:rFonts w:ascii="Trebuchet MS" w:hAnsi="Trebuchet MS"/>
                <w:b w:val="0"/>
                <w:bCs w:val="0"/>
                <w:sz w:val="22"/>
              </w:rPr>
              <w:t xml:space="preserve"> there are any comments  </w:t>
            </w:r>
          </w:p>
          <w:p w14:paraId="74960DC0" w14:textId="3B9A786F" w:rsidR="00EC31A2" w:rsidRDefault="00EC31A2" w:rsidP="00C66093">
            <w:pPr>
              <w:pStyle w:val="BodyCopy"/>
              <w:rPr>
                <w:rFonts w:ascii="Trebuchet MS" w:hAnsi="Trebuchet MS"/>
                <w:sz w:val="22"/>
              </w:rPr>
            </w:pPr>
          </w:p>
          <w:p w14:paraId="4E1CE909" w14:textId="0C3618C3" w:rsidR="00EC31A2" w:rsidRDefault="00EC31A2" w:rsidP="00C66093">
            <w:pPr>
              <w:pStyle w:val="BodyCopy"/>
              <w:rPr>
                <w:rFonts w:ascii="Trebuchet MS" w:hAnsi="Trebuchet MS"/>
                <w:sz w:val="22"/>
              </w:rPr>
            </w:pPr>
            <w:r>
              <w:rPr>
                <w:rFonts w:ascii="Trebuchet MS" w:hAnsi="Trebuchet MS"/>
                <w:b w:val="0"/>
                <w:bCs w:val="0"/>
                <w:sz w:val="22"/>
              </w:rPr>
              <w:t xml:space="preserve">PP </w:t>
            </w:r>
            <w:r w:rsidR="00634DEB">
              <w:rPr>
                <w:rFonts w:ascii="Trebuchet MS" w:hAnsi="Trebuchet MS"/>
                <w:b w:val="0"/>
                <w:bCs w:val="0"/>
                <w:sz w:val="22"/>
              </w:rPr>
              <w:t>suggested</w:t>
            </w:r>
            <w:r>
              <w:rPr>
                <w:rFonts w:ascii="Trebuchet MS" w:hAnsi="Trebuchet MS"/>
                <w:b w:val="0"/>
                <w:bCs w:val="0"/>
                <w:sz w:val="22"/>
              </w:rPr>
              <w:t xml:space="preserve"> we do it for 6 months </w:t>
            </w:r>
            <w:r w:rsidR="00634DEB">
              <w:rPr>
                <w:rFonts w:ascii="Trebuchet MS" w:hAnsi="Trebuchet MS"/>
                <w:b w:val="0"/>
                <w:bCs w:val="0"/>
                <w:sz w:val="22"/>
              </w:rPr>
              <w:t>with a</w:t>
            </w:r>
            <w:r>
              <w:rPr>
                <w:rFonts w:ascii="Trebuchet MS" w:hAnsi="Trebuchet MS"/>
                <w:b w:val="0"/>
                <w:bCs w:val="0"/>
                <w:sz w:val="22"/>
              </w:rPr>
              <w:t xml:space="preserve"> review. BL suggested a year as</w:t>
            </w:r>
            <w:r w:rsidR="00634DEB">
              <w:rPr>
                <w:rFonts w:ascii="Trebuchet MS" w:hAnsi="Trebuchet MS"/>
                <w:b w:val="0"/>
                <w:bCs w:val="0"/>
                <w:sz w:val="22"/>
              </w:rPr>
              <w:t xml:space="preserve"> a tr</w:t>
            </w:r>
            <w:r w:rsidR="006F6535">
              <w:rPr>
                <w:rFonts w:ascii="Trebuchet MS" w:hAnsi="Trebuchet MS"/>
                <w:b w:val="0"/>
                <w:bCs w:val="0"/>
                <w:sz w:val="22"/>
              </w:rPr>
              <w:t>ia</w:t>
            </w:r>
            <w:r w:rsidR="00634DEB">
              <w:rPr>
                <w:rFonts w:ascii="Trebuchet MS" w:hAnsi="Trebuchet MS"/>
                <w:b w:val="0"/>
                <w:bCs w:val="0"/>
                <w:sz w:val="22"/>
              </w:rPr>
              <w:t xml:space="preserve">l </w:t>
            </w:r>
            <w:r w:rsidR="009E03C4">
              <w:rPr>
                <w:rFonts w:ascii="Trebuchet MS" w:hAnsi="Trebuchet MS"/>
                <w:b w:val="0"/>
                <w:bCs w:val="0"/>
                <w:sz w:val="22"/>
              </w:rPr>
              <w:t>which was agreed</w:t>
            </w:r>
            <w:r w:rsidR="00634DEB">
              <w:rPr>
                <w:rFonts w:ascii="Trebuchet MS" w:hAnsi="Trebuchet MS"/>
                <w:b w:val="0"/>
                <w:bCs w:val="0"/>
                <w:sz w:val="22"/>
              </w:rPr>
              <w:t xml:space="preserve">. </w:t>
            </w:r>
          </w:p>
          <w:p w14:paraId="7A6851FB" w14:textId="16CAFA52" w:rsidR="00EC31A2" w:rsidRDefault="00EC31A2" w:rsidP="00C66093">
            <w:pPr>
              <w:pStyle w:val="BodyCopy"/>
              <w:rPr>
                <w:rFonts w:ascii="Trebuchet MS" w:hAnsi="Trebuchet MS"/>
                <w:sz w:val="22"/>
              </w:rPr>
            </w:pPr>
          </w:p>
          <w:p w14:paraId="03F1E154" w14:textId="308DD86A" w:rsidR="00EC31A2" w:rsidRPr="00622CAF" w:rsidRDefault="00EC31A2" w:rsidP="00C66093">
            <w:pPr>
              <w:pStyle w:val="BodyCopy"/>
              <w:rPr>
                <w:rFonts w:ascii="Trebuchet MS" w:hAnsi="Trebuchet MS"/>
                <w:b w:val="0"/>
                <w:bCs w:val="0"/>
                <w:sz w:val="22"/>
              </w:rPr>
            </w:pPr>
            <w:r>
              <w:rPr>
                <w:rFonts w:ascii="Trebuchet MS" w:hAnsi="Trebuchet MS"/>
                <w:b w:val="0"/>
                <w:bCs w:val="0"/>
                <w:sz w:val="22"/>
              </w:rPr>
              <w:lastRenderedPageBreak/>
              <w:t>BM</w:t>
            </w:r>
            <w:r w:rsidR="00634DEB">
              <w:rPr>
                <w:rFonts w:ascii="Trebuchet MS" w:hAnsi="Trebuchet MS"/>
                <w:b w:val="0"/>
                <w:bCs w:val="0"/>
                <w:sz w:val="22"/>
              </w:rPr>
              <w:t xml:space="preserve"> asked</w:t>
            </w:r>
            <w:r>
              <w:rPr>
                <w:rFonts w:ascii="Trebuchet MS" w:hAnsi="Trebuchet MS"/>
                <w:b w:val="0"/>
                <w:bCs w:val="0"/>
                <w:sz w:val="22"/>
              </w:rPr>
              <w:t xml:space="preserve"> have </w:t>
            </w:r>
            <w:r w:rsidR="00634DEB">
              <w:rPr>
                <w:rFonts w:ascii="Trebuchet MS" w:hAnsi="Trebuchet MS"/>
                <w:b w:val="0"/>
                <w:bCs w:val="0"/>
                <w:sz w:val="22"/>
              </w:rPr>
              <w:t xml:space="preserve">we had </w:t>
            </w:r>
            <w:r>
              <w:rPr>
                <w:rFonts w:ascii="Trebuchet MS" w:hAnsi="Trebuchet MS"/>
                <w:b w:val="0"/>
                <w:bCs w:val="0"/>
                <w:sz w:val="22"/>
              </w:rPr>
              <w:t xml:space="preserve">any thoughts </w:t>
            </w:r>
            <w:r w:rsidR="00634DEB">
              <w:rPr>
                <w:rFonts w:ascii="Trebuchet MS" w:hAnsi="Trebuchet MS"/>
                <w:b w:val="0"/>
                <w:bCs w:val="0"/>
                <w:sz w:val="22"/>
              </w:rPr>
              <w:t>on</w:t>
            </w:r>
            <w:r>
              <w:rPr>
                <w:rFonts w:ascii="Trebuchet MS" w:hAnsi="Trebuchet MS"/>
                <w:b w:val="0"/>
                <w:bCs w:val="0"/>
                <w:sz w:val="22"/>
              </w:rPr>
              <w:t xml:space="preserve"> how the </w:t>
            </w:r>
            <w:r w:rsidR="00634DEB">
              <w:rPr>
                <w:rFonts w:ascii="Trebuchet MS" w:hAnsi="Trebuchet MS"/>
                <w:b w:val="0"/>
                <w:bCs w:val="0"/>
                <w:sz w:val="22"/>
              </w:rPr>
              <w:t>committees</w:t>
            </w:r>
            <w:r>
              <w:rPr>
                <w:rFonts w:ascii="Trebuchet MS" w:hAnsi="Trebuchet MS"/>
                <w:b w:val="0"/>
                <w:bCs w:val="0"/>
                <w:sz w:val="22"/>
              </w:rPr>
              <w:t xml:space="preserve"> will be run, attendance and agenda</w:t>
            </w:r>
            <w:r w:rsidR="00634DEB">
              <w:rPr>
                <w:rFonts w:ascii="Trebuchet MS" w:hAnsi="Trebuchet MS"/>
                <w:b w:val="0"/>
                <w:bCs w:val="0"/>
                <w:sz w:val="22"/>
              </w:rPr>
              <w:t>, etc.</w:t>
            </w:r>
            <w:r>
              <w:rPr>
                <w:rFonts w:ascii="Trebuchet MS" w:hAnsi="Trebuchet MS"/>
                <w:b w:val="0"/>
                <w:bCs w:val="0"/>
                <w:sz w:val="22"/>
              </w:rPr>
              <w:t xml:space="preserve"> </w:t>
            </w:r>
            <w:r w:rsidR="009D1A9A">
              <w:rPr>
                <w:rFonts w:ascii="Trebuchet MS" w:hAnsi="Trebuchet MS"/>
                <w:b w:val="0"/>
                <w:bCs w:val="0"/>
                <w:sz w:val="22"/>
              </w:rPr>
              <w:t>MK,</w:t>
            </w:r>
            <w:r>
              <w:rPr>
                <w:rFonts w:ascii="Trebuchet MS" w:hAnsi="Trebuchet MS"/>
                <w:b w:val="0"/>
                <w:bCs w:val="0"/>
                <w:sz w:val="22"/>
              </w:rPr>
              <w:t xml:space="preserve"> I think that will be the first meeting to </w:t>
            </w:r>
            <w:r w:rsidR="00634DEB">
              <w:rPr>
                <w:rFonts w:ascii="Trebuchet MS" w:hAnsi="Trebuchet MS"/>
                <w:b w:val="0"/>
                <w:bCs w:val="0"/>
                <w:sz w:val="22"/>
              </w:rPr>
              <w:t>decide</w:t>
            </w:r>
            <w:r>
              <w:rPr>
                <w:rFonts w:ascii="Trebuchet MS" w:hAnsi="Trebuchet MS"/>
                <w:b w:val="0"/>
                <w:bCs w:val="0"/>
                <w:sz w:val="22"/>
              </w:rPr>
              <w:t xml:space="preserve"> the terms of reference, we don’t want to </w:t>
            </w:r>
            <w:r w:rsidR="00634DEB">
              <w:rPr>
                <w:rFonts w:ascii="Trebuchet MS" w:hAnsi="Trebuchet MS"/>
                <w:b w:val="0"/>
                <w:bCs w:val="0"/>
                <w:sz w:val="22"/>
              </w:rPr>
              <w:t>prescribe to each group.</w:t>
            </w:r>
          </w:p>
          <w:p w14:paraId="72113B9F" w14:textId="368E26D6" w:rsidR="00EC31A2" w:rsidRPr="00C66093" w:rsidRDefault="00EC31A2" w:rsidP="00C66093">
            <w:pPr>
              <w:pStyle w:val="BodyCopy"/>
              <w:rPr>
                <w:rFonts w:ascii="Trebuchet MS" w:hAnsi="Trebuchet MS"/>
                <w:b w:val="0"/>
                <w:bCs w:val="0"/>
                <w:sz w:val="22"/>
              </w:rPr>
            </w:pPr>
            <w:r>
              <w:rPr>
                <w:rFonts w:ascii="Trebuchet MS" w:hAnsi="Trebuchet MS"/>
                <w:b w:val="0"/>
                <w:bCs w:val="0"/>
                <w:sz w:val="22"/>
              </w:rPr>
              <w:t xml:space="preserve"> </w:t>
            </w:r>
          </w:p>
        </w:tc>
      </w:tr>
      <w:tr w:rsidR="00112C3B" w:rsidRPr="003711DA" w14:paraId="0A5029B8" w14:textId="77777777" w:rsidTr="00112C3B">
        <w:trPr>
          <w:trHeight w:val="418"/>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5B9BD5" w:themeFill="accent5"/>
            <w:vAlign w:val="center"/>
          </w:tcPr>
          <w:p w14:paraId="7ACC4A6D" w14:textId="5188FE60" w:rsidR="00112C3B" w:rsidRPr="003711DA" w:rsidRDefault="00112C3B" w:rsidP="008B7455">
            <w:pPr>
              <w:pStyle w:val="BodyCopy"/>
              <w:rPr>
                <w:rFonts w:ascii="Trebuchet MS" w:hAnsi="Trebuchet MS"/>
                <w:sz w:val="22"/>
              </w:rPr>
            </w:pPr>
            <w:r w:rsidRPr="003711DA">
              <w:rPr>
                <w:rFonts w:ascii="Trebuchet MS" w:hAnsi="Trebuchet MS"/>
                <w:color w:val="FFFFFF" w:themeColor="background1"/>
                <w:sz w:val="22"/>
              </w:rPr>
              <w:lastRenderedPageBreak/>
              <w:t>AOB</w:t>
            </w:r>
          </w:p>
        </w:tc>
      </w:tr>
      <w:tr w:rsidR="00112C3B" w:rsidRPr="003711DA" w14:paraId="19A93123" w14:textId="77777777" w:rsidTr="00634DEB">
        <w:trPr>
          <w:cnfStyle w:val="000000100000" w:firstRow="0" w:lastRow="0" w:firstColumn="0" w:lastColumn="0" w:oddVBand="0" w:evenVBand="0" w:oddHBand="1" w:evenHBand="0" w:firstRowFirstColumn="0" w:firstRowLastColumn="0" w:lastRowFirstColumn="0" w:lastRowLastColumn="0"/>
          <w:trHeight w:val="3551"/>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auto"/>
            <w:vAlign w:val="center"/>
          </w:tcPr>
          <w:p w14:paraId="0705C49B" w14:textId="56271220" w:rsidR="00634DEB" w:rsidRPr="00634DEB" w:rsidRDefault="00634DEB" w:rsidP="006F6535">
            <w:pPr>
              <w:pStyle w:val="BodyCopy"/>
              <w:jc w:val="both"/>
              <w:rPr>
                <w:rFonts w:ascii="Trebuchet MS" w:hAnsi="Trebuchet MS"/>
                <w:b w:val="0"/>
                <w:bCs w:val="0"/>
                <w:sz w:val="22"/>
              </w:rPr>
            </w:pPr>
            <w:r w:rsidRPr="00634DEB">
              <w:rPr>
                <w:rFonts w:ascii="Trebuchet MS" w:hAnsi="Trebuchet MS"/>
                <w:b w:val="0"/>
                <w:bCs w:val="0"/>
                <w:sz w:val="22"/>
              </w:rPr>
              <w:t xml:space="preserve">BL asked everyone to look at the roadmap to 100,000 membership road map and the technical </w:t>
            </w:r>
            <w:r w:rsidR="006F6535" w:rsidRPr="00634DEB">
              <w:rPr>
                <w:rFonts w:ascii="Trebuchet MS" w:hAnsi="Trebuchet MS"/>
                <w:b w:val="0"/>
                <w:bCs w:val="0"/>
                <w:sz w:val="22"/>
              </w:rPr>
              <w:t>proposal</w:t>
            </w:r>
            <w:r w:rsidRPr="00634DEB">
              <w:rPr>
                <w:rFonts w:ascii="Trebuchet MS" w:hAnsi="Trebuchet MS"/>
                <w:b w:val="0"/>
                <w:bCs w:val="0"/>
                <w:sz w:val="22"/>
              </w:rPr>
              <w:t xml:space="preserve"> (</w:t>
            </w:r>
            <w:r w:rsidR="009D1A9A">
              <w:rPr>
                <w:rFonts w:ascii="Trebuchet MS" w:hAnsi="Trebuchet MS"/>
                <w:b w:val="0"/>
                <w:bCs w:val="0"/>
                <w:sz w:val="22"/>
              </w:rPr>
              <w:t>A</w:t>
            </w:r>
            <w:r w:rsidR="009D1A9A" w:rsidRPr="00634DEB">
              <w:rPr>
                <w:rFonts w:ascii="Trebuchet MS" w:hAnsi="Trebuchet MS"/>
                <w:b w:val="0"/>
                <w:bCs w:val="0"/>
                <w:sz w:val="22"/>
              </w:rPr>
              <w:t>pollo</w:t>
            </w:r>
            <w:r w:rsidRPr="00634DEB">
              <w:rPr>
                <w:rFonts w:ascii="Trebuchet MS" w:hAnsi="Trebuchet MS"/>
                <w:b w:val="0"/>
                <w:bCs w:val="0"/>
                <w:sz w:val="22"/>
              </w:rPr>
              <w:t xml:space="preserve"> 2) and feedback any comments to her</w:t>
            </w:r>
          </w:p>
          <w:p w14:paraId="17063185" w14:textId="77777777" w:rsidR="00634DEB" w:rsidRPr="00634DEB" w:rsidRDefault="00634DEB" w:rsidP="006F6535">
            <w:pPr>
              <w:pStyle w:val="BodyCopy"/>
              <w:jc w:val="both"/>
              <w:rPr>
                <w:rFonts w:ascii="Trebuchet MS" w:hAnsi="Trebuchet MS"/>
                <w:b w:val="0"/>
                <w:bCs w:val="0"/>
                <w:sz w:val="22"/>
              </w:rPr>
            </w:pPr>
          </w:p>
          <w:p w14:paraId="0674B8C3" w14:textId="148CAD9D" w:rsidR="00EC31A2" w:rsidRPr="00634DEB" w:rsidRDefault="00EC31A2" w:rsidP="006F6535">
            <w:pPr>
              <w:pStyle w:val="BodyCopy"/>
              <w:jc w:val="both"/>
              <w:rPr>
                <w:rFonts w:ascii="Trebuchet MS" w:hAnsi="Trebuchet MS"/>
                <w:b w:val="0"/>
                <w:bCs w:val="0"/>
                <w:sz w:val="22"/>
              </w:rPr>
            </w:pPr>
            <w:r w:rsidRPr="00634DEB">
              <w:rPr>
                <w:rFonts w:ascii="Trebuchet MS" w:hAnsi="Trebuchet MS"/>
                <w:b w:val="0"/>
                <w:bCs w:val="0"/>
                <w:sz w:val="22"/>
              </w:rPr>
              <w:t xml:space="preserve">Performance coach </w:t>
            </w:r>
            <w:r w:rsidR="00634DEB" w:rsidRPr="00634DEB">
              <w:rPr>
                <w:rFonts w:ascii="Trebuchet MS" w:hAnsi="Trebuchet MS"/>
                <w:b w:val="0"/>
                <w:bCs w:val="0"/>
                <w:sz w:val="22"/>
              </w:rPr>
              <w:t xml:space="preserve">interviews will be held tomorrow for the whole day </w:t>
            </w:r>
          </w:p>
          <w:p w14:paraId="46E0BC39" w14:textId="67D3489D" w:rsidR="00EC31A2" w:rsidRPr="00634DEB" w:rsidRDefault="00EC31A2" w:rsidP="006F6535">
            <w:pPr>
              <w:pStyle w:val="BodyCopy"/>
              <w:jc w:val="both"/>
              <w:rPr>
                <w:rFonts w:ascii="Trebuchet MS" w:hAnsi="Trebuchet MS"/>
                <w:b w:val="0"/>
                <w:bCs w:val="0"/>
                <w:sz w:val="22"/>
              </w:rPr>
            </w:pPr>
          </w:p>
          <w:p w14:paraId="43BF711F" w14:textId="6F93F786" w:rsidR="00EC31A2" w:rsidRPr="00634DEB" w:rsidRDefault="00EC31A2" w:rsidP="006F6535">
            <w:pPr>
              <w:pStyle w:val="BodyCopy"/>
              <w:jc w:val="both"/>
              <w:rPr>
                <w:rFonts w:ascii="Trebuchet MS" w:hAnsi="Trebuchet MS"/>
                <w:b w:val="0"/>
                <w:bCs w:val="0"/>
                <w:sz w:val="22"/>
              </w:rPr>
            </w:pPr>
            <w:r w:rsidRPr="00634DEB">
              <w:rPr>
                <w:rFonts w:ascii="Trebuchet MS" w:hAnsi="Trebuchet MS"/>
                <w:b w:val="0"/>
                <w:bCs w:val="0"/>
                <w:sz w:val="22"/>
              </w:rPr>
              <w:t xml:space="preserve">CL asked about </w:t>
            </w:r>
            <w:r w:rsidR="00634DEB" w:rsidRPr="00634DEB">
              <w:rPr>
                <w:rFonts w:ascii="Trebuchet MS" w:hAnsi="Trebuchet MS"/>
                <w:b w:val="0"/>
                <w:bCs w:val="0"/>
                <w:sz w:val="22"/>
              </w:rPr>
              <w:t xml:space="preserve">how we are dealing with the news of </w:t>
            </w:r>
            <w:r w:rsidRPr="00634DEB">
              <w:rPr>
                <w:rFonts w:ascii="Trebuchet MS" w:hAnsi="Trebuchet MS"/>
                <w:b w:val="0"/>
                <w:bCs w:val="0"/>
                <w:sz w:val="22"/>
              </w:rPr>
              <w:t>Nathan Ford</w:t>
            </w:r>
            <w:r w:rsidR="006F6535">
              <w:rPr>
                <w:rFonts w:ascii="Trebuchet MS" w:hAnsi="Trebuchet MS"/>
                <w:b w:val="0"/>
                <w:bCs w:val="0"/>
                <w:sz w:val="22"/>
              </w:rPr>
              <w:t>'s</w:t>
            </w:r>
            <w:r w:rsidR="00634DEB" w:rsidRPr="00634DEB">
              <w:rPr>
                <w:rFonts w:ascii="Trebuchet MS" w:hAnsi="Trebuchet MS"/>
                <w:b w:val="0"/>
                <w:bCs w:val="0"/>
                <w:sz w:val="22"/>
              </w:rPr>
              <w:t xml:space="preserve"> accident?</w:t>
            </w:r>
            <w:r w:rsidRPr="00634DEB">
              <w:rPr>
                <w:rFonts w:ascii="Trebuchet MS" w:hAnsi="Trebuchet MS"/>
                <w:b w:val="0"/>
                <w:bCs w:val="0"/>
                <w:sz w:val="22"/>
              </w:rPr>
              <w:t xml:space="preserve"> BL we are talking to family</w:t>
            </w:r>
            <w:r w:rsidR="00634DEB" w:rsidRPr="00634DEB">
              <w:rPr>
                <w:rFonts w:ascii="Trebuchet MS" w:hAnsi="Trebuchet MS"/>
                <w:b w:val="0"/>
                <w:bCs w:val="0"/>
                <w:sz w:val="22"/>
              </w:rPr>
              <w:t>,</w:t>
            </w:r>
            <w:r w:rsidRPr="00634DEB">
              <w:rPr>
                <w:rFonts w:ascii="Trebuchet MS" w:hAnsi="Trebuchet MS"/>
                <w:b w:val="0"/>
                <w:bCs w:val="0"/>
                <w:sz w:val="22"/>
              </w:rPr>
              <w:t xml:space="preserve"> </w:t>
            </w:r>
            <w:r w:rsidR="00634DEB" w:rsidRPr="00634DEB">
              <w:rPr>
                <w:rFonts w:ascii="Trebuchet MS" w:hAnsi="Trebuchet MS"/>
                <w:b w:val="0"/>
                <w:bCs w:val="0"/>
                <w:sz w:val="22"/>
              </w:rPr>
              <w:t>w</w:t>
            </w:r>
            <w:r w:rsidRPr="00634DEB">
              <w:rPr>
                <w:rFonts w:ascii="Trebuchet MS" w:hAnsi="Trebuchet MS"/>
                <w:b w:val="0"/>
                <w:bCs w:val="0"/>
                <w:sz w:val="22"/>
              </w:rPr>
              <w:t>e are still waiting for the</w:t>
            </w:r>
            <w:r w:rsidR="00634DEB" w:rsidRPr="00634DEB">
              <w:rPr>
                <w:rFonts w:ascii="Trebuchet MS" w:hAnsi="Trebuchet MS"/>
                <w:b w:val="0"/>
                <w:bCs w:val="0"/>
                <w:sz w:val="22"/>
              </w:rPr>
              <w:t xml:space="preserve"> full</w:t>
            </w:r>
            <w:r w:rsidRPr="00634DEB">
              <w:rPr>
                <w:rFonts w:ascii="Trebuchet MS" w:hAnsi="Trebuchet MS"/>
                <w:b w:val="0"/>
                <w:bCs w:val="0"/>
                <w:sz w:val="22"/>
              </w:rPr>
              <w:t xml:space="preserve"> investigation.</w:t>
            </w:r>
          </w:p>
          <w:p w14:paraId="7EF3C156" w14:textId="65E2D6F9" w:rsidR="00EC31A2" w:rsidRPr="00634DEB" w:rsidRDefault="00EC31A2" w:rsidP="006F6535">
            <w:pPr>
              <w:pStyle w:val="BodyCopy"/>
              <w:jc w:val="both"/>
              <w:rPr>
                <w:rFonts w:ascii="Trebuchet MS" w:hAnsi="Trebuchet MS"/>
                <w:b w:val="0"/>
                <w:bCs w:val="0"/>
                <w:sz w:val="22"/>
              </w:rPr>
            </w:pPr>
            <w:r w:rsidRPr="00634DEB">
              <w:rPr>
                <w:rFonts w:ascii="Trebuchet MS" w:hAnsi="Trebuchet MS"/>
                <w:b w:val="0"/>
                <w:bCs w:val="0"/>
                <w:sz w:val="22"/>
              </w:rPr>
              <w:t>K</w:t>
            </w:r>
            <w:r w:rsidR="00634DEB" w:rsidRPr="00634DEB">
              <w:rPr>
                <w:rFonts w:ascii="Trebuchet MS" w:hAnsi="Trebuchet MS"/>
                <w:b w:val="0"/>
                <w:bCs w:val="0"/>
                <w:sz w:val="22"/>
              </w:rPr>
              <w:t>M</w:t>
            </w:r>
            <w:r w:rsidRPr="00634DEB">
              <w:rPr>
                <w:rFonts w:ascii="Trebuchet MS" w:hAnsi="Trebuchet MS"/>
                <w:b w:val="0"/>
                <w:bCs w:val="0"/>
                <w:sz w:val="22"/>
              </w:rPr>
              <w:t xml:space="preserve"> there are a lot of </w:t>
            </w:r>
            <w:r w:rsidR="00634DEB" w:rsidRPr="00634DEB">
              <w:rPr>
                <w:rFonts w:ascii="Trebuchet MS" w:hAnsi="Trebuchet MS"/>
                <w:b w:val="0"/>
                <w:bCs w:val="0"/>
                <w:sz w:val="22"/>
              </w:rPr>
              <w:t>c</w:t>
            </w:r>
            <w:r w:rsidRPr="00634DEB">
              <w:rPr>
                <w:rFonts w:ascii="Trebuchet MS" w:hAnsi="Trebuchet MS"/>
                <w:b w:val="0"/>
                <w:bCs w:val="0"/>
                <w:sz w:val="22"/>
              </w:rPr>
              <w:t xml:space="preserve">lubs </w:t>
            </w:r>
            <w:r w:rsidR="00634DEB" w:rsidRPr="00634DEB">
              <w:rPr>
                <w:rFonts w:ascii="Trebuchet MS" w:hAnsi="Trebuchet MS"/>
                <w:b w:val="0"/>
                <w:bCs w:val="0"/>
                <w:sz w:val="22"/>
              </w:rPr>
              <w:t>fundraising</w:t>
            </w:r>
            <w:r w:rsidRPr="00634DEB">
              <w:rPr>
                <w:rFonts w:ascii="Trebuchet MS" w:hAnsi="Trebuchet MS"/>
                <w:b w:val="0"/>
                <w:bCs w:val="0"/>
                <w:sz w:val="22"/>
              </w:rPr>
              <w:t xml:space="preserve"> it has touched the </w:t>
            </w:r>
            <w:r w:rsidR="00634DEB" w:rsidRPr="00634DEB">
              <w:rPr>
                <w:rFonts w:ascii="Trebuchet MS" w:hAnsi="Trebuchet MS"/>
                <w:b w:val="0"/>
                <w:bCs w:val="0"/>
                <w:sz w:val="22"/>
              </w:rPr>
              <w:t>community.</w:t>
            </w:r>
          </w:p>
          <w:p w14:paraId="5DF808FC" w14:textId="46FD019D" w:rsidR="00EC31A2" w:rsidRPr="00634DEB" w:rsidRDefault="00EC31A2" w:rsidP="006F6535">
            <w:pPr>
              <w:pStyle w:val="BodyCopy"/>
              <w:jc w:val="both"/>
              <w:rPr>
                <w:rFonts w:ascii="Trebuchet MS" w:hAnsi="Trebuchet MS"/>
                <w:b w:val="0"/>
                <w:bCs w:val="0"/>
                <w:sz w:val="22"/>
              </w:rPr>
            </w:pPr>
            <w:r w:rsidRPr="00634DEB">
              <w:rPr>
                <w:rFonts w:ascii="Trebuchet MS" w:hAnsi="Trebuchet MS"/>
                <w:b w:val="0"/>
                <w:bCs w:val="0"/>
                <w:sz w:val="22"/>
              </w:rPr>
              <w:t>S</w:t>
            </w:r>
            <w:r w:rsidR="00634DEB" w:rsidRPr="00634DEB">
              <w:rPr>
                <w:rFonts w:ascii="Trebuchet MS" w:hAnsi="Trebuchet MS"/>
                <w:b w:val="0"/>
                <w:bCs w:val="0"/>
                <w:sz w:val="22"/>
              </w:rPr>
              <w:t>G</w:t>
            </w:r>
            <w:r w:rsidRPr="00634DEB">
              <w:rPr>
                <w:rFonts w:ascii="Trebuchet MS" w:hAnsi="Trebuchet MS"/>
                <w:b w:val="0"/>
                <w:bCs w:val="0"/>
                <w:sz w:val="22"/>
              </w:rPr>
              <w:t>M was the athlete insured</w:t>
            </w:r>
            <w:r w:rsidR="00634DEB" w:rsidRPr="00634DEB">
              <w:rPr>
                <w:rFonts w:ascii="Trebuchet MS" w:hAnsi="Trebuchet MS"/>
                <w:b w:val="0"/>
                <w:bCs w:val="0"/>
                <w:sz w:val="22"/>
              </w:rPr>
              <w:t>? Yes</w:t>
            </w:r>
            <w:r w:rsidR="006F6535">
              <w:rPr>
                <w:rFonts w:ascii="Trebuchet MS" w:hAnsi="Trebuchet MS"/>
                <w:b w:val="0"/>
                <w:bCs w:val="0"/>
                <w:sz w:val="22"/>
              </w:rPr>
              <w:t>,</w:t>
            </w:r>
            <w:r w:rsidRPr="00634DEB">
              <w:rPr>
                <w:rFonts w:ascii="Trebuchet MS" w:hAnsi="Trebuchet MS"/>
                <w:b w:val="0"/>
                <w:bCs w:val="0"/>
                <w:sz w:val="22"/>
              </w:rPr>
              <w:t xml:space="preserve"> he was the family ha</w:t>
            </w:r>
            <w:r w:rsidR="006F6535">
              <w:rPr>
                <w:rFonts w:ascii="Trebuchet MS" w:hAnsi="Trebuchet MS"/>
                <w:b w:val="0"/>
                <w:bCs w:val="0"/>
                <w:sz w:val="22"/>
              </w:rPr>
              <w:t>s</w:t>
            </w:r>
            <w:r w:rsidRPr="00634DEB">
              <w:rPr>
                <w:rFonts w:ascii="Trebuchet MS" w:hAnsi="Trebuchet MS"/>
                <w:b w:val="0"/>
                <w:bCs w:val="0"/>
                <w:sz w:val="22"/>
              </w:rPr>
              <w:t xml:space="preserve"> the details. S</w:t>
            </w:r>
            <w:r w:rsidR="00634DEB" w:rsidRPr="00634DEB">
              <w:rPr>
                <w:rFonts w:ascii="Trebuchet MS" w:hAnsi="Trebuchet MS"/>
                <w:b w:val="0"/>
                <w:bCs w:val="0"/>
                <w:sz w:val="22"/>
              </w:rPr>
              <w:t>G</w:t>
            </w:r>
            <w:r w:rsidRPr="00634DEB">
              <w:rPr>
                <w:rFonts w:ascii="Trebuchet MS" w:hAnsi="Trebuchet MS"/>
                <w:b w:val="0"/>
                <w:bCs w:val="0"/>
                <w:sz w:val="22"/>
              </w:rPr>
              <w:t xml:space="preserve">M is it a good example of making sure that </w:t>
            </w:r>
            <w:r w:rsidR="00634DEB" w:rsidRPr="00634DEB">
              <w:rPr>
                <w:rFonts w:ascii="Trebuchet MS" w:hAnsi="Trebuchet MS"/>
                <w:b w:val="0"/>
                <w:bCs w:val="0"/>
                <w:sz w:val="22"/>
              </w:rPr>
              <w:t>members</w:t>
            </w:r>
            <w:r w:rsidRPr="00634DEB">
              <w:rPr>
                <w:rFonts w:ascii="Trebuchet MS" w:hAnsi="Trebuchet MS"/>
                <w:b w:val="0"/>
                <w:bCs w:val="0"/>
                <w:sz w:val="22"/>
              </w:rPr>
              <w:t xml:space="preserve"> are insured</w:t>
            </w:r>
            <w:r w:rsidR="00634DEB" w:rsidRPr="00634DEB">
              <w:rPr>
                <w:rFonts w:ascii="Trebuchet MS" w:hAnsi="Trebuchet MS"/>
                <w:b w:val="0"/>
                <w:bCs w:val="0"/>
                <w:sz w:val="22"/>
              </w:rPr>
              <w:t xml:space="preserve">? </w:t>
            </w:r>
          </w:p>
          <w:p w14:paraId="5DC934C1" w14:textId="77777777" w:rsidR="00240DF8" w:rsidRPr="00634DEB" w:rsidRDefault="00240DF8" w:rsidP="006F6535">
            <w:pPr>
              <w:pStyle w:val="BodyCopy"/>
              <w:jc w:val="both"/>
              <w:rPr>
                <w:rFonts w:ascii="Trebuchet MS" w:hAnsi="Trebuchet MS"/>
                <w:b w:val="0"/>
                <w:bCs w:val="0"/>
                <w:sz w:val="22"/>
              </w:rPr>
            </w:pPr>
          </w:p>
          <w:p w14:paraId="110D2C83" w14:textId="4AF19F84" w:rsidR="00240DF8" w:rsidRDefault="00634DEB" w:rsidP="006F6535">
            <w:pPr>
              <w:pStyle w:val="BodyCopy"/>
              <w:jc w:val="both"/>
              <w:rPr>
                <w:rFonts w:ascii="Trebuchet MS" w:hAnsi="Trebuchet MS"/>
                <w:sz w:val="22"/>
              </w:rPr>
            </w:pPr>
            <w:r w:rsidRPr="00634DEB">
              <w:rPr>
                <w:rFonts w:ascii="Trebuchet MS" w:hAnsi="Trebuchet MS"/>
                <w:b w:val="0"/>
                <w:bCs w:val="0"/>
                <w:sz w:val="22"/>
              </w:rPr>
              <w:t>Board t</w:t>
            </w:r>
            <w:r w:rsidR="00240DF8" w:rsidRPr="00634DEB">
              <w:rPr>
                <w:rFonts w:ascii="Trebuchet MS" w:hAnsi="Trebuchet MS"/>
                <w:b w:val="0"/>
                <w:bCs w:val="0"/>
                <w:sz w:val="22"/>
              </w:rPr>
              <w:t>hank</w:t>
            </w:r>
            <w:r w:rsidRPr="00634DEB">
              <w:rPr>
                <w:rFonts w:ascii="Trebuchet MS" w:hAnsi="Trebuchet MS"/>
                <w:b w:val="0"/>
                <w:bCs w:val="0"/>
                <w:sz w:val="22"/>
              </w:rPr>
              <w:t>ed</w:t>
            </w:r>
            <w:r w:rsidR="00240DF8" w:rsidRPr="00634DEB">
              <w:rPr>
                <w:rFonts w:ascii="Trebuchet MS" w:hAnsi="Trebuchet MS"/>
                <w:b w:val="0"/>
                <w:bCs w:val="0"/>
                <w:sz w:val="22"/>
              </w:rPr>
              <w:t xml:space="preserve"> KE for her involvement in </w:t>
            </w:r>
            <w:r w:rsidRPr="00634DEB">
              <w:rPr>
                <w:rFonts w:ascii="Trebuchet MS" w:hAnsi="Trebuchet MS"/>
                <w:b w:val="0"/>
                <w:bCs w:val="0"/>
                <w:sz w:val="22"/>
              </w:rPr>
              <w:t xml:space="preserve">Welsh </w:t>
            </w:r>
            <w:r w:rsidR="00240DF8" w:rsidRPr="00634DEB">
              <w:rPr>
                <w:rFonts w:ascii="Trebuchet MS" w:hAnsi="Trebuchet MS"/>
                <w:b w:val="0"/>
                <w:bCs w:val="0"/>
                <w:sz w:val="22"/>
              </w:rPr>
              <w:t xml:space="preserve">Triathlon </w:t>
            </w:r>
            <w:r w:rsidRPr="00634DEB">
              <w:rPr>
                <w:rFonts w:ascii="Trebuchet MS" w:hAnsi="Trebuchet MS"/>
                <w:b w:val="0"/>
                <w:bCs w:val="0"/>
                <w:sz w:val="22"/>
              </w:rPr>
              <w:t>as a director as she steps down from her position.</w:t>
            </w:r>
            <w:r w:rsidR="00240DF8" w:rsidRPr="00634DEB">
              <w:rPr>
                <w:rFonts w:ascii="Trebuchet MS" w:hAnsi="Trebuchet MS"/>
                <w:b w:val="0"/>
                <w:bCs w:val="0"/>
                <w:sz w:val="22"/>
              </w:rPr>
              <w:t xml:space="preserve"> </w:t>
            </w:r>
          </w:p>
          <w:p w14:paraId="32815C07" w14:textId="77777777" w:rsidR="006201CA" w:rsidRPr="00634DEB" w:rsidRDefault="006201CA" w:rsidP="006F6535">
            <w:pPr>
              <w:pStyle w:val="BodyCopy"/>
              <w:jc w:val="both"/>
              <w:rPr>
                <w:rFonts w:ascii="Trebuchet MS" w:hAnsi="Trebuchet MS"/>
                <w:b w:val="0"/>
                <w:bCs w:val="0"/>
                <w:sz w:val="22"/>
              </w:rPr>
            </w:pPr>
          </w:p>
          <w:p w14:paraId="21E898FB" w14:textId="77777777" w:rsidR="00240DF8" w:rsidRDefault="00240DF8" w:rsidP="006F6535">
            <w:pPr>
              <w:pStyle w:val="BodyCopy"/>
              <w:jc w:val="both"/>
              <w:rPr>
                <w:rFonts w:ascii="Trebuchet MS" w:hAnsi="Trebuchet MS"/>
                <w:sz w:val="22"/>
              </w:rPr>
            </w:pPr>
            <w:r w:rsidRPr="00634DEB">
              <w:rPr>
                <w:rFonts w:ascii="Trebuchet MS" w:hAnsi="Trebuchet MS"/>
                <w:b w:val="0"/>
                <w:bCs w:val="0"/>
                <w:sz w:val="22"/>
              </w:rPr>
              <w:t>KE said please feel free to get in touch</w:t>
            </w:r>
            <w:r w:rsidR="00634DEB" w:rsidRPr="00634DEB">
              <w:rPr>
                <w:rFonts w:ascii="Trebuchet MS" w:hAnsi="Trebuchet MS"/>
                <w:b w:val="0"/>
                <w:bCs w:val="0"/>
                <w:sz w:val="22"/>
              </w:rPr>
              <w:t xml:space="preserve"> with anything I can help with.</w:t>
            </w:r>
          </w:p>
          <w:p w14:paraId="2877DEC0" w14:textId="7333B661" w:rsidR="006F6535" w:rsidRPr="00634DEB" w:rsidRDefault="006F6535" w:rsidP="006F6535">
            <w:pPr>
              <w:pStyle w:val="BodyCopy"/>
              <w:jc w:val="both"/>
              <w:rPr>
                <w:rFonts w:ascii="Trebuchet MS" w:hAnsi="Trebuchet MS"/>
                <w:b w:val="0"/>
                <w:bCs w:val="0"/>
                <w:sz w:val="22"/>
              </w:rPr>
            </w:pPr>
          </w:p>
        </w:tc>
      </w:tr>
      <w:tr w:rsidR="00CF798B" w:rsidRPr="003711DA" w14:paraId="71B92804" w14:textId="77777777" w:rsidTr="005B0D8F">
        <w:tc>
          <w:tcPr>
            <w:cnfStyle w:val="001000000000" w:firstRow="0" w:lastRow="0" w:firstColumn="1" w:lastColumn="0" w:oddVBand="0" w:evenVBand="0" w:oddHBand="0" w:evenHBand="0" w:firstRowFirstColumn="0" w:firstRowLastColumn="0" w:lastRowFirstColumn="0" w:lastRowLastColumn="0"/>
            <w:tcW w:w="4225" w:type="dxa"/>
            <w:gridSpan w:val="2"/>
            <w:shd w:val="clear" w:color="auto" w:fill="BDD6EE" w:themeFill="accent5" w:themeFillTint="66"/>
            <w:vAlign w:val="center"/>
          </w:tcPr>
          <w:p w14:paraId="07E868B3" w14:textId="11FB2068" w:rsidR="00CF798B" w:rsidRPr="003711DA" w:rsidRDefault="00CF798B" w:rsidP="004B7F50">
            <w:pPr>
              <w:pStyle w:val="BodyCopy"/>
              <w:rPr>
                <w:rFonts w:ascii="Trebuchet MS" w:hAnsi="Trebuchet MS"/>
                <w:bCs w:val="0"/>
                <w:sz w:val="22"/>
              </w:rPr>
            </w:pPr>
            <w:r w:rsidRPr="003711DA">
              <w:rPr>
                <w:rFonts w:ascii="Trebuchet MS" w:hAnsi="Trebuchet MS"/>
                <w:bCs w:val="0"/>
                <w:sz w:val="22"/>
              </w:rPr>
              <w:t xml:space="preserve">Action Items </w:t>
            </w:r>
          </w:p>
        </w:tc>
        <w:tc>
          <w:tcPr>
            <w:tcW w:w="2008" w:type="dxa"/>
            <w:shd w:val="clear" w:color="auto" w:fill="BDD6EE" w:themeFill="accent5" w:themeFillTint="66"/>
            <w:vAlign w:val="center"/>
          </w:tcPr>
          <w:p w14:paraId="7A055C96" w14:textId="3704E8C2" w:rsidR="00CF798B" w:rsidRPr="003711DA" w:rsidRDefault="00CF798B" w:rsidP="004B7F50">
            <w:pPr>
              <w:pStyle w:val="BodyCopy"/>
              <w:cnfStyle w:val="000000000000" w:firstRow="0" w:lastRow="0" w:firstColumn="0" w:lastColumn="0" w:oddVBand="0" w:evenVBand="0" w:oddHBand="0" w:evenHBand="0" w:firstRowFirstColumn="0" w:firstRowLastColumn="0" w:lastRowFirstColumn="0" w:lastRowLastColumn="0"/>
              <w:rPr>
                <w:rFonts w:ascii="Trebuchet MS" w:hAnsi="Trebuchet MS"/>
                <w:b/>
                <w:bCs/>
                <w:sz w:val="22"/>
              </w:rPr>
            </w:pPr>
            <w:r w:rsidRPr="003711DA">
              <w:rPr>
                <w:rFonts w:ascii="Trebuchet MS" w:hAnsi="Trebuchet MS"/>
                <w:b/>
                <w:bCs/>
                <w:sz w:val="22"/>
              </w:rPr>
              <w:t>Responsibility</w:t>
            </w:r>
          </w:p>
        </w:tc>
        <w:tc>
          <w:tcPr>
            <w:tcW w:w="3117" w:type="dxa"/>
            <w:shd w:val="clear" w:color="auto" w:fill="BDD6EE" w:themeFill="accent5" w:themeFillTint="66"/>
            <w:vAlign w:val="center"/>
          </w:tcPr>
          <w:p w14:paraId="7A6AE3FC" w14:textId="5448E10A" w:rsidR="00CF798B" w:rsidRPr="003711DA" w:rsidRDefault="00CF798B" w:rsidP="004B7F50">
            <w:pPr>
              <w:pStyle w:val="BodyCopy"/>
              <w:cnfStyle w:val="000000000000" w:firstRow="0" w:lastRow="0" w:firstColumn="0" w:lastColumn="0" w:oddVBand="0" w:evenVBand="0" w:oddHBand="0" w:evenHBand="0" w:firstRowFirstColumn="0" w:firstRowLastColumn="0" w:lastRowFirstColumn="0" w:lastRowLastColumn="0"/>
              <w:rPr>
                <w:rFonts w:ascii="Trebuchet MS" w:hAnsi="Trebuchet MS"/>
                <w:b/>
                <w:sz w:val="22"/>
              </w:rPr>
            </w:pPr>
            <w:r w:rsidRPr="003711DA">
              <w:rPr>
                <w:rFonts w:ascii="Trebuchet MS" w:hAnsi="Trebuchet MS"/>
                <w:b/>
                <w:sz w:val="22"/>
              </w:rPr>
              <w:t>Deadline</w:t>
            </w:r>
          </w:p>
        </w:tc>
      </w:tr>
      <w:tr w:rsidR="006F6535" w:rsidRPr="003711DA" w14:paraId="7D83F95D" w14:textId="77777777" w:rsidTr="0080263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225" w:type="dxa"/>
            <w:gridSpan w:val="2"/>
            <w:shd w:val="clear" w:color="auto" w:fill="auto"/>
            <w:vAlign w:val="center"/>
          </w:tcPr>
          <w:p w14:paraId="3722F61B" w14:textId="08586D80" w:rsidR="006F6535" w:rsidRPr="006F6535" w:rsidRDefault="006F6535" w:rsidP="0080263D">
            <w:pPr>
              <w:pStyle w:val="TableStyle2"/>
              <w:spacing w:after="240"/>
              <w:rPr>
                <w:rFonts w:ascii="Trebuchet MS" w:hAnsi="Trebuchet MS"/>
                <w:b w:val="0"/>
                <w:bCs w:val="0"/>
                <w:sz w:val="22"/>
              </w:rPr>
            </w:pPr>
            <w:r w:rsidRPr="006F6535">
              <w:rPr>
                <w:rFonts w:ascii="Trebuchet MS" w:hAnsi="Trebuchet MS"/>
                <w:b w:val="0"/>
                <w:bCs w:val="0"/>
                <w:sz w:val="22"/>
              </w:rPr>
              <w:t>Directors to feedback on pref</w:t>
            </w:r>
            <w:r>
              <w:rPr>
                <w:rFonts w:ascii="Trebuchet MS" w:hAnsi="Trebuchet MS"/>
                <w:b w:val="0"/>
                <w:bCs w:val="0"/>
                <w:sz w:val="22"/>
              </w:rPr>
              <w:t>er</w:t>
            </w:r>
            <w:r w:rsidRPr="006F6535">
              <w:rPr>
                <w:rFonts w:ascii="Trebuchet MS" w:hAnsi="Trebuchet MS"/>
                <w:b w:val="0"/>
                <w:bCs w:val="0"/>
                <w:sz w:val="22"/>
              </w:rPr>
              <w:t>ences f</w:t>
            </w:r>
            <w:r>
              <w:rPr>
                <w:rFonts w:ascii="Trebuchet MS" w:hAnsi="Trebuchet MS"/>
                <w:b w:val="0"/>
                <w:bCs w:val="0"/>
                <w:sz w:val="22"/>
              </w:rPr>
              <w:t>or</w:t>
            </w:r>
            <w:r w:rsidRPr="006F6535">
              <w:rPr>
                <w:rFonts w:ascii="Trebuchet MS" w:hAnsi="Trebuchet MS"/>
                <w:b w:val="0"/>
                <w:bCs w:val="0"/>
                <w:sz w:val="22"/>
              </w:rPr>
              <w:t xml:space="preserve"> </w:t>
            </w:r>
            <w:r>
              <w:rPr>
                <w:rFonts w:ascii="Trebuchet MS" w:hAnsi="Trebuchet MS"/>
                <w:b w:val="0"/>
                <w:bCs w:val="0"/>
                <w:sz w:val="22"/>
              </w:rPr>
              <w:t xml:space="preserve">the </w:t>
            </w:r>
            <w:r w:rsidRPr="006F6535">
              <w:rPr>
                <w:rFonts w:ascii="Trebuchet MS" w:hAnsi="Trebuchet MS"/>
                <w:b w:val="0"/>
                <w:bCs w:val="0"/>
                <w:sz w:val="22"/>
              </w:rPr>
              <w:t>AGM</w:t>
            </w:r>
          </w:p>
        </w:tc>
        <w:tc>
          <w:tcPr>
            <w:tcW w:w="2008" w:type="dxa"/>
            <w:shd w:val="clear" w:color="auto" w:fill="auto"/>
            <w:vAlign w:val="center"/>
          </w:tcPr>
          <w:p w14:paraId="53484598" w14:textId="7F365F93" w:rsidR="006F6535" w:rsidRPr="003711DA" w:rsidRDefault="006F6535" w:rsidP="0080263D">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All</w:t>
            </w:r>
          </w:p>
        </w:tc>
        <w:tc>
          <w:tcPr>
            <w:tcW w:w="3117" w:type="dxa"/>
            <w:shd w:val="clear" w:color="auto" w:fill="auto"/>
            <w:vAlign w:val="center"/>
          </w:tcPr>
          <w:p w14:paraId="16A2C59E" w14:textId="2BEB6187" w:rsidR="006F6535" w:rsidRPr="003711DA" w:rsidRDefault="00DA7449" w:rsidP="0080263D">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15</w:t>
            </w:r>
            <w:r w:rsidRPr="00DA7449">
              <w:rPr>
                <w:rFonts w:ascii="Trebuchet MS" w:hAnsi="Trebuchet MS"/>
                <w:sz w:val="22"/>
                <w:vertAlign w:val="superscript"/>
              </w:rPr>
              <w:t>th</w:t>
            </w:r>
            <w:r>
              <w:rPr>
                <w:rFonts w:ascii="Trebuchet MS" w:hAnsi="Trebuchet MS"/>
                <w:sz w:val="22"/>
              </w:rPr>
              <w:t xml:space="preserve"> September</w:t>
            </w:r>
          </w:p>
        </w:tc>
      </w:tr>
      <w:tr w:rsidR="000F764C" w:rsidRPr="003711DA" w14:paraId="5C68B2C2" w14:textId="77777777" w:rsidTr="0080263D">
        <w:trPr>
          <w:trHeight w:val="227"/>
        </w:trPr>
        <w:tc>
          <w:tcPr>
            <w:cnfStyle w:val="001000000000" w:firstRow="0" w:lastRow="0" w:firstColumn="1" w:lastColumn="0" w:oddVBand="0" w:evenVBand="0" w:oddHBand="0" w:evenHBand="0" w:firstRowFirstColumn="0" w:firstRowLastColumn="0" w:lastRowFirstColumn="0" w:lastRowLastColumn="0"/>
            <w:tcW w:w="4225" w:type="dxa"/>
            <w:gridSpan w:val="2"/>
            <w:shd w:val="clear" w:color="auto" w:fill="auto"/>
            <w:vAlign w:val="center"/>
          </w:tcPr>
          <w:p w14:paraId="22B8AF59" w14:textId="2475C701" w:rsidR="000F764C" w:rsidRPr="006F6535" w:rsidRDefault="00634DEB" w:rsidP="0080263D">
            <w:pPr>
              <w:pStyle w:val="TableStyle2"/>
              <w:spacing w:after="240"/>
              <w:rPr>
                <w:rFonts w:ascii="Trebuchet MS" w:hAnsi="Trebuchet MS"/>
                <w:b w:val="0"/>
                <w:bCs w:val="0"/>
                <w:sz w:val="22"/>
              </w:rPr>
            </w:pPr>
            <w:r w:rsidRPr="006F6535">
              <w:rPr>
                <w:rFonts w:ascii="Trebuchet MS" w:hAnsi="Trebuchet MS"/>
                <w:b w:val="0"/>
                <w:bCs w:val="0"/>
                <w:sz w:val="22"/>
              </w:rPr>
              <w:t>Put a poll in the club forum for pref</w:t>
            </w:r>
            <w:r w:rsidR="006F6535">
              <w:rPr>
                <w:rFonts w:ascii="Trebuchet MS" w:hAnsi="Trebuchet MS"/>
                <w:b w:val="0"/>
                <w:bCs w:val="0"/>
                <w:sz w:val="22"/>
              </w:rPr>
              <w:t>er</w:t>
            </w:r>
            <w:r w:rsidRPr="006F6535">
              <w:rPr>
                <w:rFonts w:ascii="Trebuchet MS" w:hAnsi="Trebuchet MS"/>
                <w:b w:val="0"/>
                <w:bCs w:val="0"/>
                <w:sz w:val="22"/>
              </w:rPr>
              <w:t>ences on the AG</w:t>
            </w:r>
            <w:r w:rsidR="006F6535">
              <w:rPr>
                <w:rFonts w:ascii="Trebuchet MS" w:hAnsi="Trebuchet MS"/>
                <w:b w:val="0"/>
                <w:bCs w:val="0"/>
                <w:sz w:val="22"/>
              </w:rPr>
              <w:t>M</w:t>
            </w:r>
          </w:p>
        </w:tc>
        <w:tc>
          <w:tcPr>
            <w:tcW w:w="2008" w:type="dxa"/>
            <w:shd w:val="clear" w:color="auto" w:fill="auto"/>
            <w:vAlign w:val="center"/>
          </w:tcPr>
          <w:p w14:paraId="222B9DEF" w14:textId="6683FDDB" w:rsidR="000F764C" w:rsidRPr="003711DA" w:rsidRDefault="006F6535" w:rsidP="0080263D">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AJ/SM</w:t>
            </w:r>
          </w:p>
        </w:tc>
        <w:tc>
          <w:tcPr>
            <w:tcW w:w="3117" w:type="dxa"/>
            <w:shd w:val="clear" w:color="auto" w:fill="auto"/>
            <w:vAlign w:val="center"/>
          </w:tcPr>
          <w:p w14:paraId="7E56A0ED" w14:textId="78FF5E23" w:rsidR="000F764C" w:rsidRPr="003711DA" w:rsidRDefault="00DA7449" w:rsidP="0080263D">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17</w:t>
            </w:r>
            <w:r w:rsidRPr="00DA7449">
              <w:rPr>
                <w:rFonts w:ascii="Trebuchet MS" w:hAnsi="Trebuchet MS"/>
                <w:sz w:val="22"/>
                <w:vertAlign w:val="superscript"/>
              </w:rPr>
              <w:t>th</w:t>
            </w:r>
            <w:r>
              <w:rPr>
                <w:rFonts w:ascii="Trebuchet MS" w:hAnsi="Trebuchet MS"/>
                <w:sz w:val="22"/>
              </w:rPr>
              <w:t xml:space="preserve"> September</w:t>
            </w:r>
          </w:p>
        </w:tc>
      </w:tr>
      <w:tr w:rsidR="003711DA" w:rsidRPr="003711DA" w14:paraId="6DE2BC1F" w14:textId="77777777" w:rsidTr="0080263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225" w:type="dxa"/>
            <w:gridSpan w:val="2"/>
            <w:shd w:val="clear" w:color="auto" w:fill="auto"/>
            <w:vAlign w:val="center"/>
          </w:tcPr>
          <w:p w14:paraId="7B3C7201" w14:textId="63F3EC1D" w:rsidR="003711DA" w:rsidRPr="006F6535" w:rsidRDefault="006F6535" w:rsidP="006F6535">
            <w:pPr>
              <w:pStyle w:val="BodyCopy"/>
              <w:rPr>
                <w:rFonts w:ascii="Trebuchet MS" w:hAnsi="Trebuchet MS"/>
                <w:b w:val="0"/>
                <w:bCs w:val="0"/>
                <w:sz w:val="22"/>
              </w:rPr>
            </w:pPr>
            <w:r>
              <w:rPr>
                <w:rFonts w:ascii="Trebuchet MS" w:hAnsi="Trebuchet MS"/>
                <w:b w:val="0"/>
                <w:bCs w:val="0"/>
                <w:sz w:val="22"/>
              </w:rPr>
              <w:t>L</w:t>
            </w:r>
            <w:r w:rsidR="00634DEB" w:rsidRPr="00634DEB">
              <w:rPr>
                <w:rFonts w:ascii="Trebuchet MS" w:hAnsi="Trebuchet MS"/>
                <w:b w:val="0"/>
                <w:bCs w:val="0"/>
                <w:sz w:val="22"/>
              </w:rPr>
              <w:t>ook at the roadmap to</w:t>
            </w:r>
            <w:r w:rsidR="00634DEB">
              <w:rPr>
                <w:rFonts w:ascii="Trebuchet MS" w:hAnsi="Trebuchet MS"/>
                <w:b w:val="0"/>
                <w:bCs w:val="0"/>
                <w:sz w:val="22"/>
              </w:rPr>
              <w:t xml:space="preserve"> </w:t>
            </w:r>
            <w:r w:rsidR="00634DEB" w:rsidRPr="00634DEB">
              <w:rPr>
                <w:rFonts w:ascii="Trebuchet MS" w:hAnsi="Trebuchet MS"/>
                <w:b w:val="0"/>
                <w:bCs w:val="0"/>
                <w:sz w:val="22"/>
              </w:rPr>
              <w:t>100,000 membership road map</w:t>
            </w:r>
            <w:r w:rsidR="00634DEB">
              <w:rPr>
                <w:rFonts w:ascii="Trebuchet MS" w:hAnsi="Trebuchet MS"/>
                <w:b w:val="0"/>
                <w:bCs w:val="0"/>
                <w:sz w:val="22"/>
              </w:rPr>
              <w:t xml:space="preserve"> and the technical prop</w:t>
            </w:r>
            <w:r>
              <w:rPr>
                <w:rFonts w:ascii="Trebuchet MS" w:hAnsi="Trebuchet MS"/>
                <w:b w:val="0"/>
                <w:bCs w:val="0"/>
                <w:sz w:val="22"/>
              </w:rPr>
              <w:t>o</w:t>
            </w:r>
            <w:r w:rsidR="00634DEB">
              <w:rPr>
                <w:rFonts w:ascii="Trebuchet MS" w:hAnsi="Trebuchet MS"/>
                <w:b w:val="0"/>
                <w:bCs w:val="0"/>
                <w:sz w:val="22"/>
              </w:rPr>
              <w:t>sal (</w:t>
            </w:r>
            <w:r w:rsidR="009D1A9A">
              <w:rPr>
                <w:rFonts w:ascii="Trebuchet MS" w:hAnsi="Trebuchet MS"/>
                <w:b w:val="0"/>
                <w:bCs w:val="0"/>
                <w:sz w:val="22"/>
              </w:rPr>
              <w:t>Apollo</w:t>
            </w:r>
            <w:r w:rsidR="00634DEB">
              <w:rPr>
                <w:rFonts w:ascii="Trebuchet MS" w:hAnsi="Trebuchet MS"/>
                <w:b w:val="0"/>
                <w:bCs w:val="0"/>
                <w:sz w:val="22"/>
              </w:rPr>
              <w:t xml:space="preserve"> 2) and feedback any comments t</w:t>
            </w:r>
          </w:p>
        </w:tc>
        <w:tc>
          <w:tcPr>
            <w:tcW w:w="2008" w:type="dxa"/>
            <w:shd w:val="clear" w:color="auto" w:fill="auto"/>
            <w:vAlign w:val="center"/>
          </w:tcPr>
          <w:p w14:paraId="58EE78D0" w14:textId="51626661" w:rsidR="003711DA" w:rsidRPr="003711DA" w:rsidRDefault="006F6535" w:rsidP="0080263D">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All</w:t>
            </w:r>
          </w:p>
        </w:tc>
        <w:tc>
          <w:tcPr>
            <w:tcW w:w="3117" w:type="dxa"/>
            <w:shd w:val="clear" w:color="auto" w:fill="auto"/>
            <w:vAlign w:val="center"/>
          </w:tcPr>
          <w:p w14:paraId="4F9DA57E" w14:textId="0DBCA1DC" w:rsidR="003711DA" w:rsidRPr="003711DA" w:rsidRDefault="00DA7449" w:rsidP="0080263D">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15</w:t>
            </w:r>
            <w:r w:rsidRPr="00DA7449">
              <w:rPr>
                <w:rFonts w:ascii="Trebuchet MS" w:hAnsi="Trebuchet MS"/>
                <w:sz w:val="22"/>
                <w:vertAlign w:val="superscript"/>
              </w:rPr>
              <w:t>th</w:t>
            </w:r>
            <w:r>
              <w:rPr>
                <w:rFonts w:ascii="Trebuchet MS" w:hAnsi="Trebuchet MS"/>
                <w:sz w:val="22"/>
              </w:rPr>
              <w:t xml:space="preserve"> September</w:t>
            </w:r>
          </w:p>
        </w:tc>
      </w:tr>
      <w:tr w:rsidR="0091039C" w:rsidRPr="003711DA" w14:paraId="0193D001" w14:textId="77777777" w:rsidTr="0080263D">
        <w:trPr>
          <w:trHeight w:val="227"/>
        </w:trPr>
        <w:tc>
          <w:tcPr>
            <w:cnfStyle w:val="001000000000" w:firstRow="0" w:lastRow="0" w:firstColumn="1" w:lastColumn="0" w:oddVBand="0" w:evenVBand="0" w:oddHBand="0" w:evenHBand="0" w:firstRowFirstColumn="0" w:firstRowLastColumn="0" w:lastRowFirstColumn="0" w:lastRowLastColumn="0"/>
            <w:tcW w:w="4225" w:type="dxa"/>
            <w:gridSpan w:val="2"/>
            <w:shd w:val="clear" w:color="auto" w:fill="auto"/>
            <w:vAlign w:val="center"/>
          </w:tcPr>
          <w:p w14:paraId="5F82CD96" w14:textId="12609B41" w:rsidR="0091039C" w:rsidRPr="003711DA" w:rsidRDefault="009E03C4" w:rsidP="0080263D">
            <w:pPr>
              <w:pStyle w:val="TableStyle2"/>
              <w:spacing w:after="240"/>
              <w:rPr>
                <w:rFonts w:ascii="Trebuchet MS" w:eastAsia="Arial Unicode MS" w:hAnsi="Trebuchet MS" w:cs="Arial Unicode MS"/>
                <w:b w:val="0"/>
                <w:bCs w:val="0"/>
                <w:sz w:val="22"/>
                <w:szCs w:val="22"/>
              </w:rPr>
            </w:pPr>
            <w:r>
              <w:rPr>
                <w:rFonts w:ascii="Trebuchet MS" w:hAnsi="Trebuchet MS"/>
                <w:b w:val="0"/>
                <w:bCs w:val="0"/>
                <w:sz w:val="22"/>
              </w:rPr>
              <w:t>Retention and churn to be captured in membership charts for finance report</w:t>
            </w:r>
          </w:p>
        </w:tc>
        <w:tc>
          <w:tcPr>
            <w:tcW w:w="2008" w:type="dxa"/>
            <w:shd w:val="clear" w:color="auto" w:fill="auto"/>
            <w:vAlign w:val="center"/>
          </w:tcPr>
          <w:p w14:paraId="3815E71B" w14:textId="4230285F" w:rsidR="0091039C" w:rsidRPr="003711DA" w:rsidRDefault="009E03C4" w:rsidP="0080263D">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IW/BL</w:t>
            </w:r>
          </w:p>
        </w:tc>
        <w:tc>
          <w:tcPr>
            <w:tcW w:w="3117" w:type="dxa"/>
            <w:shd w:val="clear" w:color="auto" w:fill="auto"/>
            <w:vAlign w:val="center"/>
          </w:tcPr>
          <w:p w14:paraId="3B4FDB10" w14:textId="61F494C8" w:rsidR="0091039C" w:rsidRPr="003711DA" w:rsidRDefault="00DA7449" w:rsidP="0080263D">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Nov Board</w:t>
            </w:r>
          </w:p>
        </w:tc>
      </w:tr>
      <w:tr w:rsidR="009E03C4" w:rsidRPr="003711DA" w14:paraId="55A9EB5B" w14:textId="77777777" w:rsidTr="0080263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225" w:type="dxa"/>
            <w:gridSpan w:val="2"/>
            <w:shd w:val="clear" w:color="auto" w:fill="auto"/>
            <w:vAlign w:val="center"/>
          </w:tcPr>
          <w:p w14:paraId="2BF1402E" w14:textId="4138492C" w:rsidR="009E03C4" w:rsidRDefault="009E03C4" w:rsidP="0080263D">
            <w:pPr>
              <w:pStyle w:val="TableStyle2"/>
              <w:spacing w:after="240"/>
              <w:rPr>
                <w:rFonts w:ascii="Trebuchet MS" w:hAnsi="Trebuchet MS"/>
                <w:b w:val="0"/>
                <w:bCs w:val="0"/>
                <w:sz w:val="22"/>
              </w:rPr>
            </w:pPr>
            <w:r>
              <w:rPr>
                <w:rFonts w:ascii="Trebuchet MS" w:hAnsi="Trebuchet MS"/>
                <w:b w:val="0"/>
                <w:bCs w:val="0"/>
                <w:sz w:val="22"/>
              </w:rPr>
              <w:t xml:space="preserve">Set Up Committees dates </w:t>
            </w:r>
            <w:r w:rsidR="006201CA">
              <w:rPr>
                <w:rFonts w:ascii="Trebuchet MS" w:hAnsi="Trebuchet MS"/>
                <w:b w:val="0"/>
                <w:bCs w:val="0"/>
                <w:sz w:val="22"/>
              </w:rPr>
              <w:t xml:space="preserve">for the new three </w:t>
            </w:r>
          </w:p>
        </w:tc>
        <w:tc>
          <w:tcPr>
            <w:tcW w:w="2008" w:type="dxa"/>
            <w:shd w:val="clear" w:color="auto" w:fill="auto"/>
            <w:vAlign w:val="center"/>
          </w:tcPr>
          <w:p w14:paraId="6137F050" w14:textId="0F55001A" w:rsidR="009E03C4" w:rsidRDefault="006201CA" w:rsidP="0080263D">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BL</w:t>
            </w:r>
          </w:p>
        </w:tc>
        <w:tc>
          <w:tcPr>
            <w:tcW w:w="3117" w:type="dxa"/>
            <w:shd w:val="clear" w:color="auto" w:fill="auto"/>
            <w:vAlign w:val="center"/>
          </w:tcPr>
          <w:p w14:paraId="3A0B1178" w14:textId="24D8CD5F" w:rsidR="009E03C4" w:rsidRPr="003711DA" w:rsidRDefault="00DA7449" w:rsidP="0080263D">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Nov Board</w:t>
            </w:r>
          </w:p>
        </w:tc>
      </w:tr>
      <w:tr w:rsidR="00EB4432" w:rsidRPr="003711DA" w14:paraId="0D6294C9"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5B9BD5" w:themeFill="accent5"/>
            <w:vAlign w:val="center"/>
          </w:tcPr>
          <w:p w14:paraId="21532296" w14:textId="23BEADFD" w:rsidR="00EB4432" w:rsidRPr="003711DA" w:rsidRDefault="00EB4432" w:rsidP="004B7F50">
            <w:pPr>
              <w:pStyle w:val="BodyCopy"/>
              <w:rPr>
                <w:rFonts w:ascii="Trebuchet MS" w:hAnsi="Trebuchet MS"/>
                <w:color w:val="FFFFFF" w:themeColor="background1"/>
                <w:sz w:val="22"/>
              </w:rPr>
            </w:pPr>
            <w:r w:rsidRPr="003711DA">
              <w:rPr>
                <w:rFonts w:ascii="Trebuchet MS" w:hAnsi="Trebuchet MS"/>
                <w:bCs w:val="0"/>
                <w:color w:val="FFFFFF" w:themeColor="background1"/>
                <w:sz w:val="22"/>
              </w:rPr>
              <w:t xml:space="preserve">Date of next meeting </w:t>
            </w:r>
          </w:p>
        </w:tc>
      </w:tr>
      <w:tr w:rsidR="00EB4432" w:rsidRPr="003711DA" w14:paraId="3E5357E2" w14:textId="77777777" w:rsidTr="005B0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auto"/>
            <w:vAlign w:val="center"/>
          </w:tcPr>
          <w:p w14:paraId="013DE3A8" w14:textId="1805F94D" w:rsidR="008C7B9F" w:rsidRPr="006F6535" w:rsidRDefault="006F6535" w:rsidP="00DF170C">
            <w:pPr>
              <w:pStyle w:val="BodyCopy"/>
              <w:spacing w:before="240" w:after="240"/>
              <w:rPr>
                <w:rFonts w:ascii="Trebuchet MS" w:hAnsi="Trebuchet MS"/>
                <w:b w:val="0"/>
                <w:sz w:val="22"/>
              </w:rPr>
            </w:pPr>
            <w:r>
              <w:rPr>
                <w:rFonts w:ascii="Trebuchet MS" w:hAnsi="Trebuchet MS"/>
                <w:b w:val="0"/>
                <w:sz w:val="22"/>
              </w:rPr>
              <w:t>10</w:t>
            </w:r>
            <w:r w:rsidRPr="006F6535">
              <w:rPr>
                <w:rFonts w:ascii="Trebuchet MS" w:hAnsi="Trebuchet MS"/>
                <w:b w:val="0"/>
                <w:sz w:val="22"/>
                <w:vertAlign w:val="superscript"/>
              </w:rPr>
              <w:t>th</w:t>
            </w:r>
            <w:r>
              <w:rPr>
                <w:rFonts w:ascii="Trebuchet MS" w:hAnsi="Trebuchet MS"/>
                <w:b w:val="0"/>
                <w:sz w:val="22"/>
              </w:rPr>
              <w:t xml:space="preserve"> November 2021</w:t>
            </w:r>
          </w:p>
        </w:tc>
      </w:tr>
      <w:tr w:rsidR="00EB4432" w:rsidRPr="003711DA" w14:paraId="6DAD75E4"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5B9BD5" w:themeFill="accent5"/>
            <w:vAlign w:val="center"/>
          </w:tcPr>
          <w:p w14:paraId="6FCEDAD1" w14:textId="2832A7EB" w:rsidR="00EB4432" w:rsidRPr="003711DA" w:rsidRDefault="00EB4432" w:rsidP="00EB4432">
            <w:pPr>
              <w:pStyle w:val="BodyCopy"/>
              <w:rPr>
                <w:rFonts w:ascii="Trebuchet MS" w:hAnsi="Trebuchet MS"/>
                <w:b w:val="0"/>
                <w:sz w:val="22"/>
              </w:rPr>
            </w:pPr>
            <w:r w:rsidRPr="003711DA">
              <w:rPr>
                <w:rFonts w:ascii="Trebuchet MS" w:hAnsi="Trebuchet MS"/>
                <w:color w:val="FFFFFF" w:themeColor="background1"/>
                <w:sz w:val="22"/>
              </w:rPr>
              <w:t>Chair Close and Thank</w:t>
            </w:r>
            <w:r w:rsidR="003141CE" w:rsidRPr="003711DA">
              <w:rPr>
                <w:rFonts w:ascii="Trebuchet MS" w:hAnsi="Trebuchet MS"/>
                <w:color w:val="FFFFFF" w:themeColor="background1"/>
                <w:sz w:val="22"/>
              </w:rPr>
              <w:t xml:space="preserve"> </w:t>
            </w:r>
            <w:r w:rsidRPr="003711DA">
              <w:rPr>
                <w:rFonts w:ascii="Trebuchet MS" w:hAnsi="Trebuchet MS"/>
                <w:color w:val="FFFFFF" w:themeColor="background1"/>
                <w:sz w:val="22"/>
              </w:rPr>
              <w:t xml:space="preserve">you </w:t>
            </w:r>
          </w:p>
        </w:tc>
      </w:tr>
    </w:tbl>
    <w:p w14:paraId="5754096D" w14:textId="77777777" w:rsidR="0085442C" w:rsidRPr="003711DA" w:rsidRDefault="0085442C" w:rsidP="000643E2">
      <w:pPr>
        <w:rPr>
          <w:rFonts w:ascii="Trebuchet MS" w:hAnsi="Trebuchet MS"/>
        </w:rPr>
      </w:pPr>
    </w:p>
    <w:sectPr w:rsidR="0085442C" w:rsidRPr="003711DA" w:rsidSect="005C6DCC">
      <w:headerReference w:type="even" r:id="rId8"/>
      <w:headerReference w:type="default" r:id="rId9"/>
      <w:footerReference w:type="even" r:id="rId10"/>
      <w:footerReference w:type="default" r:id="rId11"/>
      <w:headerReference w:type="first" r:id="rId12"/>
      <w:footerReference w:type="first" r:id="rId13"/>
      <w:pgSz w:w="12240" w:h="15840"/>
      <w:pgMar w:top="1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C9323" w14:textId="77777777" w:rsidR="00823300" w:rsidRDefault="00823300" w:rsidP="005C6DCC">
      <w:pPr>
        <w:spacing w:after="0" w:line="240" w:lineRule="auto"/>
      </w:pPr>
      <w:r>
        <w:separator/>
      </w:r>
    </w:p>
  </w:endnote>
  <w:endnote w:type="continuationSeparator" w:id="0">
    <w:p w14:paraId="286E3716" w14:textId="77777777" w:rsidR="00823300" w:rsidRDefault="00823300" w:rsidP="005C6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BC1EC" w14:textId="77777777" w:rsidR="00E202B6" w:rsidRDefault="00E20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1A493" w14:textId="77777777" w:rsidR="00E202B6" w:rsidRDefault="00E202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8EB7" w14:textId="77777777" w:rsidR="00E202B6" w:rsidRDefault="00E20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8626" w14:textId="77777777" w:rsidR="00823300" w:rsidRDefault="00823300" w:rsidP="005C6DCC">
      <w:pPr>
        <w:spacing w:after="0" w:line="240" w:lineRule="auto"/>
      </w:pPr>
      <w:bookmarkStart w:id="0" w:name="_Hlk530041045"/>
      <w:bookmarkEnd w:id="0"/>
      <w:r>
        <w:separator/>
      </w:r>
    </w:p>
  </w:footnote>
  <w:footnote w:type="continuationSeparator" w:id="0">
    <w:p w14:paraId="4D337ABB" w14:textId="77777777" w:rsidR="00823300" w:rsidRDefault="00823300" w:rsidP="005C6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F848B" w14:textId="174B2600" w:rsidR="008B7455" w:rsidRDefault="008B74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24742" w14:textId="02223419" w:rsidR="008B7455" w:rsidRPr="005C6DCC" w:rsidRDefault="00823300" w:rsidP="007333A1">
    <w:pPr>
      <w:pStyle w:val="MeetingMinutesHeading"/>
      <w:jc w:val="right"/>
      <w:rPr>
        <w:color w:val="8496B0" w:themeColor="text2" w:themeTint="99"/>
        <w:sz w:val="52"/>
        <w:szCs w:val="72"/>
      </w:rPr>
    </w:pPr>
    <w:sdt>
      <w:sdtPr>
        <w:rPr>
          <w:color w:val="8496B0" w:themeColor="text2" w:themeTint="99"/>
          <w:sz w:val="52"/>
          <w:szCs w:val="72"/>
        </w:rPr>
        <w:id w:val="-1331907908"/>
        <w:docPartObj>
          <w:docPartGallery w:val="Watermarks"/>
          <w:docPartUnique/>
        </w:docPartObj>
      </w:sdtPr>
      <w:sdtEndPr/>
      <w:sdtContent>
        <w:r>
          <w:rPr>
            <w:noProof/>
            <w:color w:val="8496B0" w:themeColor="text2" w:themeTint="99"/>
            <w:sz w:val="52"/>
            <w:szCs w:val="72"/>
          </w:rPr>
          <w:pict w14:anchorId="1FDAB4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B7455" w:rsidRPr="005C6DCC">
      <w:rPr>
        <w:color w:val="8496B0" w:themeColor="text2" w:themeTint="99"/>
        <w:sz w:val="52"/>
        <w:szCs w:val="72"/>
      </w:rPr>
      <w:t>Welsh Triathlon Board Minutes</w:t>
    </w:r>
    <w:r w:rsidR="008B7455">
      <w:rPr>
        <w:noProof/>
        <w:color w:val="5B9BD5" w:themeColor="accent5"/>
        <w:sz w:val="72"/>
        <w:szCs w:val="72"/>
        <w:lang w:eastAsia="en-GB"/>
      </w:rPr>
      <w:drawing>
        <wp:inline distT="0" distB="0" distL="0" distR="0" wp14:anchorId="412FD8FA" wp14:editId="63A3CD4E">
          <wp:extent cx="1057275" cy="10572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1286_Welsh_Triathlon_Twitter_400x400.jpg"/>
                  <pic:cNvPicPr/>
                </pic:nvPicPr>
                <pic:blipFill>
                  <a:blip r:embed="rId1">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inline>
      </w:drawing>
    </w:r>
  </w:p>
  <w:p w14:paraId="4BBD28B8" w14:textId="77777777" w:rsidR="008B7455" w:rsidRDefault="008B74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722AB" w14:textId="02D0975B" w:rsidR="008B7455" w:rsidRDefault="008B7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024B"/>
    <w:multiLevelType w:val="hybridMultilevel"/>
    <w:tmpl w:val="4A8E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F3363"/>
    <w:multiLevelType w:val="hybridMultilevel"/>
    <w:tmpl w:val="746A91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173B2"/>
    <w:multiLevelType w:val="hybridMultilevel"/>
    <w:tmpl w:val="657E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63B12"/>
    <w:multiLevelType w:val="hybridMultilevel"/>
    <w:tmpl w:val="976CB144"/>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53A6E"/>
    <w:multiLevelType w:val="hybridMultilevel"/>
    <w:tmpl w:val="8F1CB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72853"/>
    <w:multiLevelType w:val="hybridMultilevel"/>
    <w:tmpl w:val="486E1682"/>
    <w:lvl w:ilvl="0" w:tplc="117660F6">
      <w:numFmt w:val="bullet"/>
      <w:lvlText w:val="-"/>
      <w:lvlJc w:val="left"/>
      <w:pPr>
        <w:ind w:left="720" w:hanging="360"/>
      </w:pPr>
      <w:rPr>
        <w:rFonts w:ascii="Trebuchet MS" w:eastAsiaTheme="minorHAnsi" w:hAnsi="Trebuchet M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77BC7"/>
    <w:multiLevelType w:val="hybridMultilevel"/>
    <w:tmpl w:val="9CEEB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B4BF3"/>
    <w:multiLevelType w:val="hybridMultilevel"/>
    <w:tmpl w:val="DD2EA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81810"/>
    <w:multiLevelType w:val="hybridMultilevel"/>
    <w:tmpl w:val="AB92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2D69DF"/>
    <w:multiLevelType w:val="hybridMultilevel"/>
    <w:tmpl w:val="A98A8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5D43A7"/>
    <w:multiLevelType w:val="hybridMultilevel"/>
    <w:tmpl w:val="C4F20F26"/>
    <w:lvl w:ilvl="0" w:tplc="A83481C2">
      <w:start w:val="1"/>
      <w:numFmt w:val="decimal"/>
      <w:lvlText w:val="%1."/>
      <w:lvlJc w:val="left"/>
      <w:pPr>
        <w:ind w:left="720" w:hanging="360"/>
      </w:pPr>
      <w:rPr>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724E9"/>
    <w:multiLevelType w:val="hybridMultilevel"/>
    <w:tmpl w:val="541C4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876F0C"/>
    <w:multiLevelType w:val="hybridMultilevel"/>
    <w:tmpl w:val="1F86D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432DD"/>
    <w:multiLevelType w:val="hybridMultilevel"/>
    <w:tmpl w:val="0744F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FF4927"/>
    <w:multiLevelType w:val="hybridMultilevel"/>
    <w:tmpl w:val="29865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A7FE6"/>
    <w:multiLevelType w:val="hybridMultilevel"/>
    <w:tmpl w:val="FD8A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745DF"/>
    <w:multiLevelType w:val="hybridMultilevel"/>
    <w:tmpl w:val="896A3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957386"/>
    <w:multiLevelType w:val="hybridMultilevel"/>
    <w:tmpl w:val="5B147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E2F18"/>
    <w:multiLevelType w:val="hybridMultilevel"/>
    <w:tmpl w:val="CD9C8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9A5B39"/>
    <w:multiLevelType w:val="hybridMultilevel"/>
    <w:tmpl w:val="D1B6A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130AA"/>
    <w:multiLevelType w:val="hybridMultilevel"/>
    <w:tmpl w:val="42309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AA704E"/>
    <w:multiLevelType w:val="hybridMultilevel"/>
    <w:tmpl w:val="4BBE1E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0"/>
  </w:num>
  <w:num w:numId="3">
    <w:abstractNumId w:val="17"/>
  </w:num>
  <w:num w:numId="4">
    <w:abstractNumId w:val="2"/>
  </w:num>
  <w:num w:numId="5">
    <w:abstractNumId w:val="7"/>
  </w:num>
  <w:num w:numId="6">
    <w:abstractNumId w:val="10"/>
  </w:num>
  <w:num w:numId="7">
    <w:abstractNumId w:val="4"/>
  </w:num>
  <w:num w:numId="8">
    <w:abstractNumId w:val="13"/>
  </w:num>
  <w:num w:numId="9">
    <w:abstractNumId w:val="20"/>
  </w:num>
  <w:num w:numId="10">
    <w:abstractNumId w:val="12"/>
  </w:num>
  <w:num w:numId="11">
    <w:abstractNumId w:val="5"/>
  </w:num>
  <w:num w:numId="12">
    <w:abstractNumId w:val="11"/>
  </w:num>
  <w:num w:numId="13">
    <w:abstractNumId w:val="3"/>
  </w:num>
  <w:num w:numId="14">
    <w:abstractNumId w:val="6"/>
  </w:num>
  <w:num w:numId="15">
    <w:abstractNumId w:val="19"/>
  </w:num>
  <w:num w:numId="16">
    <w:abstractNumId w:val="8"/>
  </w:num>
  <w:num w:numId="17">
    <w:abstractNumId w:val="16"/>
  </w:num>
  <w:num w:numId="18">
    <w:abstractNumId w:val="21"/>
  </w:num>
  <w:num w:numId="19">
    <w:abstractNumId w:val="1"/>
  </w:num>
  <w:num w:numId="20">
    <w:abstractNumId w:val="9"/>
  </w:num>
  <w:num w:numId="21">
    <w:abstractNumId w:val="18"/>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bEwNzA1MDMxMzZS0lEKTi0uzszPAykwNKsFACP7kBstAAAA"/>
  </w:docVars>
  <w:rsids>
    <w:rsidRoot w:val="005C6DCC"/>
    <w:rsid w:val="000051A8"/>
    <w:rsid w:val="0000532B"/>
    <w:rsid w:val="00006B0C"/>
    <w:rsid w:val="0000755E"/>
    <w:rsid w:val="000118A7"/>
    <w:rsid w:val="000157A9"/>
    <w:rsid w:val="00015B0B"/>
    <w:rsid w:val="00015BFD"/>
    <w:rsid w:val="0001689C"/>
    <w:rsid w:val="000176F0"/>
    <w:rsid w:val="00023C38"/>
    <w:rsid w:val="00024226"/>
    <w:rsid w:val="000246A3"/>
    <w:rsid w:val="000271A8"/>
    <w:rsid w:val="00030BAB"/>
    <w:rsid w:val="00032913"/>
    <w:rsid w:val="0003529F"/>
    <w:rsid w:val="00036948"/>
    <w:rsid w:val="00037450"/>
    <w:rsid w:val="0004357A"/>
    <w:rsid w:val="0004447C"/>
    <w:rsid w:val="000448DC"/>
    <w:rsid w:val="000461D5"/>
    <w:rsid w:val="0004675A"/>
    <w:rsid w:val="00046EF5"/>
    <w:rsid w:val="000510F2"/>
    <w:rsid w:val="00052FD2"/>
    <w:rsid w:val="00054A47"/>
    <w:rsid w:val="000578C5"/>
    <w:rsid w:val="00060296"/>
    <w:rsid w:val="000643E2"/>
    <w:rsid w:val="000669E2"/>
    <w:rsid w:val="000711A0"/>
    <w:rsid w:val="00071C0D"/>
    <w:rsid w:val="00071FBF"/>
    <w:rsid w:val="00072449"/>
    <w:rsid w:val="00073820"/>
    <w:rsid w:val="000801B9"/>
    <w:rsid w:val="0008101D"/>
    <w:rsid w:val="00081B06"/>
    <w:rsid w:val="00082E92"/>
    <w:rsid w:val="00083E35"/>
    <w:rsid w:val="00084D5D"/>
    <w:rsid w:val="000851AA"/>
    <w:rsid w:val="00090799"/>
    <w:rsid w:val="00093431"/>
    <w:rsid w:val="000939C6"/>
    <w:rsid w:val="000940CD"/>
    <w:rsid w:val="000A15EA"/>
    <w:rsid w:val="000A1F9E"/>
    <w:rsid w:val="000A208F"/>
    <w:rsid w:val="000A23A6"/>
    <w:rsid w:val="000A3252"/>
    <w:rsid w:val="000A4828"/>
    <w:rsid w:val="000A4FAA"/>
    <w:rsid w:val="000A7227"/>
    <w:rsid w:val="000B2A66"/>
    <w:rsid w:val="000B3771"/>
    <w:rsid w:val="000B5E45"/>
    <w:rsid w:val="000B6407"/>
    <w:rsid w:val="000C1253"/>
    <w:rsid w:val="000C67EA"/>
    <w:rsid w:val="000D2397"/>
    <w:rsid w:val="000D2D30"/>
    <w:rsid w:val="000D60C1"/>
    <w:rsid w:val="000E272D"/>
    <w:rsid w:val="000E295A"/>
    <w:rsid w:val="000E5B85"/>
    <w:rsid w:val="000E6A54"/>
    <w:rsid w:val="000F2EF3"/>
    <w:rsid w:val="000F30AE"/>
    <w:rsid w:val="000F39A9"/>
    <w:rsid w:val="000F764C"/>
    <w:rsid w:val="000F76FB"/>
    <w:rsid w:val="00100509"/>
    <w:rsid w:val="0010131D"/>
    <w:rsid w:val="00101B6C"/>
    <w:rsid w:val="00102313"/>
    <w:rsid w:val="00103F50"/>
    <w:rsid w:val="00105060"/>
    <w:rsid w:val="00110EF3"/>
    <w:rsid w:val="00112C3B"/>
    <w:rsid w:val="0011312F"/>
    <w:rsid w:val="0011639B"/>
    <w:rsid w:val="00116936"/>
    <w:rsid w:val="001203A3"/>
    <w:rsid w:val="00120784"/>
    <w:rsid w:val="00121D02"/>
    <w:rsid w:val="00124338"/>
    <w:rsid w:val="0013055D"/>
    <w:rsid w:val="00130B3D"/>
    <w:rsid w:val="001311C8"/>
    <w:rsid w:val="00133918"/>
    <w:rsid w:val="00133B05"/>
    <w:rsid w:val="001340D4"/>
    <w:rsid w:val="00135FB2"/>
    <w:rsid w:val="00150DFE"/>
    <w:rsid w:val="001511CB"/>
    <w:rsid w:val="001519C2"/>
    <w:rsid w:val="00152973"/>
    <w:rsid w:val="00154831"/>
    <w:rsid w:val="00156915"/>
    <w:rsid w:val="001576B2"/>
    <w:rsid w:val="00164616"/>
    <w:rsid w:val="0016527D"/>
    <w:rsid w:val="00165821"/>
    <w:rsid w:val="00166865"/>
    <w:rsid w:val="0016797D"/>
    <w:rsid w:val="00171B7E"/>
    <w:rsid w:val="00172396"/>
    <w:rsid w:val="001808BA"/>
    <w:rsid w:val="00180CED"/>
    <w:rsid w:val="00182A9D"/>
    <w:rsid w:val="00183DF8"/>
    <w:rsid w:val="00191C10"/>
    <w:rsid w:val="00196D30"/>
    <w:rsid w:val="001A6FB3"/>
    <w:rsid w:val="001B0602"/>
    <w:rsid w:val="001B11BF"/>
    <w:rsid w:val="001B2F8A"/>
    <w:rsid w:val="001B5360"/>
    <w:rsid w:val="001B66EC"/>
    <w:rsid w:val="001C0EB3"/>
    <w:rsid w:val="001C1CB1"/>
    <w:rsid w:val="001C32D5"/>
    <w:rsid w:val="001C6180"/>
    <w:rsid w:val="001C6A57"/>
    <w:rsid w:val="001D0477"/>
    <w:rsid w:val="001D077D"/>
    <w:rsid w:val="001D19C5"/>
    <w:rsid w:val="001D2337"/>
    <w:rsid w:val="001D2826"/>
    <w:rsid w:val="001D31C2"/>
    <w:rsid w:val="001D374C"/>
    <w:rsid w:val="001D46C1"/>
    <w:rsid w:val="001D5444"/>
    <w:rsid w:val="001E0935"/>
    <w:rsid w:val="001E25CC"/>
    <w:rsid w:val="001E3EB0"/>
    <w:rsid w:val="001E5A45"/>
    <w:rsid w:val="001E6659"/>
    <w:rsid w:val="001E75B7"/>
    <w:rsid w:val="001E7B72"/>
    <w:rsid w:val="001F0DE2"/>
    <w:rsid w:val="001F3FA2"/>
    <w:rsid w:val="001F57E3"/>
    <w:rsid w:val="001F602B"/>
    <w:rsid w:val="00201B20"/>
    <w:rsid w:val="0020249B"/>
    <w:rsid w:val="002033AE"/>
    <w:rsid w:val="00203546"/>
    <w:rsid w:val="00207203"/>
    <w:rsid w:val="00210310"/>
    <w:rsid w:val="0021328D"/>
    <w:rsid w:val="00216385"/>
    <w:rsid w:val="0022052D"/>
    <w:rsid w:val="0022156D"/>
    <w:rsid w:val="00222DBB"/>
    <w:rsid w:val="00223482"/>
    <w:rsid w:val="002234C5"/>
    <w:rsid w:val="002248AF"/>
    <w:rsid w:val="00224BB1"/>
    <w:rsid w:val="00224D60"/>
    <w:rsid w:val="002252D0"/>
    <w:rsid w:val="00230DE1"/>
    <w:rsid w:val="0023178D"/>
    <w:rsid w:val="002335B6"/>
    <w:rsid w:val="00233AA5"/>
    <w:rsid w:val="002363D1"/>
    <w:rsid w:val="00236658"/>
    <w:rsid w:val="00240DF8"/>
    <w:rsid w:val="00241198"/>
    <w:rsid w:val="00241282"/>
    <w:rsid w:val="002421E9"/>
    <w:rsid w:val="00242339"/>
    <w:rsid w:val="00243184"/>
    <w:rsid w:val="00244AEE"/>
    <w:rsid w:val="002465BB"/>
    <w:rsid w:val="002534CA"/>
    <w:rsid w:val="00254771"/>
    <w:rsid w:val="00263294"/>
    <w:rsid w:val="00264329"/>
    <w:rsid w:val="00264499"/>
    <w:rsid w:val="00271896"/>
    <w:rsid w:val="00273073"/>
    <w:rsid w:val="0027340C"/>
    <w:rsid w:val="00274FEA"/>
    <w:rsid w:val="002811F7"/>
    <w:rsid w:val="002815AC"/>
    <w:rsid w:val="00285238"/>
    <w:rsid w:val="002904BD"/>
    <w:rsid w:val="00291410"/>
    <w:rsid w:val="00293243"/>
    <w:rsid w:val="00296C91"/>
    <w:rsid w:val="00296D0F"/>
    <w:rsid w:val="00297D0F"/>
    <w:rsid w:val="002A12A5"/>
    <w:rsid w:val="002B3DD5"/>
    <w:rsid w:val="002B43AA"/>
    <w:rsid w:val="002B446A"/>
    <w:rsid w:val="002B65F1"/>
    <w:rsid w:val="002C366F"/>
    <w:rsid w:val="002C4E95"/>
    <w:rsid w:val="002C7127"/>
    <w:rsid w:val="002D486A"/>
    <w:rsid w:val="002D51D1"/>
    <w:rsid w:val="002D5A96"/>
    <w:rsid w:val="002D5B66"/>
    <w:rsid w:val="002D629E"/>
    <w:rsid w:val="002D7A3B"/>
    <w:rsid w:val="002E06ED"/>
    <w:rsid w:val="002E07FB"/>
    <w:rsid w:val="002E0AB4"/>
    <w:rsid w:val="002E13EE"/>
    <w:rsid w:val="002E1EB0"/>
    <w:rsid w:val="002E4F23"/>
    <w:rsid w:val="002F0F23"/>
    <w:rsid w:val="002F2D57"/>
    <w:rsid w:val="002F3F8B"/>
    <w:rsid w:val="002F5196"/>
    <w:rsid w:val="002F7313"/>
    <w:rsid w:val="00300F50"/>
    <w:rsid w:val="00302D6C"/>
    <w:rsid w:val="00303085"/>
    <w:rsid w:val="0030314F"/>
    <w:rsid w:val="003034CC"/>
    <w:rsid w:val="00310C9F"/>
    <w:rsid w:val="003141CE"/>
    <w:rsid w:val="003144BD"/>
    <w:rsid w:val="00331475"/>
    <w:rsid w:val="00333BEC"/>
    <w:rsid w:val="0034084E"/>
    <w:rsid w:val="0034232D"/>
    <w:rsid w:val="0034368F"/>
    <w:rsid w:val="00344887"/>
    <w:rsid w:val="00347BF7"/>
    <w:rsid w:val="00352591"/>
    <w:rsid w:val="00354229"/>
    <w:rsid w:val="003564CB"/>
    <w:rsid w:val="00357322"/>
    <w:rsid w:val="00357C7E"/>
    <w:rsid w:val="00360503"/>
    <w:rsid w:val="00360FDA"/>
    <w:rsid w:val="0036165B"/>
    <w:rsid w:val="003625EE"/>
    <w:rsid w:val="003644F9"/>
    <w:rsid w:val="003711DA"/>
    <w:rsid w:val="003809B8"/>
    <w:rsid w:val="00380C0B"/>
    <w:rsid w:val="0038101F"/>
    <w:rsid w:val="00384B71"/>
    <w:rsid w:val="00386E9E"/>
    <w:rsid w:val="00390F4B"/>
    <w:rsid w:val="00391849"/>
    <w:rsid w:val="00392233"/>
    <w:rsid w:val="003932D9"/>
    <w:rsid w:val="003A21E1"/>
    <w:rsid w:val="003A6729"/>
    <w:rsid w:val="003A6FA4"/>
    <w:rsid w:val="003B18A8"/>
    <w:rsid w:val="003B235E"/>
    <w:rsid w:val="003B261E"/>
    <w:rsid w:val="003B5C3C"/>
    <w:rsid w:val="003C1B74"/>
    <w:rsid w:val="003C42D2"/>
    <w:rsid w:val="003C72D4"/>
    <w:rsid w:val="003C739F"/>
    <w:rsid w:val="003D0196"/>
    <w:rsid w:val="003D7DDC"/>
    <w:rsid w:val="003E0D3D"/>
    <w:rsid w:val="003E2FE9"/>
    <w:rsid w:val="003E517E"/>
    <w:rsid w:val="003E6B0F"/>
    <w:rsid w:val="003F2CD6"/>
    <w:rsid w:val="003F301B"/>
    <w:rsid w:val="003F42E9"/>
    <w:rsid w:val="003F5409"/>
    <w:rsid w:val="003F5B90"/>
    <w:rsid w:val="003F6823"/>
    <w:rsid w:val="003F7682"/>
    <w:rsid w:val="0040242F"/>
    <w:rsid w:val="00403873"/>
    <w:rsid w:val="00405848"/>
    <w:rsid w:val="00406616"/>
    <w:rsid w:val="00406BC1"/>
    <w:rsid w:val="00407EC7"/>
    <w:rsid w:val="00411086"/>
    <w:rsid w:val="004145B2"/>
    <w:rsid w:val="004153CF"/>
    <w:rsid w:val="00416293"/>
    <w:rsid w:val="00416C73"/>
    <w:rsid w:val="004200A2"/>
    <w:rsid w:val="0042217F"/>
    <w:rsid w:val="004228A8"/>
    <w:rsid w:val="00422BF4"/>
    <w:rsid w:val="00422EBE"/>
    <w:rsid w:val="00425504"/>
    <w:rsid w:val="0042647E"/>
    <w:rsid w:val="00435018"/>
    <w:rsid w:val="004364BF"/>
    <w:rsid w:val="00436CE9"/>
    <w:rsid w:val="00441F5F"/>
    <w:rsid w:val="00443C8C"/>
    <w:rsid w:val="00444984"/>
    <w:rsid w:val="00445B8E"/>
    <w:rsid w:val="00446469"/>
    <w:rsid w:val="00446E9F"/>
    <w:rsid w:val="00447119"/>
    <w:rsid w:val="0044734A"/>
    <w:rsid w:val="0044748D"/>
    <w:rsid w:val="00447E95"/>
    <w:rsid w:val="004523A3"/>
    <w:rsid w:val="00452D87"/>
    <w:rsid w:val="00461B39"/>
    <w:rsid w:val="00462602"/>
    <w:rsid w:val="00464024"/>
    <w:rsid w:val="004640C4"/>
    <w:rsid w:val="004653F7"/>
    <w:rsid w:val="00465B39"/>
    <w:rsid w:val="00472583"/>
    <w:rsid w:val="00472E24"/>
    <w:rsid w:val="00473211"/>
    <w:rsid w:val="004738EA"/>
    <w:rsid w:val="00474AD5"/>
    <w:rsid w:val="00475561"/>
    <w:rsid w:val="00475DE3"/>
    <w:rsid w:val="00475E06"/>
    <w:rsid w:val="00480DA4"/>
    <w:rsid w:val="00483613"/>
    <w:rsid w:val="0048709D"/>
    <w:rsid w:val="004975AD"/>
    <w:rsid w:val="004A0E9A"/>
    <w:rsid w:val="004A1DA0"/>
    <w:rsid w:val="004A3B99"/>
    <w:rsid w:val="004A4176"/>
    <w:rsid w:val="004B00B3"/>
    <w:rsid w:val="004B01E0"/>
    <w:rsid w:val="004B10C7"/>
    <w:rsid w:val="004B18CD"/>
    <w:rsid w:val="004B5B91"/>
    <w:rsid w:val="004B7F50"/>
    <w:rsid w:val="004C0E9D"/>
    <w:rsid w:val="004C1D9B"/>
    <w:rsid w:val="004C285B"/>
    <w:rsid w:val="004D3883"/>
    <w:rsid w:val="004D3F24"/>
    <w:rsid w:val="004E120D"/>
    <w:rsid w:val="004E3137"/>
    <w:rsid w:val="004E4B84"/>
    <w:rsid w:val="004E6953"/>
    <w:rsid w:val="004F17B5"/>
    <w:rsid w:val="004F1831"/>
    <w:rsid w:val="004F3CB8"/>
    <w:rsid w:val="004F45C5"/>
    <w:rsid w:val="004F7BC6"/>
    <w:rsid w:val="00504931"/>
    <w:rsid w:val="005107D5"/>
    <w:rsid w:val="005116BC"/>
    <w:rsid w:val="0051174F"/>
    <w:rsid w:val="00514083"/>
    <w:rsid w:val="005160A4"/>
    <w:rsid w:val="00516225"/>
    <w:rsid w:val="005165DB"/>
    <w:rsid w:val="00520519"/>
    <w:rsid w:val="00520D8A"/>
    <w:rsid w:val="00521BCF"/>
    <w:rsid w:val="00522033"/>
    <w:rsid w:val="00522038"/>
    <w:rsid w:val="00522510"/>
    <w:rsid w:val="0052377B"/>
    <w:rsid w:val="00523A6D"/>
    <w:rsid w:val="0053448B"/>
    <w:rsid w:val="005344E3"/>
    <w:rsid w:val="00540F53"/>
    <w:rsid w:val="00541F82"/>
    <w:rsid w:val="00541FBF"/>
    <w:rsid w:val="0054365C"/>
    <w:rsid w:val="00544803"/>
    <w:rsid w:val="00547663"/>
    <w:rsid w:val="005506D3"/>
    <w:rsid w:val="005522D7"/>
    <w:rsid w:val="005524B1"/>
    <w:rsid w:val="00553798"/>
    <w:rsid w:val="005544F9"/>
    <w:rsid w:val="005547C7"/>
    <w:rsid w:val="0055534C"/>
    <w:rsid w:val="00555D43"/>
    <w:rsid w:val="00570ED1"/>
    <w:rsid w:val="005724EB"/>
    <w:rsid w:val="005750FB"/>
    <w:rsid w:val="0057543A"/>
    <w:rsid w:val="00575FDF"/>
    <w:rsid w:val="00580203"/>
    <w:rsid w:val="005835A2"/>
    <w:rsid w:val="00585EC6"/>
    <w:rsid w:val="00591B4E"/>
    <w:rsid w:val="00593076"/>
    <w:rsid w:val="0059574C"/>
    <w:rsid w:val="005A1C39"/>
    <w:rsid w:val="005A3BC2"/>
    <w:rsid w:val="005A4765"/>
    <w:rsid w:val="005B0D8F"/>
    <w:rsid w:val="005B1682"/>
    <w:rsid w:val="005B4826"/>
    <w:rsid w:val="005B4FE0"/>
    <w:rsid w:val="005B5F3D"/>
    <w:rsid w:val="005B71EE"/>
    <w:rsid w:val="005B778D"/>
    <w:rsid w:val="005C0179"/>
    <w:rsid w:val="005C09E8"/>
    <w:rsid w:val="005C1A03"/>
    <w:rsid w:val="005C5561"/>
    <w:rsid w:val="005C61BF"/>
    <w:rsid w:val="005C6DCC"/>
    <w:rsid w:val="005D0F7E"/>
    <w:rsid w:val="005D3D0B"/>
    <w:rsid w:val="005D4969"/>
    <w:rsid w:val="005D59E2"/>
    <w:rsid w:val="005D6BCA"/>
    <w:rsid w:val="005D7163"/>
    <w:rsid w:val="005E0C39"/>
    <w:rsid w:val="005E623E"/>
    <w:rsid w:val="005F0FE2"/>
    <w:rsid w:val="005F2948"/>
    <w:rsid w:val="005F352E"/>
    <w:rsid w:val="005F4074"/>
    <w:rsid w:val="005F5821"/>
    <w:rsid w:val="005F5F0B"/>
    <w:rsid w:val="00600F86"/>
    <w:rsid w:val="00602D3A"/>
    <w:rsid w:val="00603D51"/>
    <w:rsid w:val="006068A8"/>
    <w:rsid w:val="006069F1"/>
    <w:rsid w:val="006158E0"/>
    <w:rsid w:val="006201CA"/>
    <w:rsid w:val="00621534"/>
    <w:rsid w:val="00621C70"/>
    <w:rsid w:val="00622CAF"/>
    <w:rsid w:val="00623154"/>
    <w:rsid w:val="00623C48"/>
    <w:rsid w:val="00625A7B"/>
    <w:rsid w:val="00634DEB"/>
    <w:rsid w:val="00641092"/>
    <w:rsid w:val="0064266D"/>
    <w:rsid w:val="00645640"/>
    <w:rsid w:val="00645BBF"/>
    <w:rsid w:val="00647217"/>
    <w:rsid w:val="00647CCC"/>
    <w:rsid w:val="0065098A"/>
    <w:rsid w:val="00652FDF"/>
    <w:rsid w:val="00653A0C"/>
    <w:rsid w:val="00653DF3"/>
    <w:rsid w:val="00655EA2"/>
    <w:rsid w:val="006604C4"/>
    <w:rsid w:val="00661902"/>
    <w:rsid w:val="00664089"/>
    <w:rsid w:val="0066608A"/>
    <w:rsid w:val="00666BEF"/>
    <w:rsid w:val="00667EAA"/>
    <w:rsid w:val="006727A6"/>
    <w:rsid w:val="006730AB"/>
    <w:rsid w:val="00676199"/>
    <w:rsid w:val="006762AE"/>
    <w:rsid w:val="00681AE8"/>
    <w:rsid w:val="00681D5B"/>
    <w:rsid w:val="00682204"/>
    <w:rsid w:val="00687542"/>
    <w:rsid w:val="00690517"/>
    <w:rsid w:val="00691851"/>
    <w:rsid w:val="0069473A"/>
    <w:rsid w:val="00697D0A"/>
    <w:rsid w:val="006A05D5"/>
    <w:rsid w:val="006A0E6B"/>
    <w:rsid w:val="006A1428"/>
    <w:rsid w:val="006A19C2"/>
    <w:rsid w:val="006A2675"/>
    <w:rsid w:val="006A5EE8"/>
    <w:rsid w:val="006A6C59"/>
    <w:rsid w:val="006A6CF9"/>
    <w:rsid w:val="006A786A"/>
    <w:rsid w:val="006B0C8D"/>
    <w:rsid w:val="006B2564"/>
    <w:rsid w:val="006B5058"/>
    <w:rsid w:val="006B5B39"/>
    <w:rsid w:val="006B7599"/>
    <w:rsid w:val="006C0107"/>
    <w:rsid w:val="006C40C5"/>
    <w:rsid w:val="006C4829"/>
    <w:rsid w:val="006C6712"/>
    <w:rsid w:val="006D02EE"/>
    <w:rsid w:val="006D2954"/>
    <w:rsid w:val="006D29F2"/>
    <w:rsid w:val="006D2FA6"/>
    <w:rsid w:val="006D34BB"/>
    <w:rsid w:val="006D3EE6"/>
    <w:rsid w:val="006D423F"/>
    <w:rsid w:val="006D4E47"/>
    <w:rsid w:val="006E247E"/>
    <w:rsid w:val="006E2AAC"/>
    <w:rsid w:val="006E3800"/>
    <w:rsid w:val="006F02C4"/>
    <w:rsid w:val="006F27C4"/>
    <w:rsid w:val="006F2D25"/>
    <w:rsid w:val="006F33AE"/>
    <w:rsid w:val="006F3F64"/>
    <w:rsid w:val="006F6535"/>
    <w:rsid w:val="00700F7B"/>
    <w:rsid w:val="007052DE"/>
    <w:rsid w:val="00715611"/>
    <w:rsid w:val="00715833"/>
    <w:rsid w:val="00716FC1"/>
    <w:rsid w:val="007238CB"/>
    <w:rsid w:val="00724B20"/>
    <w:rsid w:val="00725F13"/>
    <w:rsid w:val="007312B4"/>
    <w:rsid w:val="00731445"/>
    <w:rsid w:val="00732EA5"/>
    <w:rsid w:val="00732FD9"/>
    <w:rsid w:val="007333A1"/>
    <w:rsid w:val="007353AD"/>
    <w:rsid w:val="00735569"/>
    <w:rsid w:val="00736602"/>
    <w:rsid w:val="00737938"/>
    <w:rsid w:val="0074195D"/>
    <w:rsid w:val="0074245F"/>
    <w:rsid w:val="00742AD1"/>
    <w:rsid w:val="00747404"/>
    <w:rsid w:val="00747C44"/>
    <w:rsid w:val="00751FE0"/>
    <w:rsid w:val="00755E6F"/>
    <w:rsid w:val="00760439"/>
    <w:rsid w:val="00761752"/>
    <w:rsid w:val="007639CF"/>
    <w:rsid w:val="007651B6"/>
    <w:rsid w:val="0076533E"/>
    <w:rsid w:val="007740C7"/>
    <w:rsid w:val="0077579B"/>
    <w:rsid w:val="0078392F"/>
    <w:rsid w:val="00787844"/>
    <w:rsid w:val="00790365"/>
    <w:rsid w:val="00790992"/>
    <w:rsid w:val="007912BF"/>
    <w:rsid w:val="00793F49"/>
    <w:rsid w:val="00796D05"/>
    <w:rsid w:val="007972D8"/>
    <w:rsid w:val="007A032B"/>
    <w:rsid w:val="007A0BA3"/>
    <w:rsid w:val="007A4BDF"/>
    <w:rsid w:val="007A540A"/>
    <w:rsid w:val="007A5557"/>
    <w:rsid w:val="007B1529"/>
    <w:rsid w:val="007B5ACF"/>
    <w:rsid w:val="007C11C1"/>
    <w:rsid w:val="007C271B"/>
    <w:rsid w:val="007C7EAF"/>
    <w:rsid w:val="007D2E96"/>
    <w:rsid w:val="007D7868"/>
    <w:rsid w:val="007E11AD"/>
    <w:rsid w:val="007E175F"/>
    <w:rsid w:val="007E568D"/>
    <w:rsid w:val="007E6F01"/>
    <w:rsid w:val="007F32BC"/>
    <w:rsid w:val="007F602F"/>
    <w:rsid w:val="007F6C4D"/>
    <w:rsid w:val="0080263D"/>
    <w:rsid w:val="0080368A"/>
    <w:rsid w:val="00803E53"/>
    <w:rsid w:val="00807BE7"/>
    <w:rsid w:val="00810161"/>
    <w:rsid w:val="008107AD"/>
    <w:rsid w:val="00813423"/>
    <w:rsid w:val="0081522C"/>
    <w:rsid w:val="008176DA"/>
    <w:rsid w:val="00817CDA"/>
    <w:rsid w:val="00823300"/>
    <w:rsid w:val="00824303"/>
    <w:rsid w:val="008332AD"/>
    <w:rsid w:val="008343DE"/>
    <w:rsid w:val="00834587"/>
    <w:rsid w:val="0083559A"/>
    <w:rsid w:val="00837E85"/>
    <w:rsid w:val="008445F7"/>
    <w:rsid w:val="008458E4"/>
    <w:rsid w:val="00846094"/>
    <w:rsid w:val="00850C8B"/>
    <w:rsid w:val="00852905"/>
    <w:rsid w:val="00852A70"/>
    <w:rsid w:val="00852D5A"/>
    <w:rsid w:val="00853919"/>
    <w:rsid w:val="0085442C"/>
    <w:rsid w:val="008569A8"/>
    <w:rsid w:val="00872FAC"/>
    <w:rsid w:val="0087737D"/>
    <w:rsid w:val="0088030A"/>
    <w:rsid w:val="0088295E"/>
    <w:rsid w:val="00884D0E"/>
    <w:rsid w:val="008931BB"/>
    <w:rsid w:val="0089464F"/>
    <w:rsid w:val="008A4D3D"/>
    <w:rsid w:val="008A627A"/>
    <w:rsid w:val="008B053F"/>
    <w:rsid w:val="008B3575"/>
    <w:rsid w:val="008B4D53"/>
    <w:rsid w:val="008B5B69"/>
    <w:rsid w:val="008B6AB3"/>
    <w:rsid w:val="008B7455"/>
    <w:rsid w:val="008C3F6E"/>
    <w:rsid w:val="008C4FBD"/>
    <w:rsid w:val="008C578A"/>
    <w:rsid w:val="008C579A"/>
    <w:rsid w:val="008C7749"/>
    <w:rsid w:val="008C7B9F"/>
    <w:rsid w:val="008D080B"/>
    <w:rsid w:val="008D1128"/>
    <w:rsid w:val="008D519E"/>
    <w:rsid w:val="008D66AF"/>
    <w:rsid w:val="008D68B8"/>
    <w:rsid w:val="008E18C5"/>
    <w:rsid w:val="008E2487"/>
    <w:rsid w:val="008E424D"/>
    <w:rsid w:val="008E4FD6"/>
    <w:rsid w:val="008E70E8"/>
    <w:rsid w:val="008F14F0"/>
    <w:rsid w:val="008F1C9C"/>
    <w:rsid w:val="008F2DAE"/>
    <w:rsid w:val="008F5EDD"/>
    <w:rsid w:val="008F6CDE"/>
    <w:rsid w:val="008F78F6"/>
    <w:rsid w:val="00900696"/>
    <w:rsid w:val="009053CF"/>
    <w:rsid w:val="0090572E"/>
    <w:rsid w:val="00906B93"/>
    <w:rsid w:val="00907A2E"/>
    <w:rsid w:val="0091039C"/>
    <w:rsid w:val="00912829"/>
    <w:rsid w:val="00912863"/>
    <w:rsid w:val="009144A7"/>
    <w:rsid w:val="00914B60"/>
    <w:rsid w:val="00922F78"/>
    <w:rsid w:val="00925A1F"/>
    <w:rsid w:val="009277A5"/>
    <w:rsid w:val="00932310"/>
    <w:rsid w:val="009331D3"/>
    <w:rsid w:val="00933210"/>
    <w:rsid w:val="009339EE"/>
    <w:rsid w:val="0093614F"/>
    <w:rsid w:val="0093617D"/>
    <w:rsid w:val="00937F67"/>
    <w:rsid w:val="0094002F"/>
    <w:rsid w:val="00940F03"/>
    <w:rsid w:val="0094600F"/>
    <w:rsid w:val="0094603B"/>
    <w:rsid w:val="00946238"/>
    <w:rsid w:val="0094659A"/>
    <w:rsid w:val="00947642"/>
    <w:rsid w:val="009478C2"/>
    <w:rsid w:val="00947CCB"/>
    <w:rsid w:val="009559AB"/>
    <w:rsid w:val="00961719"/>
    <w:rsid w:val="0096527F"/>
    <w:rsid w:val="00966882"/>
    <w:rsid w:val="00971819"/>
    <w:rsid w:val="0097420E"/>
    <w:rsid w:val="00981557"/>
    <w:rsid w:val="00981661"/>
    <w:rsid w:val="009828AA"/>
    <w:rsid w:val="00984190"/>
    <w:rsid w:val="00995237"/>
    <w:rsid w:val="00995CA9"/>
    <w:rsid w:val="0099696F"/>
    <w:rsid w:val="00997A5B"/>
    <w:rsid w:val="009A2897"/>
    <w:rsid w:val="009A5C39"/>
    <w:rsid w:val="009A5E73"/>
    <w:rsid w:val="009A6324"/>
    <w:rsid w:val="009A763D"/>
    <w:rsid w:val="009B0DEC"/>
    <w:rsid w:val="009B135F"/>
    <w:rsid w:val="009C1A09"/>
    <w:rsid w:val="009C312E"/>
    <w:rsid w:val="009C4101"/>
    <w:rsid w:val="009C4DB4"/>
    <w:rsid w:val="009D0245"/>
    <w:rsid w:val="009D05D5"/>
    <w:rsid w:val="009D0EF9"/>
    <w:rsid w:val="009D1A9A"/>
    <w:rsid w:val="009D3170"/>
    <w:rsid w:val="009D4619"/>
    <w:rsid w:val="009D466D"/>
    <w:rsid w:val="009D5D6F"/>
    <w:rsid w:val="009D748E"/>
    <w:rsid w:val="009E01A5"/>
    <w:rsid w:val="009E0319"/>
    <w:rsid w:val="009E03C4"/>
    <w:rsid w:val="009E0A39"/>
    <w:rsid w:val="009E3BD3"/>
    <w:rsid w:val="009E4B28"/>
    <w:rsid w:val="009E4E06"/>
    <w:rsid w:val="009E58B0"/>
    <w:rsid w:val="009E712E"/>
    <w:rsid w:val="009E7272"/>
    <w:rsid w:val="009F0A0F"/>
    <w:rsid w:val="009F11E0"/>
    <w:rsid w:val="009F1805"/>
    <w:rsid w:val="009F522C"/>
    <w:rsid w:val="00A0015F"/>
    <w:rsid w:val="00A0113C"/>
    <w:rsid w:val="00A016EE"/>
    <w:rsid w:val="00A02702"/>
    <w:rsid w:val="00A04FD8"/>
    <w:rsid w:val="00A123F7"/>
    <w:rsid w:val="00A154D9"/>
    <w:rsid w:val="00A16381"/>
    <w:rsid w:val="00A16985"/>
    <w:rsid w:val="00A31215"/>
    <w:rsid w:val="00A31347"/>
    <w:rsid w:val="00A32A50"/>
    <w:rsid w:val="00A32FFE"/>
    <w:rsid w:val="00A34236"/>
    <w:rsid w:val="00A35D7E"/>
    <w:rsid w:val="00A37104"/>
    <w:rsid w:val="00A40538"/>
    <w:rsid w:val="00A432FB"/>
    <w:rsid w:val="00A45A3B"/>
    <w:rsid w:val="00A503D0"/>
    <w:rsid w:val="00A557AD"/>
    <w:rsid w:val="00A61052"/>
    <w:rsid w:val="00A61EA1"/>
    <w:rsid w:val="00A63706"/>
    <w:rsid w:val="00A65312"/>
    <w:rsid w:val="00A65A7F"/>
    <w:rsid w:val="00A67AF2"/>
    <w:rsid w:val="00A71A15"/>
    <w:rsid w:val="00A72816"/>
    <w:rsid w:val="00A747D6"/>
    <w:rsid w:val="00A749C9"/>
    <w:rsid w:val="00A75A3C"/>
    <w:rsid w:val="00A7639C"/>
    <w:rsid w:val="00A77C78"/>
    <w:rsid w:val="00A804A2"/>
    <w:rsid w:val="00A82108"/>
    <w:rsid w:val="00A86CCA"/>
    <w:rsid w:val="00A90D30"/>
    <w:rsid w:val="00A90F03"/>
    <w:rsid w:val="00A92ED6"/>
    <w:rsid w:val="00A94429"/>
    <w:rsid w:val="00A95085"/>
    <w:rsid w:val="00A95A51"/>
    <w:rsid w:val="00A96320"/>
    <w:rsid w:val="00A977CC"/>
    <w:rsid w:val="00AA07FE"/>
    <w:rsid w:val="00AA12B7"/>
    <w:rsid w:val="00AA65C9"/>
    <w:rsid w:val="00AA78C9"/>
    <w:rsid w:val="00AB0072"/>
    <w:rsid w:val="00AB044B"/>
    <w:rsid w:val="00AB04D1"/>
    <w:rsid w:val="00AB1EA2"/>
    <w:rsid w:val="00AB2BF3"/>
    <w:rsid w:val="00AB35C1"/>
    <w:rsid w:val="00AC679B"/>
    <w:rsid w:val="00AD055B"/>
    <w:rsid w:val="00AD13E6"/>
    <w:rsid w:val="00AD1A53"/>
    <w:rsid w:val="00AD4B05"/>
    <w:rsid w:val="00AD678E"/>
    <w:rsid w:val="00AD74EF"/>
    <w:rsid w:val="00AD7E25"/>
    <w:rsid w:val="00AE0335"/>
    <w:rsid w:val="00AF3D23"/>
    <w:rsid w:val="00AF5E8E"/>
    <w:rsid w:val="00AF7398"/>
    <w:rsid w:val="00B03BAB"/>
    <w:rsid w:val="00B05C8B"/>
    <w:rsid w:val="00B06077"/>
    <w:rsid w:val="00B075A1"/>
    <w:rsid w:val="00B11640"/>
    <w:rsid w:val="00B13C4E"/>
    <w:rsid w:val="00B13C72"/>
    <w:rsid w:val="00B14793"/>
    <w:rsid w:val="00B14A39"/>
    <w:rsid w:val="00B15423"/>
    <w:rsid w:val="00B15C81"/>
    <w:rsid w:val="00B17BF5"/>
    <w:rsid w:val="00B24CFB"/>
    <w:rsid w:val="00B25EDA"/>
    <w:rsid w:val="00B3016E"/>
    <w:rsid w:val="00B305AA"/>
    <w:rsid w:val="00B34276"/>
    <w:rsid w:val="00B372BB"/>
    <w:rsid w:val="00B42D2B"/>
    <w:rsid w:val="00B43A6D"/>
    <w:rsid w:val="00B43C01"/>
    <w:rsid w:val="00B43F4E"/>
    <w:rsid w:val="00B443EA"/>
    <w:rsid w:val="00B451E6"/>
    <w:rsid w:val="00B46CFC"/>
    <w:rsid w:val="00B52282"/>
    <w:rsid w:val="00B532C4"/>
    <w:rsid w:val="00B5569A"/>
    <w:rsid w:val="00B5588A"/>
    <w:rsid w:val="00B559DE"/>
    <w:rsid w:val="00B55B50"/>
    <w:rsid w:val="00B61BEC"/>
    <w:rsid w:val="00B65ECD"/>
    <w:rsid w:val="00B662B6"/>
    <w:rsid w:val="00B665A1"/>
    <w:rsid w:val="00B7137A"/>
    <w:rsid w:val="00B72111"/>
    <w:rsid w:val="00B7279E"/>
    <w:rsid w:val="00B73DC2"/>
    <w:rsid w:val="00B775BB"/>
    <w:rsid w:val="00B776FF"/>
    <w:rsid w:val="00B86380"/>
    <w:rsid w:val="00B874CA"/>
    <w:rsid w:val="00B9020F"/>
    <w:rsid w:val="00B914FB"/>
    <w:rsid w:val="00B9151E"/>
    <w:rsid w:val="00B92440"/>
    <w:rsid w:val="00B92705"/>
    <w:rsid w:val="00B92C13"/>
    <w:rsid w:val="00B93A86"/>
    <w:rsid w:val="00B95482"/>
    <w:rsid w:val="00B96197"/>
    <w:rsid w:val="00B96BA4"/>
    <w:rsid w:val="00BA0581"/>
    <w:rsid w:val="00BA0D35"/>
    <w:rsid w:val="00BA2048"/>
    <w:rsid w:val="00BA2BD7"/>
    <w:rsid w:val="00BA3075"/>
    <w:rsid w:val="00BA65E8"/>
    <w:rsid w:val="00BA709D"/>
    <w:rsid w:val="00BA7CF5"/>
    <w:rsid w:val="00BB1A73"/>
    <w:rsid w:val="00BB1E6F"/>
    <w:rsid w:val="00BB21EC"/>
    <w:rsid w:val="00BB40EA"/>
    <w:rsid w:val="00BB415B"/>
    <w:rsid w:val="00BC00D5"/>
    <w:rsid w:val="00BC1774"/>
    <w:rsid w:val="00BC6246"/>
    <w:rsid w:val="00BC7009"/>
    <w:rsid w:val="00BD33BC"/>
    <w:rsid w:val="00BD7053"/>
    <w:rsid w:val="00BE0F69"/>
    <w:rsid w:val="00BE1A07"/>
    <w:rsid w:val="00BE29E1"/>
    <w:rsid w:val="00BE7A1D"/>
    <w:rsid w:val="00BF09B9"/>
    <w:rsid w:val="00BF0B53"/>
    <w:rsid w:val="00BF2F99"/>
    <w:rsid w:val="00BF5046"/>
    <w:rsid w:val="00BF568F"/>
    <w:rsid w:val="00BF7BD7"/>
    <w:rsid w:val="00C00A9A"/>
    <w:rsid w:val="00C023A9"/>
    <w:rsid w:val="00C029CD"/>
    <w:rsid w:val="00C07E8C"/>
    <w:rsid w:val="00C1141E"/>
    <w:rsid w:val="00C13771"/>
    <w:rsid w:val="00C15BC4"/>
    <w:rsid w:val="00C16862"/>
    <w:rsid w:val="00C17A6C"/>
    <w:rsid w:val="00C206B6"/>
    <w:rsid w:val="00C22077"/>
    <w:rsid w:val="00C22228"/>
    <w:rsid w:val="00C222AD"/>
    <w:rsid w:val="00C23A63"/>
    <w:rsid w:val="00C25632"/>
    <w:rsid w:val="00C26F7F"/>
    <w:rsid w:val="00C30041"/>
    <w:rsid w:val="00C310B4"/>
    <w:rsid w:val="00C323BE"/>
    <w:rsid w:val="00C33AC0"/>
    <w:rsid w:val="00C34EB7"/>
    <w:rsid w:val="00C35C8B"/>
    <w:rsid w:val="00C371C0"/>
    <w:rsid w:val="00C4044C"/>
    <w:rsid w:val="00C41369"/>
    <w:rsid w:val="00C41BF8"/>
    <w:rsid w:val="00C46738"/>
    <w:rsid w:val="00C50BB6"/>
    <w:rsid w:val="00C51072"/>
    <w:rsid w:val="00C51A60"/>
    <w:rsid w:val="00C56746"/>
    <w:rsid w:val="00C56C06"/>
    <w:rsid w:val="00C57747"/>
    <w:rsid w:val="00C60075"/>
    <w:rsid w:val="00C63035"/>
    <w:rsid w:val="00C66093"/>
    <w:rsid w:val="00C718DC"/>
    <w:rsid w:val="00C72B86"/>
    <w:rsid w:val="00C730BB"/>
    <w:rsid w:val="00C739C0"/>
    <w:rsid w:val="00C7724D"/>
    <w:rsid w:val="00C77F21"/>
    <w:rsid w:val="00C80E15"/>
    <w:rsid w:val="00C825CC"/>
    <w:rsid w:val="00C825FD"/>
    <w:rsid w:val="00C83614"/>
    <w:rsid w:val="00C84B3C"/>
    <w:rsid w:val="00C86ACD"/>
    <w:rsid w:val="00C912CB"/>
    <w:rsid w:val="00C91CF8"/>
    <w:rsid w:val="00C92FD2"/>
    <w:rsid w:val="00C9626F"/>
    <w:rsid w:val="00CA1A7B"/>
    <w:rsid w:val="00CA487C"/>
    <w:rsid w:val="00CA48DF"/>
    <w:rsid w:val="00CA6C54"/>
    <w:rsid w:val="00CA7192"/>
    <w:rsid w:val="00CB1080"/>
    <w:rsid w:val="00CB1704"/>
    <w:rsid w:val="00CB1877"/>
    <w:rsid w:val="00CB50A6"/>
    <w:rsid w:val="00CB5E3E"/>
    <w:rsid w:val="00CB676A"/>
    <w:rsid w:val="00CC39ED"/>
    <w:rsid w:val="00CC4DB4"/>
    <w:rsid w:val="00CC5A9B"/>
    <w:rsid w:val="00CD5E2D"/>
    <w:rsid w:val="00CD6971"/>
    <w:rsid w:val="00CD71FF"/>
    <w:rsid w:val="00CE276F"/>
    <w:rsid w:val="00CE45DB"/>
    <w:rsid w:val="00CE5071"/>
    <w:rsid w:val="00CE6222"/>
    <w:rsid w:val="00CF10A9"/>
    <w:rsid w:val="00CF1486"/>
    <w:rsid w:val="00CF1879"/>
    <w:rsid w:val="00CF3256"/>
    <w:rsid w:val="00CF3519"/>
    <w:rsid w:val="00CF7240"/>
    <w:rsid w:val="00CF7890"/>
    <w:rsid w:val="00CF798B"/>
    <w:rsid w:val="00D008A2"/>
    <w:rsid w:val="00D13789"/>
    <w:rsid w:val="00D15028"/>
    <w:rsid w:val="00D156B4"/>
    <w:rsid w:val="00D16F87"/>
    <w:rsid w:val="00D23162"/>
    <w:rsid w:val="00D257B1"/>
    <w:rsid w:val="00D25FEB"/>
    <w:rsid w:val="00D26754"/>
    <w:rsid w:val="00D26B4E"/>
    <w:rsid w:val="00D36F20"/>
    <w:rsid w:val="00D40F6F"/>
    <w:rsid w:val="00D4198A"/>
    <w:rsid w:val="00D44E5E"/>
    <w:rsid w:val="00D5169B"/>
    <w:rsid w:val="00D51773"/>
    <w:rsid w:val="00D51E90"/>
    <w:rsid w:val="00D617F9"/>
    <w:rsid w:val="00D6189C"/>
    <w:rsid w:val="00D64361"/>
    <w:rsid w:val="00D67605"/>
    <w:rsid w:val="00D71B25"/>
    <w:rsid w:val="00D72670"/>
    <w:rsid w:val="00D743A2"/>
    <w:rsid w:val="00D75282"/>
    <w:rsid w:val="00D80E8F"/>
    <w:rsid w:val="00D81EE6"/>
    <w:rsid w:val="00D84CDD"/>
    <w:rsid w:val="00D84E68"/>
    <w:rsid w:val="00D8724B"/>
    <w:rsid w:val="00D8770F"/>
    <w:rsid w:val="00D87A73"/>
    <w:rsid w:val="00D964BE"/>
    <w:rsid w:val="00D974F1"/>
    <w:rsid w:val="00DA2655"/>
    <w:rsid w:val="00DA3301"/>
    <w:rsid w:val="00DA7449"/>
    <w:rsid w:val="00DA78D6"/>
    <w:rsid w:val="00DB0C9A"/>
    <w:rsid w:val="00DB1190"/>
    <w:rsid w:val="00DB26C2"/>
    <w:rsid w:val="00DB6490"/>
    <w:rsid w:val="00DC118D"/>
    <w:rsid w:val="00DC2557"/>
    <w:rsid w:val="00DC323E"/>
    <w:rsid w:val="00DC381E"/>
    <w:rsid w:val="00DC6C57"/>
    <w:rsid w:val="00DD1359"/>
    <w:rsid w:val="00DD5C27"/>
    <w:rsid w:val="00DE5843"/>
    <w:rsid w:val="00DE5B9A"/>
    <w:rsid w:val="00DF069E"/>
    <w:rsid w:val="00DF170C"/>
    <w:rsid w:val="00DF5DB5"/>
    <w:rsid w:val="00E00915"/>
    <w:rsid w:val="00E00E68"/>
    <w:rsid w:val="00E01694"/>
    <w:rsid w:val="00E02045"/>
    <w:rsid w:val="00E042CB"/>
    <w:rsid w:val="00E05AB6"/>
    <w:rsid w:val="00E060FE"/>
    <w:rsid w:val="00E104B5"/>
    <w:rsid w:val="00E133D3"/>
    <w:rsid w:val="00E15834"/>
    <w:rsid w:val="00E167CC"/>
    <w:rsid w:val="00E174AE"/>
    <w:rsid w:val="00E202B6"/>
    <w:rsid w:val="00E246D8"/>
    <w:rsid w:val="00E26B11"/>
    <w:rsid w:val="00E26CEB"/>
    <w:rsid w:val="00E2710D"/>
    <w:rsid w:val="00E27D13"/>
    <w:rsid w:val="00E3130C"/>
    <w:rsid w:val="00E33783"/>
    <w:rsid w:val="00E4004F"/>
    <w:rsid w:val="00E41B7E"/>
    <w:rsid w:val="00E43857"/>
    <w:rsid w:val="00E43F90"/>
    <w:rsid w:val="00E44259"/>
    <w:rsid w:val="00E5011B"/>
    <w:rsid w:val="00E50E50"/>
    <w:rsid w:val="00E519A6"/>
    <w:rsid w:val="00E51A29"/>
    <w:rsid w:val="00E53F50"/>
    <w:rsid w:val="00E55022"/>
    <w:rsid w:val="00E56CA5"/>
    <w:rsid w:val="00E57C94"/>
    <w:rsid w:val="00E650A3"/>
    <w:rsid w:val="00E65874"/>
    <w:rsid w:val="00E67F06"/>
    <w:rsid w:val="00E708B4"/>
    <w:rsid w:val="00E70912"/>
    <w:rsid w:val="00E740EE"/>
    <w:rsid w:val="00E74822"/>
    <w:rsid w:val="00E751F6"/>
    <w:rsid w:val="00E75BEF"/>
    <w:rsid w:val="00E75D4D"/>
    <w:rsid w:val="00E81116"/>
    <w:rsid w:val="00E81A70"/>
    <w:rsid w:val="00E82CE8"/>
    <w:rsid w:val="00E82FC8"/>
    <w:rsid w:val="00E84B5E"/>
    <w:rsid w:val="00E85E4A"/>
    <w:rsid w:val="00E946F1"/>
    <w:rsid w:val="00E965C4"/>
    <w:rsid w:val="00EA0946"/>
    <w:rsid w:val="00EA2508"/>
    <w:rsid w:val="00EB4432"/>
    <w:rsid w:val="00EB667F"/>
    <w:rsid w:val="00EB6C27"/>
    <w:rsid w:val="00EC023E"/>
    <w:rsid w:val="00EC0553"/>
    <w:rsid w:val="00EC31A2"/>
    <w:rsid w:val="00EC35E2"/>
    <w:rsid w:val="00EC408C"/>
    <w:rsid w:val="00EC4BF7"/>
    <w:rsid w:val="00ED3C9D"/>
    <w:rsid w:val="00ED51B6"/>
    <w:rsid w:val="00ED5B99"/>
    <w:rsid w:val="00EE0356"/>
    <w:rsid w:val="00EE06C5"/>
    <w:rsid w:val="00EF341F"/>
    <w:rsid w:val="00EF3AE8"/>
    <w:rsid w:val="00EF4B45"/>
    <w:rsid w:val="00EF4DCD"/>
    <w:rsid w:val="00EF5207"/>
    <w:rsid w:val="00EF58AB"/>
    <w:rsid w:val="00EF7DE3"/>
    <w:rsid w:val="00EF7FB0"/>
    <w:rsid w:val="00F007D4"/>
    <w:rsid w:val="00F02208"/>
    <w:rsid w:val="00F07F77"/>
    <w:rsid w:val="00F1295C"/>
    <w:rsid w:val="00F15153"/>
    <w:rsid w:val="00F23A2E"/>
    <w:rsid w:val="00F32217"/>
    <w:rsid w:val="00F33B09"/>
    <w:rsid w:val="00F358D2"/>
    <w:rsid w:val="00F41EFF"/>
    <w:rsid w:val="00F42B3D"/>
    <w:rsid w:val="00F4336D"/>
    <w:rsid w:val="00F43FB5"/>
    <w:rsid w:val="00F44B44"/>
    <w:rsid w:val="00F459CD"/>
    <w:rsid w:val="00F50935"/>
    <w:rsid w:val="00F52FCB"/>
    <w:rsid w:val="00F546E8"/>
    <w:rsid w:val="00F54FA1"/>
    <w:rsid w:val="00F57E2C"/>
    <w:rsid w:val="00F60C45"/>
    <w:rsid w:val="00F614AE"/>
    <w:rsid w:val="00F61A7B"/>
    <w:rsid w:val="00F61FFD"/>
    <w:rsid w:val="00F64D9D"/>
    <w:rsid w:val="00F743C6"/>
    <w:rsid w:val="00F751EB"/>
    <w:rsid w:val="00F76B53"/>
    <w:rsid w:val="00F82B9D"/>
    <w:rsid w:val="00F83E8E"/>
    <w:rsid w:val="00F964D2"/>
    <w:rsid w:val="00FA4922"/>
    <w:rsid w:val="00FB1B9E"/>
    <w:rsid w:val="00FB3F25"/>
    <w:rsid w:val="00FB4275"/>
    <w:rsid w:val="00FC0711"/>
    <w:rsid w:val="00FC15EF"/>
    <w:rsid w:val="00FC76E6"/>
    <w:rsid w:val="00FD1701"/>
    <w:rsid w:val="00FD17DC"/>
    <w:rsid w:val="00FD3144"/>
    <w:rsid w:val="00FD4673"/>
    <w:rsid w:val="00FD67C6"/>
    <w:rsid w:val="00FE013A"/>
    <w:rsid w:val="00FE0144"/>
    <w:rsid w:val="00FE233E"/>
    <w:rsid w:val="00FE459A"/>
    <w:rsid w:val="00FE5872"/>
    <w:rsid w:val="00FE71E0"/>
    <w:rsid w:val="00FE728E"/>
    <w:rsid w:val="00FF4EE7"/>
    <w:rsid w:val="00FF7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E4728"/>
  <w15:docId w15:val="{418ABD75-719F-459D-A572-8250400EE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4">
    <w:name w:val="heading 4"/>
    <w:basedOn w:val="Heading5"/>
    <w:next w:val="Normal"/>
    <w:link w:val="Heading4Char"/>
    <w:uiPriority w:val="1"/>
    <w:semiHidden/>
    <w:qFormat/>
    <w:rsid w:val="004B7F50"/>
    <w:pPr>
      <w:spacing w:after="280" w:line="240" w:lineRule="auto"/>
      <w:outlineLvl w:val="3"/>
    </w:pPr>
    <w:rPr>
      <w:rFonts w:asciiTheme="minorHAnsi" w:hAnsiTheme="minorHAnsi"/>
      <w:color w:val="B4C6E7" w:themeColor="accent1" w:themeTint="66"/>
      <w:spacing w:val="8"/>
      <w:sz w:val="96"/>
    </w:rPr>
  </w:style>
  <w:style w:type="paragraph" w:styleId="Heading5">
    <w:name w:val="heading 5"/>
    <w:basedOn w:val="Normal"/>
    <w:next w:val="Normal"/>
    <w:link w:val="Heading5Char"/>
    <w:uiPriority w:val="9"/>
    <w:semiHidden/>
    <w:unhideWhenUsed/>
    <w:qFormat/>
    <w:rsid w:val="004B7F5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DCC"/>
  </w:style>
  <w:style w:type="paragraph" w:styleId="Footer">
    <w:name w:val="footer"/>
    <w:basedOn w:val="Normal"/>
    <w:link w:val="FooterChar"/>
    <w:uiPriority w:val="99"/>
    <w:unhideWhenUsed/>
    <w:rsid w:val="005C6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DCC"/>
  </w:style>
  <w:style w:type="paragraph" w:customStyle="1" w:styleId="MeetingMinutesHeading">
    <w:name w:val="Meeting Minutes Heading"/>
    <w:basedOn w:val="Normal"/>
    <w:qFormat/>
    <w:rsid w:val="005C6DCC"/>
    <w:pPr>
      <w:keepNext/>
      <w:keepLines/>
      <w:spacing w:before="40" w:after="280" w:line="240" w:lineRule="auto"/>
    </w:pPr>
    <w:rPr>
      <w:rFonts w:eastAsiaTheme="majorEastAsia" w:cstheme="majorBidi"/>
      <w:color w:val="B4C6E7" w:themeColor="accent1" w:themeTint="66"/>
      <w:spacing w:val="8"/>
      <w:sz w:val="96"/>
    </w:rPr>
  </w:style>
  <w:style w:type="table" w:styleId="TableGrid">
    <w:name w:val="Table Grid"/>
    <w:basedOn w:val="TableNormal"/>
    <w:uiPriority w:val="39"/>
    <w:rsid w:val="005C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C6DC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odyCopy">
    <w:name w:val="Body Copy"/>
    <w:basedOn w:val="Normal"/>
    <w:qFormat/>
    <w:rsid w:val="005C6DCC"/>
    <w:pPr>
      <w:spacing w:after="0" w:line="240" w:lineRule="auto"/>
    </w:pPr>
    <w:rPr>
      <w:spacing w:val="8"/>
      <w:sz w:val="16"/>
    </w:rPr>
  </w:style>
  <w:style w:type="character" w:customStyle="1" w:styleId="Heading4Char">
    <w:name w:val="Heading 4 Char"/>
    <w:basedOn w:val="DefaultParagraphFont"/>
    <w:link w:val="Heading4"/>
    <w:uiPriority w:val="1"/>
    <w:semiHidden/>
    <w:rsid w:val="004B7F50"/>
    <w:rPr>
      <w:rFonts w:eastAsiaTheme="majorEastAsia" w:cstheme="majorBidi"/>
      <w:color w:val="B4C6E7" w:themeColor="accent1" w:themeTint="66"/>
      <w:spacing w:val="8"/>
      <w:sz w:val="96"/>
    </w:rPr>
  </w:style>
  <w:style w:type="character" w:customStyle="1" w:styleId="Heading5Char">
    <w:name w:val="Heading 5 Char"/>
    <w:basedOn w:val="DefaultParagraphFont"/>
    <w:link w:val="Heading5"/>
    <w:uiPriority w:val="9"/>
    <w:semiHidden/>
    <w:rsid w:val="004B7F50"/>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914B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B60"/>
    <w:rPr>
      <w:rFonts w:ascii="Segoe UI" w:hAnsi="Segoe UI" w:cs="Segoe UI"/>
      <w:sz w:val="18"/>
      <w:szCs w:val="18"/>
    </w:rPr>
  </w:style>
  <w:style w:type="character" w:styleId="CommentReference">
    <w:name w:val="annotation reference"/>
    <w:basedOn w:val="DefaultParagraphFont"/>
    <w:uiPriority w:val="99"/>
    <w:semiHidden/>
    <w:unhideWhenUsed/>
    <w:rsid w:val="00914B60"/>
    <w:rPr>
      <w:sz w:val="16"/>
      <w:szCs w:val="16"/>
    </w:rPr>
  </w:style>
  <w:style w:type="paragraph" w:styleId="CommentText">
    <w:name w:val="annotation text"/>
    <w:basedOn w:val="Normal"/>
    <w:link w:val="CommentTextChar"/>
    <w:uiPriority w:val="99"/>
    <w:semiHidden/>
    <w:unhideWhenUsed/>
    <w:rsid w:val="00914B60"/>
    <w:pPr>
      <w:spacing w:line="240" w:lineRule="auto"/>
    </w:pPr>
    <w:rPr>
      <w:sz w:val="20"/>
      <w:szCs w:val="20"/>
    </w:rPr>
  </w:style>
  <w:style w:type="character" w:customStyle="1" w:styleId="CommentTextChar">
    <w:name w:val="Comment Text Char"/>
    <w:basedOn w:val="DefaultParagraphFont"/>
    <w:link w:val="CommentText"/>
    <w:uiPriority w:val="99"/>
    <w:semiHidden/>
    <w:rsid w:val="00914B60"/>
    <w:rPr>
      <w:sz w:val="20"/>
      <w:szCs w:val="20"/>
    </w:rPr>
  </w:style>
  <w:style w:type="paragraph" w:styleId="CommentSubject">
    <w:name w:val="annotation subject"/>
    <w:basedOn w:val="CommentText"/>
    <w:next w:val="CommentText"/>
    <w:link w:val="CommentSubjectChar"/>
    <w:uiPriority w:val="99"/>
    <w:semiHidden/>
    <w:unhideWhenUsed/>
    <w:rsid w:val="00914B60"/>
    <w:rPr>
      <w:b/>
      <w:bCs/>
    </w:rPr>
  </w:style>
  <w:style w:type="character" w:customStyle="1" w:styleId="CommentSubjectChar">
    <w:name w:val="Comment Subject Char"/>
    <w:basedOn w:val="CommentTextChar"/>
    <w:link w:val="CommentSubject"/>
    <w:uiPriority w:val="99"/>
    <w:semiHidden/>
    <w:rsid w:val="00914B60"/>
    <w:rPr>
      <w:b/>
      <w:bCs/>
      <w:sz w:val="20"/>
      <w:szCs w:val="20"/>
    </w:rPr>
  </w:style>
  <w:style w:type="paragraph" w:styleId="NormalWeb">
    <w:name w:val="Normal (Web)"/>
    <w:basedOn w:val="Normal"/>
    <w:uiPriority w:val="99"/>
    <w:semiHidden/>
    <w:unhideWhenUsed/>
    <w:rsid w:val="00E41B7E"/>
    <w:pPr>
      <w:spacing w:after="0" w:line="240" w:lineRule="auto"/>
    </w:pPr>
    <w:rPr>
      <w:rFonts w:ascii="Calibri" w:hAnsi="Calibri" w:cs="Calibri"/>
    </w:rPr>
  </w:style>
  <w:style w:type="paragraph" w:customStyle="1" w:styleId="TableStyle2">
    <w:name w:val="Table Style 2"/>
    <w:rsid w:val="00D5169B"/>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GB" w:eastAsia="en-GB"/>
    </w:rPr>
  </w:style>
  <w:style w:type="paragraph" w:styleId="ListParagraph">
    <w:name w:val="List Paragraph"/>
    <w:basedOn w:val="Normal"/>
    <w:uiPriority w:val="34"/>
    <w:qFormat/>
    <w:rsid w:val="00052F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069110">
      <w:bodyDiv w:val="1"/>
      <w:marLeft w:val="0"/>
      <w:marRight w:val="0"/>
      <w:marTop w:val="0"/>
      <w:marBottom w:val="0"/>
      <w:divBdr>
        <w:top w:val="none" w:sz="0" w:space="0" w:color="auto"/>
        <w:left w:val="none" w:sz="0" w:space="0" w:color="auto"/>
        <w:bottom w:val="none" w:sz="0" w:space="0" w:color="auto"/>
        <w:right w:val="none" w:sz="0" w:space="0" w:color="auto"/>
      </w:divBdr>
    </w:div>
    <w:div w:id="679162090">
      <w:bodyDiv w:val="1"/>
      <w:marLeft w:val="0"/>
      <w:marRight w:val="0"/>
      <w:marTop w:val="0"/>
      <w:marBottom w:val="0"/>
      <w:divBdr>
        <w:top w:val="none" w:sz="0" w:space="0" w:color="auto"/>
        <w:left w:val="none" w:sz="0" w:space="0" w:color="auto"/>
        <w:bottom w:val="none" w:sz="0" w:space="0" w:color="auto"/>
        <w:right w:val="none" w:sz="0" w:space="0" w:color="auto"/>
      </w:divBdr>
    </w:div>
    <w:div w:id="754858894">
      <w:bodyDiv w:val="1"/>
      <w:marLeft w:val="0"/>
      <w:marRight w:val="0"/>
      <w:marTop w:val="0"/>
      <w:marBottom w:val="0"/>
      <w:divBdr>
        <w:top w:val="none" w:sz="0" w:space="0" w:color="auto"/>
        <w:left w:val="none" w:sz="0" w:space="0" w:color="auto"/>
        <w:bottom w:val="none" w:sz="0" w:space="0" w:color="auto"/>
        <w:right w:val="none" w:sz="0" w:space="0" w:color="auto"/>
      </w:divBdr>
    </w:div>
    <w:div w:id="777023838">
      <w:bodyDiv w:val="1"/>
      <w:marLeft w:val="0"/>
      <w:marRight w:val="0"/>
      <w:marTop w:val="0"/>
      <w:marBottom w:val="0"/>
      <w:divBdr>
        <w:top w:val="none" w:sz="0" w:space="0" w:color="auto"/>
        <w:left w:val="none" w:sz="0" w:space="0" w:color="auto"/>
        <w:bottom w:val="none" w:sz="0" w:space="0" w:color="auto"/>
        <w:right w:val="none" w:sz="0" w:space="0" w:color="auto"/>
      </w:divBdr>
    </w:div>
    <w:div w:id="801315569">
      <w:bodyDiv w:val="1"/>
      <w:marLeft w:val="0"/>
      <w:marRight w:val="0"/>
      <w:marTop w:val="0"/>
      <w:marBottom w:val="0"/>
      <w:divBdr>
        <w:top w:val="none" w:sz="0" w:space="0" w:color="auto"/>
        <w:left w:val="none" w:sz="0" w:space="0" w:color="auto"/>
        <w:bottom w:val="none" w:sz="0" w:space="0" w:color="auto"/>
        <w:right w:val="none" w:sz="0" w:space="0" w:color="auto"/>
      </w:divBdr>
    </w:div>
    <w:div w:id="1137843798">
      <w:bodyDiv w:val="1"/>
      <w:marLeft w:val="0"/>
      <w:marRight w:val="0"/>
      <w:marTop w:val="0"/>
      <w:marBottom w:val="0"/>
      <w:divBdr>
        <w:top w:val="none" w:sz="0" w:space="0" w:color="auto"/>
        <w:left w:val="none" w:sz="0" w:space="0" w:color="auto"/>
        <w:bottom w:val="none" w:sz="0" w:space="0" w:color="auto"/>
        <w:right w:val="none" w:sz="0" w:space="0" w:color="auto"/>
      </w:divBdr>
    </w:div>
    <w:div w:id="1972905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CF24528DEC4436AD0E2FC9A5EA9DAD"/>
        <w:category>
          <w:name w:val="General"/>
          <w:gallery w:val="placeholder"/>
        </w:category>
        <w:types>
          <w:type w:val="bbPlcHdr"/>
        </w:types>
        <w:behaviors>
          <w:behavior w:val="content"/>
        </w:behaviors>
        <w:guid w:val="{290D046D-D7F9-4FD6-B010-C8D7E07FA90E}"/>
      </w:docPartPr>
      <w:docPartBody>
        <w:p w:rsidR="00CA6474" w:rsidRDefault="00CA6474" w:rsidP="00CA6474">
          <w:pPr>
            <w:pStyle w:val="C6CF24528DEC4436AD0E2FC9A5EA9DAD"/>
          </w:pPr>
          <w:r>
            <w:t>Agenda Topi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474"/>
    <w:rsid w:val="000000B1"/>
    <w:rsid w:val="000011F5"/>
    <w:rsid w:val="000241E6"/>
    <w:rsid w:val="00053E3B"/>
    <w:rsid w:val="00087604"/>
    <w:rsid w:val="000F12F0"/>
    <w:rsid w:val="001B0347"/>
    <w:rsid w:val="001C1B4B"/>
    <w:rsid w:val="00245FB1"/>
    <w:rsid w:val="002466F5"/>
    <w:rsid w:val="00274F60"/>
    <w:rsid w:val="0029502D"/>
    <w:rsid w:val="002B4A55"/>
    <w:rsid w:val="00307C87"/>
    <w:rsid w:val="00320773"/>
    <w:rsid w:val="00327BD3"/>
    <w:rsid w:val="00390C6A"/>
    <w:rsid w:val="003A603F"/>
    <w:rsid w:val="003C4620"/>
    <w:rsid w:val="003E3850"/>
    <w:rsid w:val="004166F1"/>
    <w:rsid w:val="004379E5"/>
    <w:rsid w:val="00457E51"/>
    <w:rsid w:val="0046658E"/>
    <w:rsid w:val="004677C5"/>
    <w:rsid w:val="00467F3E"/>
    <w:rsid w:val="004B4DB6"/>
    <w:rsid w:val="004F57EB"/>
    <w:rsid w:val="005330C1"/>
    <w:rsid w:val="00544283"/>
    <w:rsid w:val="005C2722"/>
    <w:rsid w:val="0062404E"/>
    <w:rsid w:val="006357C3"/>
    <w:rsid w:val="006371B0"/>
    <w:rsid w:val="0070232A"/>
    <w:rsid w:val="007538AD"/>
    <w:rsid w:val="007946AF"/>
    <w:rsid w:val="007D472C"/>
    <w:rsid w:val="007F0558"/>
    <w:rsid w:val="00817546"/>
    <w:rsid w:val="008539C3"/>
    <w:rsid w:val="008552C0"/>
    <w:rsid w:val="00875EBC"/>
    <w:rsid w:val="008C7D40"/>
    <w:rsid w:val="008E37C6"/>
    <w:rsid w:val="00900195"/>
    <w:rsid w:val="009019FD"/>
    <w:rsid w:val="009109E1"/>
    <w:rsid w:val="00955A76"/>
    <w:rsid w:val="0096414E"/>
    <w:rsid w:val="009778C6"/>
    <w:rsid w:val="009A760C"/>
    <w:rsid w:val="009D0692"/>
    <w:rsid w:val="00A15FA1"/>
    <w:rsid w:val="00A2698F"/>
    <w:rsid w:val="00A27D4B"/>
    <w:rsid w:val="00AE33DA"/>
    <w:rsid w:val="00AF0D70"/>
    <w:rsid w:val="00B30171"/>
    <w:rsid w:val="00B50BBB"/>
    <w:rsid w:val="00B710B1"/>
    <w:rsid w:val="00C020BE"/>
    <w:rsid w:val="00C2551D"/>
    <w:rsid w:val="00C40113"/>
    <w:rsid w:val="00C65075"/>
    <w:rsid w:val="00CA0629"/>
    <w:rsid w:val="00CA6474"/>
    <w:rsid w:val="00CC5B82"/>
    <w:rsid w:val="00CF5A4D"/>
    <w:rsid w:val="00D02C1D"/>
    <w:rsid w:val="00D03364"/>
    <w:rsid w:val="00D12FD4"/>
    <w:rsid w:val="00D3751E"/>
    <w:rsid w:val="00D45810"/>
    <w:rsid w:val="00D53E2F"/>
    <w:rsid w:val="00D70EA5"/>
    <w:rsid w:val="00D92303"/>
    <w:rsid w:val="00D9755F"/>
    <w:rsid w:val="00E116EF"/>
    <w:rsid w:val="00E90EEC"/>
    <w:rsid w:val="00E94D7E"/>
    <w:rsid w:val="00EB0086"/>
    <w:rsid w:val="00EC3A63"/>
    <w:rsid w:val="00ED0A4D"/>
    <w:rsid w:val="00F02AF1"/>
    <w:rsid w:val="00F266A3"/>
    <w:rsid w:val="00FF2FAA"/>
    <w:rsid w:val="00FF5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CF24528DEC4436AD0E2FC9A5EA9DAD">
    <w:name w:val="C6CF24528DEC4436AD0E2FC9A5EA9DAD"/>
    <w:rsid w:val="00CA64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A2C64-EFED-406F-AF64-64CEA82C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80</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ity Cook</dc:creator>
  <cp:keywords/>
  <dc:description/>
  <cp:lastModifiedBy>Cicely Lock-Williams</cp:lastModifiedBy>
  <cp:revision>5</cp:revision>
  <dcterms:created xsi:type="dcterms:W3CDTF">2021-09-22T11:22:00Z</dcterms:created>
  <dcterms:modified xsi:type="dcterms:W3CDTF">2022-03-21T13:14:00Z</dcterms:modified>
</cp:coreProperties>
</file>